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39A58" w14:textId="4D94E925" w:rsidR="00BE0D28" w:rsidRDefault="0040250F">
      <w:pPr>
        <w:pStyle w:val="BodyText"/>
        <w:rPr>
          <w:rFonts w:ascii="Times New Roman"/>
          <w:sz w:val="20"/>
        </w:rPr>
      </w:pPr>
      <w:r>
        <w:rPr>
          <w:noProof/>
        </w:rPr>
        <mc:AlternateContent>
          <mc:Choice Requires="wpg">
            <w:drawing>
              <wp:anchor distT="0" distB="0" distL="114300" distR="114300" simplePos="0" relativeHeight="15729152" behindDoc="0" locked="0" layoutInCell="1" allowOverlap="1" wp14:anchorId="7580BDBD" wp14:editId="280471F7">
                <wp:simplePos x="0" y="0"/>
                <wp:positionH relativeFrom="page">
                  <wp:posOffset>0</wp:posOffset>
                </wp:positionH>
                <wp:positionV relativeFrom="page">
                  <wp:posOffset>9368790</wp:posOffset>
                </wp:positionV>
                <wp:extent cx="7772400" cy="690245"/>
                <wp:effectExtent l="9525" t="5715" r="0" b="0"/>
                <wp:wrapNone/>
                <wp:docPr id="20"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690245"/>
                          <a:chOff x="0" y="14754"/>
                          <a:chExt cx="12240" cy="1087"/>
                        </a:xfrm>
                      </wpg:grpSpPr>
                      <wps:wsp>
                        <wps:cNvPr id="21" name="docshape2"/>
                        <wps:cNvSpPr>
                          <a:spLocks/>
                        </wps:cNvSpPr>
                        <wps:spPr bwMode="auto">
                          <a:xfrm>
                            <a:off x="4246" y="14753"/>
                            <a:ext cx="7994" cy="1087"/>
                          </a:xfrm>
                          <a:custGeom>
                            <a:avLst/>
                            <a:gdLst>
                              <a:gd name="T0" fmla="+- 0 5822 4246"/>
                              <a:gd name="T1" fmla="*/ T0 w 7994"/>
                              <a:gd name="T2" fmla="+- 0 14911 14754"/>
                              <a:gd name="T3" fmla="*/ 14911 h 1087"/>
                              <a:gd name="T4" fmla="+- 0 5821 4246"/>
                              <a:gd name="T5" fmla="*/ T4 w 7994"/>
                              <a:gd name="T6" fmla="+- 0 14847 14754"/>
                              <a:gd name="T7" fmla="*/ 14847 h 1087"/>
                              <a:gd name="T8" fmla="+- 0 5791 4246"/>
                              <a:gd name="T9" fmla="*/ T8 w 7994"/>
                              <a:gd name="T10" fmla="+- 0 14797 14754"/>
                              <a:gd name="T11" fmla="*/ 14797 h 1087"/>
                              <a:gd name="T12" fmla="+- 0 5737 4246"/>
                              <a:gd name="T13" fmla="*/ T12 w 7994"/>
                              <a:gd name="T14" fmla="+- 0 14765 14754"/>
                              <a:gd name="T15" fmla="*/ 14765 h 1087"/>
                              <a:gd name="T16" fmla="+- 0 5658 4246"/>
                              <a:gd name="T17" fmla="*/ T16 w 7994"/>
                              <a:gd name="T18" fmla="+- 0 14754 14754"/>
                              <a:gd name="T19" fmla="*/ 14754 h 1087"/>
                              <a:gd name="T20" fmla="+- 0 4407 4246"/>
                              <a:gd name="T21" fmla="*/ T20 w 7994"/>
                              <a:gd name="T22" fmla="+- 0 14765 14754"/>
                              <a:gd name="T23" fmla="*/ 14765 h 1087"/>
                              <a:gd name="T24" fmla="+- 0 4329 4246"/>
                              <a:gd name="T25" fmla="*/ T24 w 7994"/>
                              <a:gd name="T26" fmla="+- 0 14777 14754"/>
                              <a:gd name="T27" fmla="*/ 14777 h 1087"/>
                              <a:gd name="T28" fmla="+- 0 4275 4246"/>
                              <a:gd name="T29" fmla="*/ T28 w 7994"/>
                              <a:gd name="T30" fmla="+- 0 14811 14754"/>
                              <a:gd name="T31" fmla="*/ 14811 h 1087"/>
                              <a:gd name="T32" fmla="+- 0 4247 4246"/>
                              <a:gd name="T33" fmla="*/ T32 w 7994"/>
                              <a:gd name="T34" fmla="+- 0 14861 14754"/>
                              <a:gd name="T35" fmla="*/ 14861 h 1087"/>
                              <a:gd name="T36" fmla="+- 0 4246 4246"/>
                              <a:gd name="T37" fmla="*/ T36 w 7994"/>
                              <a:gd name="T38" fmla="+- 0 14925 14754"/>
                              <a:gd name="T39" fmla="*/ 14925 h 1087"/>
                              <a:gd name="T40" fmla="+- 0 4277 4246"/>
                              <a:gd name="T41" fmla="*/ T40 w 7994"/>
                              <a:gd name="T42" fmla="+- 0 14998 14754"/>
                              <a:gd name="T43" fmla="*/ 14998 h 1087"/>
                              <a:gd name="T44" fmla="+- 0 4782 4246"/>
                              <a:gd name="T45" fmla="*/ T44 w 7994"/>
                              <a:gd name="T46" fmla="+- 0 15840 14754"/>
                              <a:gd name="T47" fmla="*/ 15840 h 1087"/>
                              <a:gd name="T48" fmla="+- 0 5299 4246"/>
                              <a:gd name="T49" fmla="*/ T48 w 7994"/>
                              <a:gd name="T50" fmla="+- 0 15840 14754"/>
                              <a:gd name="T51" fmla="*/ 15840 h 1087"/>
                              <a:gd name="T52" fmla="+- 0 5793 4246"/>
                              <a:gd name="T53" fmla="*/ T52 w 7994"/>
                              <a:gd name="T54" fmla="+- 0 14985 14754"/>
                              <a:gd name="T55" fmla="*/ 14985 h 1087"/>
                              <a:gd name="T56" fmla="+- 0 5822 4246"/>
                              <a:gd name="T57" fmla="*/ T56 w 7994"/>
                              <a:gd name="T58" fmla="+- 0 14911 14754"/>
                              <a:gd name="T59" fmla="*/ 14911 h 1087"/>
                              <a:gd name="T60" fmla="+- 0 12240 4246"/>
                              <a:gd name="T61" fmla="*/ T60 w 7994"/>
                              <a:gd name="T62" fmla="+- 0 14778 14754"/>
                              <a:gd name="T63" fmla="*/ 14778 h 1087"/>
                              <a:gd name="T64" fmla="+- 0 6214 4246"/>
                              <a:gd name="T65" fmla="*/ T64 w 7994"/>
                              <a:gd name="T66" fmla="+- 0 14778 14754"/>
                              <a:gd name="T67" fmla="*/ 14778 h 1087"/>
                              <a:gd name="T68" fmla="+- 0 6214 4246"/>
                              <a:gd name="T69" fmla="*/ T68 w 7994"/>
                              <a:gd name="T70" fmla="+- 0 14778 14754"/>
                              <a:gd name="T71" fmla="*/ 14778 h 1087"/>
                              <a:gd name="T72" fmla="+- 0 6214 4246"/>
                              <a:gd name="T73" fmla="*/ T72 w 7994"/>
                              <a:gd name="T74" fmla="+- 0 14778 14754"/>
                              <a:gd name="T75" fmla="*/ 14778 h 1087"/>
                              <a:gd name="T76" fmla="+- 0 6165 4246"/>
                              <a:gd name="T77" fmla="*/ T76 w 7994"/>
                              <a:gd name="T78" fmla="+- 0 14794 14754"/>
                              <a:gd name="T79" fmla="*/ 14794 h 1087"/>
                              <a:gd name="T80" fmla="+- 0 6122 4246"/>
                              <a:gd name="T81" fmla="*/ T80 w 7994"/>
                              <a:gd name="T82" fmla="+- 0 14842 14754"/>
                              <a:gd name="T83" fmla="*/ 14842 h 1087"/>
                              <a:gd name="T84" fmla="+- 0 5834 4246"/>
                              <a:gd name="T85" fmla="*/ T84 w 7994"/>
                              <a:gd name="T86" fmla="+- 0 15325 14754"/>
                              <a:gd name="T87" fmla="*/ 15325 h 1087"/>
                              <a:gd name="T88" fmla="+- 0 5813 4246"/>
                              <a:gd name="T89" fmla="*/ T88 w 7994"/>
                              <a:gd name="T90" fmla="+- 0 15385 14754"/>
                              <a:gd name="T91" fmla="*/ 15385 h 1087"/>
                              <a:gd name="T92" fmla="+- 0 5822 4246"/>
                              <a:gd name="T93" fmla="*/ T92 w 7994"/>
                              <a:gd name="T94" fmla="+- 0 15434 14754"/>
                              <a:gd name="T95" fmla="*/ 15434 h 1087"/>
                              <a:gd name="T96" fmla="+- 0 5859 4246"/>
                              <a:gd name="T97" fmla="*/ T96 w 7994"/>
                              <a:gd name="T98" fmla="+- 0 15467 14754"/>
                              <a:gd name="T99" fmla="*/ 15467 h 1087"/>
                              <a:gd name="T100" fmla="+- 0 5922 4246"/>
                              <a:gd name="T101" fmla="*/ T100 w 7994"/>
                              <a:gd name="T102" fmla="+- 0 15479 14754"/>
                              <a:gd name="T103" fmla="*/ 15479 h 1087"/>
                              <a:gd name="T104" fmla="+- 0 6214 4246"/>
                              <a:gd name="T105" fmla="*/ T104 w 7994"/>
                              <a:gd name="T106" fmla="+- 0 15479 14754"/>
                              <a:gd name="T107" fmla="*/ 15479 h 1087"/>
                              <a:gd name="T108" fmla="+- 0 6506 4246"/>
                              <a:gd name="T109" fmla="*/ T108 w 7994"/>
                              <a:gd name="T110" fmla="+- 0 15479 14754"/>
                              <a:gd name="T111" fmla="*/ 15479 h 1087"/>
                              <a:gd name="T112" fmla="+- 0 12240 4246"/>
                              <a:gd name="T113" fmla="*/ T112 w 7994"/>
                              <a:gd name="T114" fmla="+- 0 15479 14754"/>
                              <a:gd name="T115" fmla="*/ 15479 h 1087"/>
                              <a:gd name="T116" fmla="+- 0 12240 4246"/>
                              <a:gd name="T117" fmla="*/ T116 w 7994"/>
                              <a:gd name="T118" fmla="+- 0 14778 14754"/>
                              <a:gd name="T119" fmla="*/ 14778 h 10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7994" h="1087">
                                <a:moveTo>
                                  <a:pt x="1576" y="157"/>
                                </a:moveTo>
                                <a:lnTo>
                                  <a:pt x="1575" y="93"/>
                                </a:lnTo>
                                <a:lnTo>
                                  <a:pt x="1545" y="43"/>
                                </a:lnTo>
                                <a:lnTo>
                                  <a:pt x="1491" y="11"/>
                                </a:lnTo>
                                <a:lnTo>
                                  <a:pt x="1412" y="0"/>
                                </a:lnTo>
                                <a:lnTo>
                                  <a:pt x="161" y="11"/>
                                </a:lnTo>
                                <a:lnTo>
                                  <a:pt x="83" y="23"/>
                                </a:lnTo>
                                <a:lnTo>
                                  <a:pt x="29" y="57"/>
                                </a:lnTo>
                                <a:lnTo>
                                  <a:pt x="1" y="107"/>
                                </a:lnTo>
                                <a:lnTo>
                                  <a:pt x="0" y="171"/>
                                </a:lnTo>
                                <a:lnTo>
                                  <a:pt x="31" y="244"/>
                                </a:lnTo>
                                <a:lnTo>
                                  <a:pt x="536" y="1086"/>
                                </a:lnTo>
                                <a:lnTo>
                                  <a:pt x="1053" y="1086"/>
                                </a:lnTo>
                                <a:lnTo>
                                  <a:pt x="1547" y="231"/>
                                </a:lnTo>
                                <a:lnTo>
                                  <a:pt x="1576" y="157"/>
                                </a:lnTo>
                                <a:close/>
                                <a:moveTo>
                                  <a:pt x="7994" y="24"/>
                                </a:moveTo>
                                <a:lnTo>
                                  <a:pt x="1968" y="24"/>
                                </a:lnTo>
                                <a:lnTo>
                                  <a:pt x="1919" y="40"/>
                                </a:lnTo>
                                <a:lnTo>
                                  <a:pt x="1876" y="88"/>
                                </a:lnTo>
                                <a:lnTo>
                                  <a:pt x="1588" y="571"/>
                                </a:lnTo>
                                <a:lnTo>
                                  <a:pt x="1567" y="631"/>
                                </a:lnTo>
                                <a:lnTo>
                                  <a:pt x="1576" y="680"/>
                                </a:lnTo>
                                <a:lnTo>
                                  <a:pt x="1613" y="713"/>
                                </a:lnTo>
                                <a:lnTo>
                                  <a:pt x="1676" y="725"/>
                                </a:lnTo>
                                <a:lnTo>
                                  <a:pt x="1968" y="725"/>
                                </a:lnTo>
                                <a:lnTo>
                                  <a:pt x="2260" y="725"/>
                                </a:lnTo>
                                <a:lnTo>
                                  <a:pt x="7994" y="725"/>
                                </a:lnTo>
                                <a:lnTo>
                                  <a:pt x="7994" y="24"/>
                                </a:lnTo>
                                <a:close/>
                              </a:path>
                            </a:pathLst>
                          </a:custGeom>
                          <a:solidFill>
                            <a:srgbClr val="5B2D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docshape3"/>
                        <wps:cNvSpPr>
                          <a:spLocks/>
                        </wps:cNvSpPr>
                        <wps:spPr bwMode="auto">
                          <a:xfrm>
                            <a:off x="190" y="14753"/>
                            <a:ext cx="1576" cy="1087"/>
                          </a:xfrm>
                          <a:custGeom>
                            <a:avLst/>
                            <a:gdLst>
                              <a:gd name="T0" fmla="+- 0 1602 190"/>
                              <a:gd name="T1" fmla="*/ T0 w 1576"/>
                              <a:gd name="T2" fmla="+- 0 14754 14754"/>
                              <a:gd name="T3" fmla="*/ 14754 h 1087"/>
                              <a:gd name="T4" fmla="+- 0 351 190"/>
                              <a:gd name="T5" fmla="*/ T4 w 1576"/>
                              <a:gd name="T6" fmla="+- 0 14765 14754"/>
                              <a:gd name="T7" fmla="*/ 14765 h 1087"/>
                              <a:gd name="T8" fmla="+- 0 273 190"/>
                              <a:gd name="T9" fmla="*/ T8 w 1576"/>
                              <a:gd name="T10" fmla="+- 0 14777 14754"/>
                              <a:gd name="T11" fmla="*/ 14777 h 1087"/>
                              <a:gd name="T12" fmla="+- 0 219 190"/>
                              <a:gd name="T13" fmla="*/ T12 w 1576"/>
                              <a:gd name="T14" fmla="+- 0 14811 14754"/>
                              <a:gd name="T15" fmla="*/ 14811 h 1087"/>
                              <a:gd name="T16" fmla="+- 0 190 190"/>
                              <a:gd name="T17" fmla="*/ T16 w 1576"/>
                              <a:gd name="T18" fmla="+- 0 14925 14754"/>
                              <a:gd name="T19" fmla="*/ 14925 h 1087"/>
                              <a:gd name="T20" fmla="+- 0 220 190"/>
                              <a:gd name="T21" fmla="*/ T20 w 1576"/>
                              <a:gd name="T22" fmla="+- 0 14998 14754"/>
                              <a:gd name="T23" fmla="*/ 14998 h 1087"/>
                              <a:gd name="T24" fmla="+- 0 726 190"/>
                              <a:gd name="T25" fmla="*/ T24 w 1576"/>
                              <a:gd name="T26" fmla="+- 0 15840 14754"/>
                              <a:gd name="T27" fmla="*/ 15840 h 1087"/>
                              <a:gd name="T28" fmla="+- 0 1243 190"/>
                              <a:gd name="T29" fmla="*/ T28 w 1576"/>
                              <a:gd name="T30" fmla="+- 0 15840 14754"/>
                              <a:gd name="T31" fmla="*/ 15840 h 1087"/>
                              <a:gd name="T32" fmla="+- 0 1737 190"/>
                              <a:gd name="T33" fmla="*/ T32 w 1576"/>
                              <a:gd name="T34" fmla="+- 0 14985 14754"/>
                              <a:gd name="T35" fmla="*/ 14985 h 1087"/>
                              <a:gd name="T36" fmla="+- 0 1766 190"/>
                              <a:gd name="T37" fmla="*/ T36 w 1576"/>
                              <a:gd name="T38" fmla="+- 0 14911 14754"/>
                              <a:gd name="T39" fmla="*/ 14911 h 1087"/>
                              <a:gd name="T40" fmla="+- 0 1764 190"/>
                              <a:gd name="T41" fmla="*/ T40 w 1576"/>
                              <a:gd name="T42" fmla="+- 0 14847 14754"/>
                              <a:gd name="T43" fmla="*/ 14847 h 1087"/>
                              <a:gd name="T44" fmla="+- 0 1735 190"/>
                              <a:gd name="T45" fmla="*/ T44 w 1576"/>
                              <a:gd name="T46" fmla="+- 0 14797 14754"/>
                              <a:gd name="T47" fmla="*/ 14797 h 1087"/>
                              <a:gd name="T48" fmla="+- 0 1680 190"/>
                              <a:gd name="T49" fmla="*/ T48 w 1576"/>
                              <a:gd name="T50" fmla="+- 0 14765 14754"/>
                              <a:gd name="T51" fmla="*/ 14765 h 1087"/>
                              <a:gd name="T52" fmla="+- 0 1602 190"/>
                              <a:gd name="T53" fmla="*/ T52 w 1576"/>
                              <a:gd name="T54" fmla="+- 0 14754 14754"/>
                              <a:gd name="T55" fmla="*/ 14754 h 10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576" h="1087">
                                <a:moveTo>
                                  <a:pt x="1412" y="0"/>
                                </a:moveTo>
                                <a:lnTo>
                                  <a:pt x="161" y="11"/>
                                </a:lnTo>
                                <a:lnTo>
                                  <a:pt x="83" y="23"/>
                                </a:lnTo>
                                <a:lnTo>
                                  <a:pt x="29" y="57"/>
                                </a:lnTo>
                                <a:lnTo>
                                  <a:pt x="0" y="171"/>
                                </a:lnTo>
                                <a:lnTo>
                                  <a:pt x="30" y="244"/>
                                </a:lnTo>
                                <a:lnTo>
                                  <a:pt x="536" y="1086"/>
                                </a:lnTo>
                                <a:lnTo>
                                  <a:pt x="1053" y="1086"/>
                                </a:lnTo>
                                <a:lnTo>
                                  <a:pt x="1547" y="231"/>
                                </a:lnTo>
                                <a:lnTo>
                                  <a:pt x="1576" y="157"/>
                                </a:lnTo>
                                <a:lnTo>
                                  <a:pt x="1574" y="93"/>
                                </a:lnTo>
                                <a:lnTo>
                                  <a:pt x="1545" y="43"/>
                                </a:lnTo>
                                <a:lnTo>
                                  <a:pt x="1490" y="11"/>
                                </a:lnTo>
                                <a:lnTo>
                                  <a:pt x="1412" y="0"/>
                                </a:lnTo>
                                <a:close/>
                              </a:path>
                            </a:pathLst>
                          </a:custGeom>
                          <a:solidFill>
                            <a:srgbClr val="EC1C2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docshape4"/>
                        <wps:cNvSpPr>
                          <a:spLocks/>
                        </wps:cNvSpPr>
                        <wps:spPr bwMode="auto">
                          <a:xfrm>
                            <a:off x="0" y="14997"/>
                            <a:ext cx="583" cy="843"/>
                          </a:xfrm>
                          <a:custGeom>
                            <a:avLst/>
                            <a:gdLst>
                              <a:gd name="T0" fmla="*/ 23 w 583"/>
                              <a:gd name="T1" fmla="+- 0 14997 14997"/>
                              <a:gd name="T2" fmla="*/ 14997 h 843"/>
                              <a:gd name="T3" fmla="*/ 0 w 583"/>
                              <a:gd name="T4" fmla="+- 0 14997 14997"/>
                              <a:gd name="T5" fmla="*/ 14997 h 843"/>
                              <a:gd name="T6" fmla="*/ 0 w 583"/>
                              <a:gd name="T7" fmla="+- 0 15840 14997"/>
                              <a:gd name="T8" fmla="*/ 15840 h 843"/>
                              <a:gd name="T9" fmla="*/ 583 w 583"/>
                              <a:gd name="T10" fmla="+- 0 15840 14997"/>
                              <a:gd name="T11" fmla="*/ 15840 h 843"/>
                              <a:gd name="T12" fmla="*/ 131 w 583"/>
                              <a:gd name="T13" fmla="+- 0 15089 14997"/>
                              <a:gd name="T14" fmla="*/ 15089 h 843"/>
                              <a:gd name="T15" fmla="*/ 81 w 583"/>
                              <a:gd name="T16" fmla="+- 0 15027 14997"/>
                              <a:gd name="T17" fmla="*/ 15027 h 843"/>
                              <a:gd name="T18" fmla="*/ 23 w 583"/>
                              <a:gd name="T19" fmla="+- 0 14997 14997"/>
                              <a:gd name="T20" fmla="*/ 14997 h 843"/>
                            </a:gdLst>
                            <a:ahLst/>
                            <a:cxnLst>
                              <a:cxn ang="0">
                                <a:pos x="T0" y="T2"/>
                              </a:cxn>
                              <a:cxn ang="0">
                                <a:pos x="T3" y="T5"/>
                              </a:cxn>
                              <a:cxn ang="0">
                                <a:pos x="T6" y="T8"/>
                              </a:cxn>
                              <a:cxn ang="0">
                                <a:pos x="T9" y="T11"/>
                              </a:cxn>
                              <a:cxn ang="0">
                                <a:pos x="T12" y="T14"/>
                              </a:cxn>
                              <a:cxn ang="0">
                                <a:pos x="T15" y="T17"/>
                              </a:cxn>
                              <a:cxn ang="0">
                                <a:pos x="T18" y="T20"/>
                              </a:cxn>
                            </a:cxnLst>
                            <a:rect l="0" t="0" r="r" b="b"/>
                            <a:pathLst>
                              <a:path w="583" h="843">
                                <a:moveTo>
                                  <a:pt x="23" y="0"/>
                                </a:moveTo>
                                <a:lnTo>
                                  <a:pt x="0" y="0"/>
                                </a:lnTo>
                                <a:lnTo>
                                  <a:pt x="0" y="843"/>
                                </a:lnTo>
                                <a:lnTo>
                                  <a:pt x="583" y="843"/>
                                </a:lnTo>
                                <a:lnTo>
                                  <a:pt x="131" y="92"/>
                                </a:lnTo>
                                <a:lnTo>
                                  <a:pt x="81" y="30"/>
                                </a:lnTo>
                                <a:lnTo>
                                  <a:pt x="23" y="0"/>
                                </a:lnTo>
                                <a:close/>
                              </a:path>
                            </a:pathLst>
                          </a:custGeom>
                          <a:solidFill>
                            <a:srgbClr val="A92B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docshape5"/>
                        <wps:cNvSpPr>
                          <a:spLocks/>
                        </wps:cNvSpPr>
                        <wps:spPr bwMode="auto">
                          <a:xfrm>
                            <a:off x="2218" y="14753"/>
                            <a:ext cx="1576" cy="1087"/>
                          </a:xfrm>
                          <a:custGeom>
                            <a:avLst/>
                            <a:gdLst>
                              <a:gd name="T0" fmla="+- 0 3630 2218"/>
                              <a:gd name="T1" fmla="*/ T0 w 1576"/>
                              <a:gd name="T2" fmla="+- 0 14754 14754"/>
                              <a:gd name="T3" fmla="*/ 14754 h 1087"/>
                              <a:gd name="T4" fmla="+- 0 2379 2218"/>
                              <a:gd name="T5" fmla="*/ T4 w 1576"/>
                              <a:gd name="T6" fmla="+- 0 14765 14754"/>
                              <a:gd name="T7" fmla="*/ 14765 h 1087"/>
                              <a:gd name="T8" fmla="+- 0 2301 2218"/>
                              <a:gd name="T9" fmla="*/ T8 w 1576"/>
                              <a:gd name="T10" fmla="+- 0 14777 14754"/>
                              <a:gd name="T11" fmla="*/ 14777 h 1087"/>
                              <a:gd name="T12" fmla="+- 0 2247 2218"/>
                              <a:gd name="T13" fmla="*/ T12 w 1576"/>
                              <a:gd name="T14" fmla="+- 0 14811 14754"/>
                              <a:gd name="T15" fmla="*/ 14811 h 1087"/>
                              <a:gd name="T16" fmla="+- 0 2218 2218"/>
                              <a:gd name="T17" fmla="*/ T16 w 1576"/>
                              <a:gd name="T18" fmla="+- 0 14925 14754"/>
                              <a:gd name="T19" fmla="*/ 14925 h 1087"/>
                              <a:gd name="T20" fmla="+- 0 2248 2218"/>
                              <a:gd name="T21" fmla="*/ T20 w 1576"/>
                              <a:gd name="T22" fmla="+- 0 14998 14754"/>
                              <a:gd name="T23" fmla="*/ 14998 h 1087"/>
                              <a:gd name="T24" fmla="+- 0 2754 2218"/>
                              <a:gd name="T25" fmla="*/ T24 w 1576"/>
                              <a:gd name="T26" fmla="+- 0 15840 14754"/>
                              <a:gd name="T27" fmla="*/ 15840 h 1087"/>
                              <a:gd name="T28" fmla="+- 0 3271 2218"/>
                              <a:gd name="T29" fmla="*/ T28 w 1576"/>
                              <a:gd name="T30" fmla="+- 0 15840 14754"/>
                              <a:gd name="T31" fmla="*/ 15840 h 1087"/>
                              <a:gd name="T32" fmla="+- 0 3765 2218"/>
                              <a:gd name="T33" fmla="*/ T32 w 1576"/>
                              <a:gd name="T34" fmla="+- 0 14985 14754"/>
                              <a:gd name="T35" fmla="*/ 14985 h 1087"/>
                              <a:gd name="T36" fmla="+- 0 3794 2218"/>
                              <a:gd name="T37" fmla="*/ T36 w 1576"/>
                              <a:gd name="T38" fmla="+- 0 14911 14754"/>
                              <a:gd name="T39" fmla="*/ 14911 h 1087"/>
                              <a:gd name="T40" fmla="+- 0 3793 2218"/>
                              <a:gd name="T41" fmla="*/ T40 w 1576"/>
                              <a:gd name="T42" fmla="+- 0 14847 14754"/>
                              <a:gd name="T43" fmla="*/ 14847 h 1087"/>
                              <a:gd name="T44" fmla="+- 0 3763 2218"/>
                              <a:gd name="T45" fmla="*/ T44 w 1576"/>
                              <a:gd name="T46" fmla="+- 0 14797 14754"/>
                              <a:gd name="T47" fmla="*/ 14797 h 1087"/>
                              <a:gd name="T48" fmla="+- 0 3709 2218"/>
                              <a:gd name="T49" fmla="*/ T48 w 1576"/>
                              <a:gd name="T50" fmla="+- 0 14765 14754"/>
                              <a:gd name="T51" fmla="*/ 14765 h 1087"/>
                              <a:gd name="T52" fmla="+- 0 3630 2218"/>
                              <a:gd name="T53" fmla="*/ T52 w 1576"/>
                              <a:gd name="T54" fmla="+- 0 14754 14754"/>
                              <a:gd name="T55" fmla="*/ 14754 h 10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576" h="1087">
                                <a:moveTo>
                                  <a:pt x="1412" y="0"/>
                                </a:moveTo>
                                <a:lnTo>
                                  <a:pt x="161" y="11"/>
                                </a:lnTo>
                                <a:lnTo>
                                  <a:pt x="83" y="23"/>
                                </a:lnTo>
                                <a:lnTo>
                                  <a:pt x="29" y="57"/>
                                </a:lnTo>
                                <a:lnTo>
                                  <a:pt x="0" y="171"/>
                                </a:lnTo>
                                <a:lnTo>
                                  <a:pt x="30" y="244"/>
                                </a:lnTo>
                                <a:lnTo>
                                  <a:pt x="536" y="1086"/>
                                </a:lnTo>
                                <a:lnTo>
                                  <a:pt x="1053" y="1086"/>
                                </a:lnTo>
                                <a:lnTo>
                                  <a:pt x="1547" y="231"/>
                                </a:lnTo>
                                <a:lnTo>
                                  <a:pt x="1576" y="157"/>
                                </a:lnTo>
                                <a:lnTo>
                                  <a:pt x="1575" y="93"/>
                                </a:lnTo>
                                <a:lnTo>
                                  <a:pt x="1545" y="43"/>
                                </a:lnTo>
                                <a:lnTo>
                                  <a:pt x="1491" y="11"/>
                                </a:lnTo>
                                <a:lnTo>
                                  <a:pt x="1412" y="0"/>
                                </a:lnTo>
                                <a:close/>
                              </a:path>
                            </a:pathLst>
                          </a:custGeom>
                          <a:solidFill>
                            <a:srgbClr val="C515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docshape6"/>
                        <wps:cNvSpPr>
                          <a:spLocks/>
                        </wps:cNvSpPr>
                        <wps:spPr bwMode="auto">
                          <a:xfrm>
                            <a:off x="1391" y="14962"/>
                            <a:ext cx="1198" cy="878"/>
                          </a:xfrm>
                          <a:custGeom>
                            <a:avLst/>
                            <a:gdLst>
                              <a:gd name="T0" fmla="+- 0 2009 1392"/>
                              <a:gd name="T1" fmla="*/ T0 w 1198"/>
                              <a:gd name="T2" fmla="+- 0 14963 14963"/>
                              <a:gd name="T3" fmla="*/ 14963 h 878"/>
                              <a:gd name="T4" fmla="+- 0 1950 1392"/>
                              <a:gd name="T5" fmla="*/ T4 w 1198"/>
                              <a:gd name="T6" fmla="+- 0 14963 14963"/>
                              <a:gd name="T7" fmla="*/ 14963 h 878"/>
                              <a:gd name="T8" fmla="+- 0 1894 1392"/>
                              <a:gd name="T9" fmla="*/ T8 w 1198"/>
                              <a:gd name="T10" fmla="+- 0 14995 14963"/>
                              <a:gd name="T11" fmla="*/ 14995 h 878"/>
                              <a:gd name="T12" fmla="+- 0 1844 1392"/>
                              <a:gd name="T13" fmla="*/ T12 w 1198"/>
                              <a:gd name="T14" fmla="+- 0 15057 14963"/>
                              <a:gd name="T15" fmla="*/ 15057 h 878"/>
                              <a:gd name="T16" fmla="+- 0 1392 1392"/>
                              <a:gd name="T17" fmla="*/ T16 w 1198"/>
                              <a:gd name="T18" fmla="+- 0 15840 14963"/>
                              <a:gd name="T19" fmla="*/ 15840 h 878"/>
                              <a:gd name="T20" fmla="+- 0 2589 1392"/>
                              <a:gd name="T21" fmla="*/ T20 w 1198"/>
                              <a:gd name="T22" fmla="+- 0 15840 14963"/>
                              <a:gd name="T23" fmla="*/ 15840 h 878"/>
                              <a:gd name="T24" fmla="+- 0 2117 1392"/>
                              <a:gd name="T25" fmla="*/ T24 w 1198"/>
                              <a:gd name="T26" fmla="+- 0 15054 14963"/>
                              <a:gd name="T27" fmla="*/ 15054 h 878"/>
                              <a:gd name="T28" fmla="+- 0 2067 1392"/>
                              <a:gd name="T29" fmla="*/ T28 w 1198"/>
                              <a:gd name="T30" fmla="+- 0 14993 14963"/>
                              <a:gd name="T31" fmla="*/ 14993 h 878"/>
                              <a:gd name="T32" fmla="+- 0 2009 1392"/>
                              <a:gd name="T33" fmla="*/ T32 w 1198"/>
                              <a:gd name="T34" fmla="+- 0 14963 14963"/>
                              <a:gd name="T35" fmla="*/ 14963 h 8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98" h="878">
                                <a:moveTo>
                                  <a:pt x="617" y="0"/>
                                </a:moveTo>
                                <a:lnTo>
                                  <a:pt x="558" y="0"/>
                                </a:lnTo>
                                <a:lnTo>
                                  <a:pt x="502" y="32"/>
                                </a:lnTo>
                                <a:lnTo>
                                  <a:pt x="452" y="94"/>
                                </a:lnTo>
                                <a:lnTo>
                                  <a:pt x="0" y="877"/>
                                </a:lnTo>
                                <a:lnTo>
                                  <a:pt x="1197" y="877"/>
                                </a:lnTo>
                                <a:lnTo>
                                  <a:pt x="725" y="91"/>
                                </a:lnTo>
                                <a:lnTo>
                                  <a:pt x="675" y="30"/>
                                </a:lnTo>
                                <a:lnTo>
                                  <a:pt x="617" y="0"/>
                                </a:lnTo>
                                <a:close/>
                              </a:path>
                            </a:pathLst>
                          </a:custGeom>
                          <a:solidFill>
                            <a:srgbClr val="F059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docshape7"/>
                        <wps:cNvSpPr>
                          <a:spLocks/>
                        </wps:cNvSpPr>
                        <wps:spPr bwMode="auto">
                          <a:xfrm>
                            <a:off x="3419" y="14962"/>
                            <a:ext cx="1198" cy="878"/>
                          </a:xfrm>
                          <a:custGeom>
                            <a:avLst/>
                            <a:gdLst>
                              <a:gd name="T0" fmla="+- 0 4037 3420"/>
                              <a:gd name="T1" fmla="*/ T0 w 1198"/>
                              <a:gd name="T2" fmla="+- 0 14963 14963"/>
                              <a:gd name="T3" fmla="*/ 14963 h 878"/>
                              <a:gd name="T4" fmla="+- 0 3978 3420"/>
                              <a:gd name="T5" fmla="*/ T4 w 1198"/>
                              <a:gd name="T6" fmla="+- 0 14963 14963"/>
                              <a:gd name="T7" fmla="*/ 14963 h 878"/>
                              <a:gd name="T8" fmla="+- 0 3922 3420"/>
                              <a:gd name="T9" fmla="*/ T8 w 1198"/>
                              <a:gd name="T10" fmla="+- 0 14995 14963"/>
                              <a:gd name="T11" fmla="*/ 14995 h 878"/>
                              <a:gd name="T12" fmla="+- 0 3872 3420"/>
                              <a:gd name="T13" fmla="*/ T12 w 1198"/>
                              <a:gd name="T14" fmla="+- 0 15057 14963"/>
                              <a:gd name="T15" fmla="*/ 15057 h 878"/>
                              <a:gd name="T16" fmla="+- 0 3420 3420"/>
                              <a:gd name="T17" fmla="*/ T16 w 1198"/>
                              <a:gd name="T18" fmla="+- 0 15840 14963"/>
                              <a:gd name="T19" fmla="*/ 15840 h 878"/>
                              <a:gd name="T20" fmla="+- 0 4617 3420"/>
                              <a:gd name="T21" fmla="*/ T20 w 1198"/>
                              <a:gd name="T22" fmla="+- 0 15840 14963"/>
                              <a:gd name="T23" fmla="*/ 15840 h 878"/>
                              <a:gd name="T24" fmla="+- 0 4145 3420"/>
                              <a:gd name="T25" fmla="*/ T24 w 1198"/>
                              <a:gd name="T26" fmla="+- 0 15054 14963"/>
                              <a:gd name="T27" fmla="*/ 15054 h 878"/>
                              <a:gd name="T28" fmla="+- 0 4095 3420"/>
                              <a:gd name="T29" fmla="*/ T28 w 1198"/>
                              <a:gd name="T30" fmla="+- 0 14993 14963"/>
                              <a:gd name="T31" fmla="*/ 14993 h 878"/>
                              <a:gd name="T32" fmla="+- 0 4037 3420"/>
                              <a:gd name="T33" fmla="*/ T32 w 1198"/>
                              <a:gd name="T34" fmla="+- 0 14963 14963"/>
                              <a:gd name="T35" fmla="*/ 14963 h 8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98" h="878">
                                <a:moveTo>
                                  <a:pt x="617" y="0"/>
                                </a:moveTo>
                                <a:lnTo>
                                  <a:pt x="558" y="0"/>
                                </a:lnTo>
                                <a:lnTo>
                                  <a:pt x="502" y="32"/>
                                </a:lnTo>
                                <a:lnTo>
                                  <a:pt x="452" y="94"/>
                                </a:lnTo>
                                <a:lnTo>
                                  <a:pt x="0" y="877"/>
                                </a:lnTo>
                                <a:lnTo>
                                  <a:pt x="1197" y="877"/>
                                </a:lnTo>
                                <a:lnTo>
                                  <a:pt x="725" y="91"/>
                                </a:lnTo>
                                <a:lnTo>
                                  <a:pt x="675" y="30"/>
                                </a:lnTo>
                                <a:lnTo>
                                  <a:pt x="617" y="0"/>
                                </a:lnTo>
                                <a:close/>
                              </a:path>
                            </a:pathLst>
                          </a:custGeom>
                          <a:solidFill>
                            <a:srgbClr val="922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docshape8"/>
                        <wps:cNvSpPr>
                          <a:spLocks/>
                        </wps:cNvSpPr>
                        <wps:spPr bwMode="auto">
                          <a:xfrm>
                            <a:off x="5565" y="15559"/>
                            <a:ext cx="6675" cy="281"/>
                          </a:xfrm>
                          <a:custGeom>
                            <a:avLst/>
                            <a:gdLst>
                              <a:gd name="T0" fmla="+- 0 12240 5566"/>
                              <a:gd name="T1" fmla="*/ T0 w 6675"/>
                              <a:gd name="T2" fmla="+- 0 15559 15559"/>
                              <a:gd name="T3" fmla="*/ 15559 h 281"/>
                              <a:gd name="T4" fmla="+- 0 5787 5566"/>
                              <a:gd name="T5" fmla="*/ T4 w 6675"/>
                              <a:gd name="T6" fmla="+- 0 15559 15559"/>
                              <a:gd name="T7" fmla="*/ 15559 h 281"/>
                              <a:gd name="T8" fmla="+- 0 5762 5566"/>
                              <a:gd name="T9" fmla="*/ T8 w 6675"/>
                              <a:gd name="T10" fmla="+- 0 15563 15559"/>
                              <a:gd name="T11" fmla="*/ 15563 h 281"/>
                              <a:gd name="T12" fmla="+- 0 5738 5566"/>
                              <a:gd name="T13" fmla="*/ T12 w 6675"/>
                              <a:gd name="T14" fmla="+- 0 15575 15559"/>
                              <a:gd name="T15" fmla="*/ 15575 h 281"/>
                              <a:gd name="T16" fmla="+- 0 5715 5566"/>
                              <a:gd name="T17" fmla="*/ T16 w 6675"/>
                              <a:gd name="T18" fmla="+- 0 15595 15559"/>
                              <a:gd name="T19" fmla="*/ 15595 h 281"/>
                              <a:gd name="T20" fmla="+- 0 5695 5566"/>
                              <a:gd name="T21" fmla="*/ T20 w 6675"/>
                              <a:gd name="T22" fmla="+- 0 15623 15559"/>
                              <a:gd name="T23" fmla="*/ 15623 h 281"/>
                              <a:gd name="T24" fmla="+- 0 5566 5566"/>
                              <a:gd name="T25" fmla="*/ T24 w 6675"/>
                              <a:gd name="T26" fmla="+- 0 15840 15559"/>
                              <a:gd name="T27" fmla="*/ 15840 h 281"/>
                              <a:gd name="T28" fmla="+- 0 12240 5566"/>
                              <a:gd name="T29" fmla="*/ T28 w 6675"/>
                              <a:gd name="T30" fmla="+- 0 15840 15559"/>
                              <a:gd name="T31" fmla="*/ 15840 h 281"/>
                              <a:gd name="T32" fmla="+- 0 12240 5566"/>
                              <a:gd name="T33" fmla="*/ T32 w 6675"/>
                              <a:gd name="T34" fmla="+- 0 15559 15559"/>
                              <a:gd name="T35" fmla="*/ 15559 h 2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6675" h="281">
                                <a:moveTo>
                                  <a:pt x="6674" y="0"/>
                                </a:moveTo>
                                <a:lnTo>
                                  <a:pt x="221" y="0"/>
                                </a:lnTo>
                                <a:lnTo>
                                  <a:pt x="196" y="4"/>
                                </a:lnTo>
                                <a:lnTo>
                                  <a:pt x="172" y="16"/>
                                </a:lnTo>
                                <a:lnTo>
                                  <a:pt x="149" y="36"/>
                                </a:lnTo>
                                <a:lnTo>
                                  <a:pt x="129" y="64"/>
                                </a:lnTo>
                                <a:lnTo>
                                  <a:pt x="0" y="281"/>
                                </a:lnTo>
                                <a:lnTo>
                                  <a:pt x="6674" y="281"/>
                                </a:lnTo>
                                <a:lnTo>
                                  <a:pt x="6674" y="0"/>
                                </a:lnTo>
                                <a:close/>
                              </a:path>
                            </a:pathLst>
                          </a:custGeom>
                          <a:solidFill>
                            <a:srgbClr val="C515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docshape9"/>
                        <wps:cNvSpPr txBox="1">
                          <a:spLocks noChangeArrowheads="1"/>
                        </wps:cNvSpPr>
                        <wps:spPr bwMode="auto">
                          <a:xfrm>
                            <a:off x="0" y="14753"/>
                            <a:ext cx="12240"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A4E5E4" w14:textId="77777777" w:rsidR="00BE0D28" w:rsidRDefault="00572EE4">
                              <w:pPr>
                                <w:spacing w:before="112" w:line="235" w:lineRule="auto"/>
                                <w:ind w:left="6353" w:right="308" w:hanging="159"/>
                                <w:rPr>
                                  <w:sz w:val="20"/>
                                </w:rPr>
                              </w:pPr>
                              <w:r>
                                <w:rPr>
                                  <w:color w:val="FFFFFF"/>
                                  <w:sz w:val="20"/>
                                </w:rPr>
                                <w:t>The</w:t>
                              </w:r>
                              <w:r>
                                <w:rPr>
                                  <w:color w:val="FFFFFF"/>
                                  <w:spacing w:val="-3"/>
                                  <w:sz w:val="20"/>
                                </w:rPr>
                                <w:t xml:space="preserve"> </w:t>
                              </w:r>
                              <w:r>
                                <w:rPr>
                                  <w:color w:val="FFFFFF"/>
                                  <w:sz w:val="20"/>
                                </w:rPr>
                                <w:t>Mission</w:t>
                              </w:r>
                              <w:r>
                                <w:rPr>
                                  <w:color w:val="FFFFFF"/>
                                  <w:spacing w:val="-2"/>
                                  <w:sz w:val="20"/>
                                </w:rPr>
                                <w:t xml:space="preserve"> </w:t>
                              </w:r>
                              <w:r>
                                <w:rPr>
                                  <w:color w:val="FFFFFF"/>
                                  <w:sz w:val="20"/>
                                </w:rPr>
                                <w:t>of</w:t>
                              </w:r>
                              <w:r>
                                <w:rPr>
                                  <w:color w:val="FFFFFF"/>
                                  <w:spacing w:val="-2"/>
                                  <w:sz w:val="20"/>
                                </w:rPr>
                                <w:t xml:space="preserve"> </w:t>
                              </w:r>
                              <w:r>
                                <w:rPr>
                                  <w:color w:val="FFFFFF"/>
                                  <w:sz w:val="20"/>
                                </w:rPr>
                                <w:t>the</w:t>
                              </w:r>
                              <w:r>
                                <w:rPr>
                                  <w:color w:val="FFFFFF"/>
                                  <w:spacing w:val="-2"/>
                                  <w:sz w:val="20"/>
                                </w:rPr>
                                <w:t xml:space="preserve"> </w:t>
                              </w:r>
                              <w:r>
                                <w:rPr>
                                  <w:color w:val="FFFFFF"/>
                                  <w:sz w:val="20"/>
                                </w:rPr>
                                <w:t>YMCA</w:t>
                              </w:r>
                              <w:r>
                                <w:rPr>
                                  <w:color w:val="FFFFFF"/>
                                  <w:spacing w:val="-2"/>
                                  <w:sz w:val="20"/>
                                </w:rPr>
                                <w:t xml:space="preserve"> </w:t>
                              </w:r>
                              <w:r>
                                <w:rPr>
                                  <w:color w:val="FFFFFF"/>
                                  <w:sz w:val="20"/>
                                </w:rPr>
                                <w:t>is</w:t>
                              </w:r>
                              <w:r>
                                <w:rPr>
                                  <w:color w:val="FFFFFF"/>
                                  <w:spacing w:val="-2"/>
                                  <w:sz w:val="20"/>
                                </w:rPr>
                                <w:t xml:space="preserve"> </w:t>
                              </w:r>
                              <w:r>
                                <w:rPr>
                                  <w:color w:val="FFFFFF"/>
                                  <w:sz w:val="20"/>
                                </w:rPr>
                                <w:t>to</w:t>
                              </w:r>
                              <w:r>
                                <w:rPr>
                                  <w:color w:val="FFFFFF"/>
                                  <w:spacing w:val="-3"/>
                                  <w:sz w:val="20"/>
                                </w:rPr>
                                <w:t xml:space="preserve"> </w:t>
                              </w:r>
                              <w:r>
                                <w:rPr>
                                  <w:color w:val="FFFFFF"/>
                                  <w:sz w:val="20"/>
                                </w:rPr>
                                <w:t>put</w:t>
                              </w:r>
                              <w:r>
                                <w:rPr>
                                  <w:color w:val="FFFFFF"/>
                                  <w:spacing w:val="-2"/>
                                  <w:sz w:val="20"/>
                                </w:rPr>
                                <w:t xml:space="preserve"> </w:t>
                              </w:r>
                              <w:r>
                                <w:rPr>
                                  <w:color w:val="FFFFFF"/>
                                  <w:sz w:val="20"/>
                                </w:rPr>
                                <w:t>Christian</w:t>
                              </w:r>
                              <w:r>
                                <w:rPr>
                                  <w:color w:val="FFFFFF"/>
                                  <w:spacing w:val="-1"/>
                                  <w:sz w:val="20"/>
                                </w:rPr>
                                <w:t xml:space="preserve"> </w:t>
                              </w:r>
                              <w:r>
                                <w:rPr>
                                  <w:color w:val="FFFFFF"/>
                                  <w:sz w:val="20"/>
                                </w:rPr>
                                <w:t>principles</w:t>
                              </w:r>
                              <w:r>
                                <w:rPr>
                                  <w:color w:val="FFFFFF"/>
                                  <w:spacing w:val="-2"/>
                                  <w:sz w:val="20"/>
                                </w:rPr>
                                <w:t xml:space="preserve"> </w:t>
                              </w:r>
                              <w:r>
                                <w:rPr>
                                  <w:color w:val="FFFFFF"/>
                                  <w:sz w:val="20"/>
                                </w:rPr>
                                <w:t>into</w:t>
                              </w:r>
                              <w:r>
                                <w:rPr>
                                  <w:color w:val="FFFFFF"/>
                                  <w:spacing w:val="-2"/>
                                  <w:sz w:val="20"/>
                                </w:rPr>
                                <w:t xml:space="preserve"> </w:t>
                              </w:r>
                              <w:r>
                                <w:rPr>
                                  <w:color w:val="FFFFFF"/>
                                  <w:sz w:val="20"/>
                                </w:rPr>
                                <w:t>practice</w:t>
                              </w:r>
                              <w:r>
                                <w:rPr>
                                  <w:color w:val="FFFFFF"/>
                                  <w:spacing w:val="-55"/>
                                  <w:sz w:val="20"/>
                                </w:rPr>
                                <w:t xml:space="preserve"> </w:t>
                              </w:r>
                              <w:r>
                                <w:rPr>
                                  <w:color w:val="FFFFFF"/>
                                  <w:sz w:val="20"/>
                                </w:rPr>
                                <w:t>through</w:t>
                              </w:r>
                              <w:r>
                                <w:rPr>
                                  <w:color w:val="FFFFFF"/>
                                  <w:spacing w:val="-5"/>
                                  <w:sz w:val="20"/>
                                </w:rPr>
                                <w:t xml:space="preserve"> </w:t>
                              </w:r>
                              <w:r>
                                <w:rPr>
                                  <w:color w:val="FFFFFF"/>
                                  <w:sz w:val="20"/>
                                </w:rPr>
                                <w:t>programs</w:t>
                              </w:r>
                              <w:r>
                                <w:rPr>
                                  <w:color w:val="FFFFFF"/>
                                  <w:spacing w:val="-5"/>
                                  <w:sz w:val="20"/>
                                </w:rPr>
                                <w:t xml:space="preserve"> </w:t>
                              </w:r>
                              <w:r>
                                <w:rPr>
                                  <w:color w:val="FFFFFF"/>
                                  <w:sz w:val="20"/>
                                </w:rPr>
                                <w:t>that</w:t>
                              </w:r>
                              <w:r>
                                <w:rPr>
                                  <w:color w:val="FFFFFF"/>
                                  <w:spacing w:val="-5"/>
                                  <w:sz w:val="20"/>
                                </w:rPr>
                                <w:t xml:space="preserve"> </w:t>
                              </w:r>
                              <w:r>
                                <w:rPr>
                                  <w:color w:val="FFFFFF"/>
                                  <w:sz w:val="20"/>
                                </w:rPr>
                                <w:t>build</w:t>
                              </w:r>
                              <w:r>
                                <w:rPr>
                                  <w:color w:val="FFFFFF"/>
                                  <w:spacing w:val="-5"/>
                                  <w:sz w:val="20"/>
                                </w:rPr>
                                <w:t xml:space="preserve"> </w:t>
                              </w:r>
                              <w:r>
                                <w:rPr>
                                  <w:color w:val="FFFFFF"/>
                                  <w:sz w:val="20"/>
                                </w:rPr>
                                <w:t>healthy</w:t>
                              </w:r>
                              <w:r>
                                <w:rPr>
                                  <w:color w:val="FFFFFF"/>
                                  <w:spacing w:val="-4"/>
                                  <w:sz w:val="20"/>
                                </w:rPr>
                                <w:t xml:space="preserve"> </w:t>
                              </w:r>
                              <w:r>
                                <w:rPr>
                                  <w:color w:val="FFFFFF"/>
                                  <w:sz w:val="20"/>
                                </w:rPr>
                                <w:t>spirit,</w:t>
                              </w:r>
                              <w:r>
                                <w:rPr>
                                  <w:color w:val="FFFFFF"/>
                                  <w:spacing w:val="-5"/>
                                  <w:sz w:val="20"/>
                                </w:rPr>
                                <w:t xml:space="preserve"> </w:t>
                              </w:r>
                              <w:r>
                                <w:rPr>
                                  <w:color w:val="FFFFFF"/>
                                  <w:sz w:val="20"/>
                                </w:rPr>
                                <w:t>mind,</w:t>
                              </w:r>
                              <w:r>
                                <w:rPr>
                                  <w:color w:val="FFFFFF"/>
                                  <w:spacing w:val="-5"/>
                                  <w:sz w:val="20"/>
                                </w:rPr>
                                <w:t xml:space="preserve"> </w:t>
                              </w:r>
                              <w:r>
                                <w:rPr>
                                  <w:color w:val="FFFFFF"/>
                                  <w:sz w:val="20"/>
                                </w:rPr>
                                <w:t>and</w:t>
                              </w:r>
                              <w:r>
                                <w:rPr>
                                  <w:color w:val="FFFFFF"/>
                                  <w:spacing w:val="-5"/>
                                  <w:sz w:val="20"/>
                                </w:rPr>
                                <w:t xml:space="preserve"> </w:t>
                              </w:r>
                              <w:r>
                                <w:rPr>
                                  <w:color w:val="FFFFFF"/>
                                  <w:sz w:val="20"/>
                                </w:rPr>
                                <w:t>body</w:t>
                              </w:r>
                              <w:r>
                                <w:rPr>
                                  <w:color w:val="FFFFFF"/>
                                  <w:spacing w:val="-5"/>
                                  <w:sz w:val="20"/>
                                </w:rPr>
                                <w:t xml:space="preserve"> </w:t>
                              </w:r>
                              <w:r>
                                <w:rPr>
                                  <w:color w:val="FFFFFF"/>
                                  <w:sz w:val="20"/>
                                </w:rPr>
                                <w:t>for</w:t>
                              </w:r>
                              <w:r>
                                <w:rPr>
                                  <w:color w:val="FFFFFF"/>
                                  <w:spacing w:val="-5"/>
                                  <w:sz w:val="20"/>
                                </w:rPr>
                                <w:t xml:space="preserve"> </w:t>
                              </w:r>
                              <w:r>
                                <w:rPr>
                                  <w:color w:val="FFFFFF"/>
                                  <w:sz w:val="20"/>
                                </w:rPr>
                                <w:t>al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80BDBD" id="docshapegroup1" o:spid="_x0000_s1026" style="position:absolute;margin-left:0;margin-top:737.7pt;width:612pt;height:54.35pt;z-index:15729152;mso-position-horizontal-relative:page;mso-position-vertical-relative:page" coordorigin=",14754" coordsize="12240,1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">
                <v:shape id="docshape2" o:spid="_x0000_s1027" style="position:absolute;left:4246;top:14753;width:7994;height:1087;visibility:visible;mso-wrap-style:square;v-text-anchor:top" coordsize="7994,1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" path="m1576,157r-1,-64l1545,43,1491,11,1412,,161,11,83,23,29,57,1,107,,171r31,73l536,1086r517,l1547,231r29,-74xm7994,24r-6026,l1919,40r-43,48l1588,571r-21,60l1576,680r37,33l1676,725r292,l2260,725r5734,l7994,24xe" fillcolor="#5b2d91" stroked="f">
                  <v:path arrowok="t" o:connecttype="custom" o:connectlocs="1576,14911;1575,14847;1545,14797;1491,14765;1412,14754;161,14765;83,14777;29,14811;1,14861;0,14925;31,14998;536,15840;1053,15840;1547,14985;1576,14911;7994,14778;1968,14778;1968,14778;1968,14778;1919,14794;1876,14842;1588,15325;1567,15385;1576,15434;1613,15467;1676,15479;1968,15479;2260,15479;7994,15479;7994,14778" o:connectangles="0,0,0,0,0,0,0,0,0,0,0,0,0,0,0,0,0,0,0,0,0,0,0,0,0,0,0,0,0,0"/>
                </v:shape>
                <v:shape id="docshape3" o:spid="_x0000_s1028" style="position:absolute;left:190;top:14753;width:1576;height:1087;visibility:visible;mso-wrap-style:square;v-text-anchor:top" coordsize="1576,1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" path="m1412,l161,11,83,23,29,57,,171r30,73l536,1086r517,l1547,231r29,-74l1574,93,1545,43,1490,11,1412,xe" fillcolor="#ec1c23" stroked="f">
                  <v:path arrowok="t" o:connecttype="custom" o:connectlocs="1412,14754;161,14765;83,14777;29,14811;0,14925;30,14998;536,15840;1053,15840;1547,14985;1576,14911;1574,14847;1545,14797;1490,14765;1412,14754" o:connectangles="0,0,0,0,0,0,0,0,0,0,0,0,0,0"/>
                </v:shape>
                <v:shape id="docshape4" o:spid="_x0000_s1029" style="position:absolute;top:14997;width:583;height:843;visibility:visible;mso-wrap-style:square;v-text-anchor:top" coordsize="58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" path="m23,l,,,843r583,l131,92,81,30,23,xe" fillcolor="#a92b30" stroked="f">
                  <v:path arrowok="t" o:connecttype="custom" o:connectlocs="23,14997;0,14997;0,15840;583,15840;131,15089;81,15027;23,14997" o:connectangles="0,0,0,0,0,0,0"/>
                </v:shape>
                <v:shape id="docshape5" o:spid="_x0000_s1030" style="position:absolute;left:2218;top:14753;width:1576;height:1087;visibility:visible;mso-wrap-style:square;v-text-anchor:top" coordsize="1576,1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" path="m1412,l161,11,83,23,29,57,,171r30,73l536,1086r517,l1547,231r29,-74l1575,93,1545,43,1491,11,1412,xe" fillcolor="#c5158d" stroked="f">
                  <v:path arrowok="t" o:connecttype="custom" o:connectlocs="1412,14754;161,14765;83,14777;29,14811;0,14925;30,14998;536,15840;1053,15840;1547,14985;1576,14911;1575,14847;1545,14797;1491,14765;1412,14754" o:connectangles="0,0,0,0,0,0,0,0,0,0,0,0,0,0"/>
                </v:shape>
                <v:shape id="docshape6" o:spid="_x0000_s1031" style="position:absolute;left:1391;top:14962;width:1198;height:878;visibility:visible;mso-wrap-style:square;v-text-anchor:top" coordsize="1198,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" path="m617,l558,,502,32,452,94,,877r1197,l725,91,675,30,617,xe" fillcolor="#f0592b" stroked="f">
                  <v:path arrowok="t" o:connecttype="custom" o:connectlocs="617,14963;558,14963;502,14995;452,15057;0,15840;1197,15840;725,15054;675,14993;617,14963" o:connectangles="0,0,0,0,0,0,0,0,0"/>
                </v:shape>
                <v:shape id="docshape7" o:spid="_x0000_s1032" style="position:absolute;left:3419;top:14962;width:1198;height:878;visibility:visible;mso-wrap-style:square;v-text-anchor:top" coordsize="1198,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" path="m617,l558,,502,32,452,94,,877r1197,l725,91,675,30,617,xe" fillcolor="#92278f" stroked="f">
                  <v:path arrowok="t" o:connecttype="custom" o:connectlocs="617,14963;558,14963;502,14995;452,15057;0,15840;1197,15840;725,15054;675,14993;617,14963" o:connectangles="0,0,0,0,0,0,0,0,0"/>
                </v:shape>
                <v:shape id="docshape8" o:spid="_x0000_s1033" style="position:absolute;left:5565;top:15559;width:6675;height:281;visibility:visible;mso-wrap-style:square;v-text-anchor:top" coordsize="6675,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" path="m6674,l221,,196,4,172,16,149,36,129,64,,281r6674,l6674,xe" fillcolor="#c5158d" stroked="f">
                  <v:path arrowok="t" o:connecttype="custom" o:connectlocs="6674,15559;221,15559;196,15563;172,15575;149,15595;129,15623;0,15840;6674,15840;6674,15559" o:connectangles="0,0,0,0,0,0,0,0,0"/>
                </v:shape>
                <v:shapetype id="_x0000_t202" coordsize="21600,21600" o:spt="202" path="m,l,21600r21600,l21600,xe">
                  <v:stroke joinstyle="miter"/>
                  <v:path gradientshapeok="t" o:connecttype="rect"/>
                </v:shapetype>
                <v:shape id="docshape9" o:spid="_x0000_s1034" type="#_x0000_t202" style="position:absolute;top:14753;width:12240;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42A4E5E4" w14:textId="77777777" w:rsidR="00BE0D28" w:rsidRDefault="00572EE4">
                        <w:pPr>
                          <w:spacing w:before="112" w:line="235" w:lineRule="auto"/>
                          <w:ind w:left="6353" w:right="308" w:hanging="159"/>
                          <w:rPr>
                            <w:sz w:val="20"/>
                          </w:rPr>
                        </w:pPr>
                        <w:r>
                          <w:rPr>
                            <w:color w:val="FFFFFF"/>
                            <w:sz w:val="20"/>
                          </w:rPr>
                          <w:t>The</w:t>
                        </w:r>
                        <w:r>
                          <w:rPr>
                            <w:color w:val="FFFFFF"/>
                            <w:spacing w:val="-3"/>
                            <w:sz w:val="20"/>
                          </w:rPr>
                          <w:t xml:space="preserve"> </w:t>
                        </w:r>
                        <w:r>
                          <w:rPr>
                            <w:color w:val="FFFFFF"/>
                            <w:sz w:val="20"/>
                          </w:rPr>
                          <w:t>Mission</w:t>
                        </w:r>
                        <w:r>
                          <w:rPr>
                            <w:color w:val="FFFFFF"/>
                            <w:spacing w:val="-2"/>
                            <w:sz w:val="20"/>
                          </w:rPr>
                          <w:t xml:space="preserve"> </w:t>
                        </w:r>
                        <w:r>
                          <w:rPr>
                            <w:color w:val="FFFFFF"/>
                            <w:sz w:val="20"/>
                          </w:rPr>
                          <w:t>of</w:t>
                        </w:r>
                        <w:r>
                          <w:rPr>
                            <w:color w:val="FFFFFF"/>
                            <w:spacing w:val="-2"/>
                            <w:sz w:val="20"/>
                          </w:rPr>
                          <w:t xml:space="preserve"> </w:t>
                        </w:r>
                        <w:r>
                          <w:rPr>
                            <w:color w:val="FFFFFF"/>
                            <w:sz w:val="20"/>
                          </w:rPr>
                          <w:t>the</w:t>
                        </w:r>
                        <w:r>
                          <w:rPr>
                            <w:color w:val="FFFFFF"/>
                            <w:spacing w:val="-2"/>
                            <w:sz w:val="20"/>
                          </w:rPr>
                          <w:t xml:space="preserve"> </w:t>
                        </w:r>
                        <w:r>
                          <w:rPr>
                            <w:color w:val="FFFFFF"/>
                            <w:sz w:val="20"/>
                          </w:rPr>
                          <w:t>YMCA</w:t>
                        </w:r>
                        <w:r>
                          <w:rPr>
                            <w:color w:val="FFFFFF"/>
                            <w:spacing w:val="-2"/>
                            <w:sz w:val="20"/>
                          </w:rPr>
                          <w:t xml:space="preserve"> </w:t>
                        </w:r>
                        <w:r>
                          <w:rPr>
                            <w:color w:val="FFFFFF"/>
                            <w:sz w:val="20"/>
                          </w:rPr>
                          <w:t>is</w:t>
                        </w:r>
                        <w:r>
                          <w:rPr>
                            <w:color w:val="FFFFFF"/>
                            <w:spacing w:val="-2"/>
                            <w:sz w:val="20"/>
                          </w:rPr>
                          <w:t xml:space="preserve"> </w:t>
                        </w:r>
                        <w:r>
                          <w:rPr>
                            <w:color w:val="FFFFFF"/>
                            <w:sz w:val="20"/>
                          </w:rPr>
                          <w:t>to</w:t>
                        </w:r>
                        <w:r>
                          <w:rPr>
                            <w:color w:val="FFFFFF"/>
                            <w:spacing w:val="-3"/>
                            <w:sz w:val="20"/>
                          </w:rPr>
                          <w:t xml:space="preserve"> </w:t>
                        </w:r>
                        <w:r>
                          <w:rPr>
                            <w:color w:val="FFFFFF"/>
                            <w:sz w:val="20"/>
                          </w:rPr>
                          <w:t>put</w:t>
                        </w:r>
                        <w:r>
                          <w:rPr>
                            <w:color w:val="FFFFFF"/>
                            <w:spacing w:val="-2"/>
                            <w:sz w:val="20"/>
                          </w:rPr>
                          <w:t xml:space="preserve"> </w:t>
                        </w:r>
                        <w:r>
                          <w:rPr>
                            <w:color w:val="FFFFFF"/>
                            <w:sz w:val="20"/>
                          </w:rPr>
                          <w:t>Christian</w:t>
                        </w:r>
                        <w:r>
                          <w:rPr>
                            <w:color w:val="FFFFFF"/>
                            <w:spacing w:val="-1"/>
                            <w:sz w:val="20"/>
                          </w:rPr>
                          <w:t xml:space="preserve"> </w:t>
                        </w:r>
                        <w:r>
                          <w:rPr>
                            <w:color w:val="FFFFFF"/>
                            <w:sz w:val="20"/>
                          </w:rPr>
                          <w:t>principles</w:t>
                        </w:r>
                        <w:r>
                          <w:rPr>
                            <w:color w:val="FFFFFF"/>
                            <w:spacing w:val="-2"/>
                            <w:sz w:val="20"/>
                          </w:rPr>
                          <w:t xml:space="preserve"> </w:t>
                        </w:r>
                        <w:r>
                          <w:rPr>
                            <w:color w:val="FFFFFF"/>
                            <w:sz w:val="20"/>
                          </w:rPr>
                          <w:t>into</w:t>
                        </w:r>
                        <w:r>
                          <w:rPr>
                            <w:color w:val="FFFFFF"/>
                            <w:spacing w:val="-2"/>
                            <w:sz w:val="20"/>
                          </w:rPr>
                          <w:t xml:space="preserve"> </w:t>
                        </w:r>
                        <w:r>
                          <w:rPr>
                            <w:color w:val="FFFFFF"/>
                            <w:sz w:val="20"/>
                          </w:rPr>
                          <w:t>practice</w:t>
                        </w:r>
                        <w:r>
                          <w:rPr>
                            <w:color w:val="FFFFFF"/>
                            <w:spacing w:val="-55"/>
                            <w:sz w:val="20"/>
                          </w:rPr>
                          <w:t xml:space="preserve"> </w:t>
                        </w:r>
                        <w:r>
                          <w:rPr>
                            <w:color w:val="FFFFFF"/>
                            <w:sz w:val="20"/>
                          </w:rPr>
                          <w:t>through</w:t>
                        </w:r>
                        <w:r>
                          <w:rPr>
                            <w:color w:val="FFFFFF"/>
                            <w:spacing w:val="-5"/>
                            <w:sz w:val="20"/>
                          </w:rPr>
                          <w:t xml:space="preserve"> </w:t>
                        </w:r>
                        <w:r>
                          <w:rPr>
                            <w:color w:val="FFFFFF"/>
                            <w:sz w:val="20"/>
                          </w:rPr>
                          <w:t>programs</w:t>
                        </w:r>
                        <w:r>
                          <w:rPr>
                            <w:color w:val="FFFFFF"/>
                            <w:spacing w:val="-5"/>
                            <w:sz w:val="20"/>
                          </w:rPr>
                          <w:t xml:space="preserve"> </w:t>
                        </w:r>
                        <w:r>
                          <w:rPr>
                            <w:color w:val="FFFFFF"/>
                            <w:sz w:val="20"/>
                          </w:rPr>
                          <w:t>that</w:t>
                        </w:r>
                        <w:r>
                          <w:rPr>
                            <w:color w:val="FFFFFF"/>
                            <w:spacing w:val="-5"/>
                            <w:sz w:val="20"/>
                          </w:rPr>
                          <w:t xml:space="preserve"> </w:t>
                        </w:r>
                        <w:r>
                          <w:rPr>
                            <w:color w:val="FFFFFF"/>
                            <w:sz w:val="20"/>
                          </w:rPr>
                          <w:t>build</w:t>
                        </w:r>
                        <w:r>
                          <w:rPr>
                            <w:color w:val="FFFFFF"/>
                            <w:spacing w:val="-5"/>
                            <w:sz w:val="20"/>
                          </w:rPr>
                          <w:t xml:space="preserve"> </w:t>
                        </w:r>
                        <w:r>
                          <w:rPr>
                            <w:color w:val="FFFFFF"/>
                            <w:sz w:val="20"/>
                          </w:rPr>
                          <w:t>healthy</w:t>
                        </w:r>
                        <w:r>
                          <w:rPr>
                            <w:color w:val="FFFFFF"/>
                            <w:spacing w:val="-4"/>
                            <w:sz w:val="20"/>
                          </w:rPr>
                          <w:t xml:space="preserve"> </w:t>
                        </w:r>
                        <w:r>
                          <w:rPr>
                            <w:color w:val="FFFFFF"/>
                            <w:sz w:val="20"/>
                          </w:rPr>
                          <w:t>spirit,</w:t>
                        </w:r>
                        <w:r>
                          <w:rPr>
                            <w:color w:val="FFFFFF"/>
                            <w:spacing w:val="-5"/>
                            <w:sz w:val="20"/>
                          </w:rPr>
                          <w:t xml:space="preserve"> </w:t>
                        </w:r>
                        <w:r>
                          <w:rPr>
                            <w:color w:val="FFFFFF"/>
                            <w:sz w:val="20"/>
                          </w:rPr>
                          <w:t>mind,</w:t>
                        </w:r>
                        <w:r>
                          <w:rPr>
                            <w:color w:val="FFFFFF"/>
                            <w:spacing w:val="-5"/>
                            <w:sz w:val="20"/>
                          </w:rPr>
                          <w:t xml:space="preserve"> </w:t>
                        </w:r>
                        <w:r>
                          <w:rPr>
                            <w:color w:val="FFFFFF"/>
                            <w:sz w:val="20"/>
                          </w:rPr>
                          <w:t>and</w:t>
                        </w:r>
                        <w:r>
                          <w:rPr>
                            <w:color w:val="FFFFFF"/>
                            <w:spacing w:val="-5"/>
                            <w:sz w:val="20"/>
                          </w:rPr>
                          <w:t xml:space="preserve"> </w:t>
                        </w:r>
                        <w:r>
                          <w:rPr>
                            <w:color w:val="FFFFFF"/>
                            <w:sz w:val="20"/>
                          </w:rPr>
                          <w:t>body</w:t>
                        </w:r>
                        <w:r>
                          <w:rPr>
                            <w:color w:val="FFFFFF"/>
                            <w:spacing w:val="-5"/>
                            <w:sz w:val="20"/>
                          </w:rPr>
                          <w:t xml:space="preserve"> </w:t>
                        </w:r>
                        <w:r>
                          <w:rPr>
                            <w:color w:val="FFFFFF"/>
                            <w:sz w:val="20"/>
                          </w:rPr>
                          <w:t>for</w:t>
                        </w:r>
                        <w:r>
                          <w:rPr>
                            <w:color w:val="FFFFFF"/>
                            <w:spacing w:val="-5"/>
                            <w:sz w:val="20"/>
                          </w:rPr>
                          <w:t xml:space="preserve"> </w:t>
                        </w:r>
                        <w:r>
                          <w:rPr>
                            <w:color w:val="FFFFFF"/>
                            <w:sz w:val="20"/>
                          </w:rPr>
                          <w:t>all.</w:t>
                        </w:r>
                      </w:p>
                    </w:txbxContent>
                  </v:textbox>
                </v:shape>
                <w10:wrap anchorx="page" anchory="page"/>
              </v:group>
            </w:pict>
          </mc:Fallback>
        </mc:AlternateContent>
      </w:r>
      <w:r>
        <w:rPr>
          <w:noProof/>
        </w:rPr>
        <mc:AlternateContent>
          <mc:Choice Requires="wpg">
            <w:drawing>
              <wp:anchor distT="0" distB="0" distL="114300" distR="114300" simplePos="0" relativeHeight="487518720" behindDoc="1" locked="0" layoutInCell="1" allowOverlap="1" wp14:anchorId="66FBF7F7" wp14:editId="286015CD">
                <wp:simplePos x="0" y="0"/>
                <wp:positionH relativeFrom="page">
                  <wp:posOffset>0</wp:posOffset>
                </wp:positionH>
                <wp:positionV relativeFrom="page">
                  <wp:posOffset>156845</wp:posOffset>
                </wp:positionV>
                <wp:extent cx="7772400" cy="524510"/>
                <wp:effectExtent l="0" t="4445" r="0" b="4445"/>
                <wp:wrapNone/>
                <wp:docPr id="3" name="docshapegroup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524510"/>
                          <a:chOff x="0" y="247"/>
                          <a:chExt cx="12240" cy="826"/>
                        </a:xfrm>
                      </wpg:grpSpPr>
                      <wps:wsp>
                        <wps:cNvPr id="5" name="docshape11"/>
                        <wps:cNvSpPr>
                          <a:spLocks/>
                        </wps:cNvSpPr>
                        <wps:spPr bwMode="auto">
                          <a:xfrm>
                            <a:off x="10211" y="247"/>
                            <a:ext cx="2029" cy="773"/>
                          </a:xfrm>
                          <a:custGeom>
                            <a:avLst/>
                            <a:gdLst>
                              <a:gd name="T0" fmla="+- 0 11015 10212"/>
                              <a:gd name="T1" fmla="*/ T0 w 2029"/>
                              <a:gd name="T2" fmla="+- 0 341 247"/>
                              <a:gd name="T3" fmla="*/ 341 h 773"/>
                              <a:gd name="T4" fmla="+- 0 11005 10212"/>
                              <a:gd name="T5" fmla="*/ T4 w 2029"/>
                              <a:gd name="T6" fmla="+- 0 292 247"/>
                              <a:gd name="T7" fmla="*/ 292 h 773"/>
                              <a:gd name="T8" fmla="+- 0 10967 10212"/>
                              <a:gd name="T9" fmla="*/ T8 w 2029"/>
                              <a:gd name="T10" fmla="+- 0 259 247"/>
                              <a:gd name="T11" fmla="*/ 259 h 773"/>
                              <a:gd name="T12" fmla="+- 0 10904 10212"/>
                              <a:gd name="T13" fmla="*/ T12 w 2029"/>
                              <a:gd name="T14" fmla="+- 0 247 247"/>
                              <a:gd name="T15" fmla="*/ 247 h 773"/>
                              <a:gd name="T16" fmla="+- 0 10320 10212"/>
                              <a:gd name="T17" fmla="*/ T16 w 2029"/>
                              <a:gd name="T18" fmla="+- 0 252 247"/>
                              <a:gd name="T19" fmla="*/ 252 h 773"/>
                              <a:gd name="T20" fmla="+- 0 10258 10212"/>
                              <a:gd name="T21" fmla="*/ T20 w 2029"/>
                              <a:gd name="T22" fmla="+- 0 265 247"/>
                              <a:gd name="T23" fmla="*/ 265 h 773"/>
                              <a:gd name="T24" fmla="+- 0 10221 10212"/>
                              <a:gd name="T25" fmla="*/ T24 w 2029"/>
                              <a:gd name="T26" fmla="+- 0 298 247"/>
                              <a:gd name="T27" fmla="*/ 298 h 773"/>
                              <a:gd name="T28" fmla="+- 0 10212 10212"/>
                              <a:gd name="T29" fmla="*/ T28 w 2029"/>
                              <a:gd name="T30" fmla="+- 0 348 247"/>
                              <a:gd name="T31" fmla="*/ 348 h 773"/>
                              <a:gd name="T32" fmla="+- 0 10234 10212"/>
                              <a:gd name="T33" fmla="*/ T32 w 2029"/>
                              <a:gd name="T34" fmla="+- 0 408 247"/>
                              <a:gd name="T35" fmla="*/ 408 h 773"/>
                              <a:gd name="T36" fmla="+- 0 10526 10212"/>
                              <a:gd name="T37" fmla="*/ T36 w 2029"/>
                              <a:gd name="T38" fmla="+- 0 888 247"/>
                              <a:gd name="T39" fmla="*/ 888 h 773"/>
                              <a:gd name="T40" fmla="+- 0 10569 10212"/>
                              <a:gd name="T41" fmla="*/ T40 w 2029"/>
                              <a:gd name="T42" fmla="+- 0 936 247"/>
                              <a:gd name="T43" fmla="*/ 936 h 773"/>
                              <a:gd name="T44" fmla="+- 0 10618 10212"/>
                              <a:gd name="T45" fmla="*/ T44 w 2029"/>
                              <a:gd name="T46" fmla="+- 0 951 247"/>
                              <a:gd name="T47" fmla="*/ 951 h 773"/>
                              <a:gd name="T48" fmla="+- 0 10667 10212"/>
                              <a:gd name="T49" fmla="*/ T48 w 2029"/>
                              <a:gd name="T50" fmla="+- 0 935 247"/>
                              <a:gd name="T51" fmla="*/ 935 h 773"/>
                              <a:gd name="T52" fmla="+- 0 10710 10212"/>
                              <a:gd name="T53" fmla="*/ T52 w 2029"/>
                              <a:gd name="T54" fmla="+- 0 886 247"/>
                              <a:gd name="T55" fmla="*/ 886 h 773"/>
                              <a:gd name="T56" fmla="+- 0 10994 10212"/>
                              <a:gd name="T57" fmla="*/ T56 w 2029"/>
                              <a:gd name="T58" fmla="+- 0 401 247"/>
                              <a:gd name="T59" fmla="*/ 401 h 773"/>
                              <a:gd name="T60" fmla="+- 0 11015 10212"/>
                              <a:gd name="T61" fmla="*/ T60 w 2029"/>
                              <a:gd name="T62" fmla="+- 0 341 247"/>
                              <a:gd name="T63" fmla="*/ 341 h 773"/>
                              <a:gd name="T64" fmla="+- 0 12240 10212"/>
                              <a:gd name="T65" fmla="*/ T64 w 2029"/>
                              <a:gd name="T66" fmla="+- 0 247 247"/>
                              <a:gd name="T67" fmla="*/ 247 h 773"/>
                              <a:gd name="T68" fmla="+- 0 11340 10212"/>
                              <a:gd name="T69" fmla="*/ T68 w 2029"/>
                              <a:gd name="T70" fmla="+- 0 247 247"/>
                              <a:gd name="T71" fmla="*/ 247 h 773"/>
                              <a:gd name="T72" fmla="+- 0 11340 10212"/>
                              <a:gd name="T73" fmla="*/ T72 w 2029"/>
                              <a:gd name="T74" fmla="+- 0 247 247"/>
                              <a:gd name="T75" fmla="*/ 247 h 773"/>
                              <a:gd name="T76" fmla="+- 0 11340 10212"/>
                              <a:gd name="T77" fmla="*/ T76 w 2029"/>
                              <a:gd name="T78" fmla="+- 0 247 247"/>
                              <a:gd name="T79" fmla="*/ 247 h 773"/>
                              <a:gd name="T80" fmla="+- 0 11294 10212"/>
                              <a:gd name="T81" fmla="*/ T80 w 2029"/>
                              <a:gd name="T82" fmla="+- 0 264 247"/>
                              <a:gd name="T83" fmla="*/ 264 h 773"/>
                              <a:gd name="T84" fmla="+- 0 11254 10212"/>
                              <a:gd name="T85" fmla="*/ T84 w 2029"/>
                              <a:gd name="T86" fmla="+- 0 313 247"/>
                              <a:gd name="T87" fmla="*/ 313 h 773"/>
                              <a:gd name="T88" fmla="+- 0 10957 10212"/>
                              <a:gd name="T89" fmla="*/ T88 w 2029"/>
                              <a:gd name="T90" fmla="+- 0 862 247"/>
                              <a:gd name="T91" fmla="*/ 862 h 773"/>
                              <a:gd name="T92" fmla="+- 0 10938 10212"/>
                              <a:gd name="T93" fmla="*/ T92 w 2029"/>
                              <a:gd name="T94" fmla="+- 0 923 247"/>
                              <a:gd name="T95" fmla="*/ 923 h 773"/>
                              <a:gd name="T96" fmla="+- 0 10949 10212"/>
                              <a:gd name="T97" fmla="*/ T96 w 2029"/>
                              <a:gd name="T98" fmla="+- 0 974 247"/>
                              <a:gd name="T99" fmla="*/ 974 h 773"/>
                              <a:gd name="T100" fmla="+- 0 10988 10212"/>
                              <a:gd name="T101" fmla="*/ T100 w 2029"/>
                              <a:gd name="T102" fmla="+- 0 1008 247"/>
                              <a:gd name="T103" fmla="*/ 1008 h 773"/>
                              <a:gd name="T104" fmla="+- 0 11051 10212"/>
                              <a:gd name="T105" fmla="*/ T104 w 2029"/>
                              <a:gd name="T106" fmla="+- 0 1020 247"/>
                              <a:gd name="T107" fmla="*/ 1020 h 773"/>
                              <a:gd name="T108" fmla="+- 0 11340 10212"/>
                              <a:gd name="T109" fmla="*/ T108 w 2029"/>
                              <a:gd name="T110" fmla="+- 0 1020 247"/>
                              <a:gd name="T111" fmla="*/ 1020 h 773"/>
                              <a:gd name="T112" fmla="+- 0 11628 10212"/>
                              <a:gd name="T113" fmla="*/ T112 w 2029"/>
                              <a:gd name="T114" fmla="+- 0 1020 247"/>
                              <a:gd name="T115" fmla="*/ 1020 h 773"/>
                              <a:gd name="T116" fmla="+- 0 12240 10212"/>
                              <a:gd name="T117" fmla="*/ T116 w 2029"/>
                              <a:gd name="T118" fmla="+- 0 1020 247"/>
                              <a:gd name="T119" fmla="*/ 1020 h 773"/>
                              <a:gd name="T120" fmla="+- 0 12240 10212"/>
                              <a:gd name="T121" fmla="*/ T120 w 2029"/>
                              <a:gd name="T122" fmla="+- 0 247 247"/>
                              <a:gd name="T123" fmla="*/ 247 h 7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029" h="773">
                                <a:moveTo>
                                  <a:pt x="803" y="94"/>
                                </a:moveTo>
                                <a:lnTo>
                                  <a:pt x="793" y="45"/>
                                </a:lnTo>
                                <a:lnTo>
                                  <a:pt x="755" y="12"/>
                                </a:lnTo>
                                <a:lnTo>
                                  <a:pt x="692" y="0"/>
                                </a:lnTo>
                                <a:lnTo>
                                  <a:pt x="108" y="5"/>
                                </a:lnTo>
                                <a:lnTo>
                                  <a:pt x="46" y="18"/>
                                </a:lnTo>
                                <a:lnTo>
                                  <a:pt x="9" y="51"/>
                                </a:lnTo>
                                <a:lnTo>
                                  <a:pt x="0" y="101"/>
                                </a:lnTo>
                                <a:lnTo>
                                  <a:pt x="22" y="161"/>
                                </a:lnTo>
                                <a:lnTo>
                                  <a:pt x="314" y="641"/>
                                </a:lnTo>
                                <a:lnTo>
                                  <a:pt x="357" y="689"/>
                                </a:lnTo>
                                <a:lnTo>
                                  <a:pt x="406" y="704"/>
                                </a:lnTo>
                                <a:lnTo>
                                  <a:pt x="455" y="688"/>
                                </a:lnTo>
                                <a:lnTo>
                                  <a:pt x="498" y="639"/>
                                </a:lnTo>
                                <a:lnTo>
                                  <a:pt x="782" y="154"/>
                                </a:lnTo>
                                <a:lnTo>
                                  <a:pt x="803" y="94"/>
                                </a:lnTo>
                                <a:close/>
                                <a:moveTo>
                                  <a:pt x="2028" y="0"/>
                                </a:moveTo>
                                <a:lnTo>
                                  <a:pt x="1128" y="0"/>
                                </a:lnTo>
                                <a:lnTo>
                                  <a:pt x="1082" y="17"/>
                                </a:lnTo>
                                <a:lnTo>
                                  <a:pt x="1042" y="66"/>
                                </a:lnTo>
                                <a:lnTo>
                                  <a:pt x="745" y="615"/>
                                </a:lnTo>
                                <a:lnTo>
                                  <a:pt x="726" y="676"/>
                                </a:lnTo>
                                <a:lnTo>
                                  <a:pt x="737" y="727"/>
                                </a:lnTo>
                                <a:lnTo>
                                  <a:pt x="776" y="761"/>
                                </a:lnTo>
                                <a:lnTo>
                                  <a:pt x="839" y="773"/>
                                </a:lnTo>
                                <a:lnTo>
                                  <a:pt x="1128" y="773"/>
                                </a:lnTo>
                                <a:lnTo>
                                  <a:pt x="1416" y="773"/>
                                </a:lnTo>
                                <a:lnTo>
                                  <a:pt x="2028" y="773"/>
                                </a:lnTo>
                                <a:lnTo>
                                  <a:pt x="2028" y="0"/>
                                </a:lnTo>
                                <a:close/>
                              </a:path>
                            </a:pathLst>
                          </a:custGeom>
                          <a:solidFill>
                            <a:srgbClr val="5B2D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docshape12"/>
                        <wps:cNvSpPr>
                          <a:spLocks/>
                        </wps:cNvSpPr>
                        <wps:spPr bwMode="auto">
                          <a:xfrm>
                            <a:off x="8149" y="247"/>
                            <a:ext cx="804" cy="704"/>
                          </a:xfrm>
                          <a:custGeom>
                            <a:avLst/>
                            <a:gdLst>
                              <a:gd name="T0" fmla="+- 0 8842 8150"/>
                              <a:gd name="T1" fmla="*/ T0 w 804"/>
                              <a:gd name="T2" fmla="+- 0 247 247"/>
                              <a:gd name="T3" fmla="*/ 247 h 704"/>
                              <a:gd name="T4" fmla="+- 0 8259 8150"/>
                              <a:gd name="T5" fmla="*/ T4 w 804"/>
                              <a:gd name="T6" fmla="+- 0 252 247"/>
                              <a:gd name="T7" fmla="*/ 252 h 704"/>
                              <a:gd name="T8" fmla="+- 0 8196 8150"/>
                              <a:gd name="T9" fmla="*/ T8 w 804"/>
                              <a:gd name="T10" fmla="+- 0 265 247"/>
                              <a:gd name="T11" fmla="*/ 265 h 704"/>
                              <a:gd name="T12" fmla="+- 0 8159 8150"/>
                              <a:gd name="T13" fmla="*/ T12 w 804"/>
                              <a:gd name="T14" fmla="+- 0 298 247"/>
                              <a:gd name="T15" fmla="*/ 298 h 704"/>
                              <a:gd name="T16" fmla="+- 0 8150 8150"/>
                              <a:gd name="T17" fmla="*/ T16 w 804"/>
                              <a:gd name="T18" fmla="+- 0 348 247"/>
                              <a:gd name="T19" fmla="*/ 348 h 704"/>
                              <a:gd name="T20" fmla="+- 0 8172 8150"/>
                              <a:gd name="T21" fmla="*/ T20 w 804"/>
                              <a:gd name="T22" fmla="+- 0 408 247"/>
                              <a:gd name="T23" fmla="*/ 408 h 704"/>
                              <a:gd name="T24" fmla="+- 0 8464 8150"/>
                              <a:gd name="T25" fmla="*/ T24 w 804"/>
                              <a:gd name="T26" fmla="+- 0 888 247"/>
                              <a:gd name="T27" fmla="*/ 888 h 704"/>
                              <a:gd name="T28" fmla="+- 0 8507 8150"/>
                              <a:gd name="T29" fmla="*/ T28 w 804"/>
                              <a:gd name="T30" fmla="+- 0 936 247"/>
                              <a:gd name="T31" fmla="*/ 936 h 704"/>
                              <a:gd name="T32" fmla="+- 0 8557 8150"/>
                              <a:gd name="T33" fmla="*/ T32 w 804"/>
                              <a:gd name="T34" fmla="+- 0 951 247"/>
                              <a:gd name="T35" fmla="*/ 951 h 704"/>
                              <a:gd name="T36" fmla="+- 0 8606 8150"/>
                              <a:gd name="T37" fmla="*/ T36 w 804"/>
                              <a:gd name="T38" fmla="+- 0 935 247"/>
                              <a:gd name="T39" fmla="*/ 935 h 704"/>
                              <a:gd name="T40" fmla="+- 0 8648 8150"/>
                              <a:gd name="T41" fmla="*/ T40 w 804"/>
                              <a:gd name="T42" fmla="+- 0 886 247"/>
                              <a:gd name="T43" fmla="*/ 886 h 704"/>
                              <a:gd name="T44" fmla="+- 0 8932 8150"/>
                              <a:gd name="T45" fmla="*/ T44 w 804"/>
                              <a:gd name="T46" fmla="+- 0 401 247"/>
                              <a:gd name="T47" fmla="*/ 401 h 704"/>
                              <a:gd name="T48" fmla="+- 0 8953 8150"/>
                              <a:gd name="T49" fmla="*/ T48 w 804"/>
                              <a:gd name="T50" fmla="+- 0 341 247"/>
                              <a:gd name="T51" fmla="*/ 341 h 704"/>
                              <a:gd name="T52" fmla="+- 0 8943 8150"/>
                              <a:gd name="T53" fmla="*/ T52 w 804"/>
                              <a:gd name="T54" fmla="+- 0 292 247"/>
                              <a:gd name="T55" fmla="*/ 292 h 704"/>
                              <a:gd name="T56" fmla="+- 0 8905 8150"/>
                              <a:gd name="T57" fmla="*/ T56 w 804"/>
                              <a:gd name="T58" fmla="+- 0 259 247"/>
                              <a:gd name="T59" fmla="*/ 259 h 704"/>
                              <a:gd name="T60" fmla="+- 0 8842 8150"/>
                              <a:gd name="T61" fmla="*/ T60 w 804"/>
                              <a:gd name="T62" fmla="+- 0 247 247"/>
                              <a:gd name="T63" fmla="*/ 247 h 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804" h="704">
                                <a:moveTo>
                                  <a:pt x="692" y="0"/>
                                </a:moveTo>
                                <a:lnTo>
                                  <a:pt x="109" y="5"/>
                                </a:lnTo>
                                <a:lnTo>
                                  <a:pt x="46" y="18"/>
                                </a:lnTo>
                                <a:lnTo>
                                  <a:pt x="9" y="51"/>
                                </a:lnTo>
                                <a:lnTo>
                                  <a:pt x="0" y="101"/>
                                </a:lnTo>
                                <a:lnTo>
                                  <a:pt x="22" y="161"/>
                                </a:lnTo>
                                <a:lnTo>
                                  <a:pt x="314" y="641"/>
                                </a:lnTo>
                                <a:lnTo>
                                  <a:pt x="357" y="689"/>
                                </a:lnTo>
                                <a:lnTo>
                                  <a:pt x="407" y="704"/>
                                </a:lnTo>
                                <a:lnTo>
                                  <a:pt x="456" y="688"/>
                                </a:lnTo>
                                <a:lnTo>
                                  <a:pt x="498" y="639"/>
                                </a:lnTo>
                                <a:lnTo>
                                  <a:pt x="782" y="154"/>
                                </a:lnTo>
                                <a:lnTo>
                                  <a:pt x="803" y="94"/>
                                </a:lnTo>
                                <a:lnTo>
                                  <a:pt x="793" y="45"/>
                                </a:lnTo>
                                <a:lnTo>
                                  <a:pt x="755" y="12"/>
                                </a:lnTo>
                                <a:lnTo>
                                  <a:pt x="692" y="0"/>
                                </a:lnTo>
                                <a:close/>
                              </a:path>
                            </a:pathLst>
                          </a:custGeom>
                          <a:solidFill>
                            <a:srgbClr val="EC1C2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docshape13"/>
                        <wps:cNvSpPr>
                          <a:spLocks/>
                        </wps:cNvSpPr>
                        <wps:spPr bwMode="auto">
                          <a:xfrm>
                            <a:off x="7654" y="368"/>
                            <a:ext cx="804" cy="704"/>
                          </a:xfrm>
                          <a:custGeom>
                            <a:avLst/>
                            <a:gdLst>
                              <a:gd name="T0" fmla="+- 0 8051 7655"/>
                              <a:gd name="T1" fmla="*/ T0 w 804"/>
                              <a:gd name="T2" fmla="+- 0 369 369"/>
                              <a:gd name="T3" fmla="*/ 369 h 704"/>
                              <a:gd name="T4" fmla="+- 0 8002 7655"/>
                              <a:gd name="T5" fmla="*/ T4 w 804"/>
                              <a:gd name="T6" fmla="+- 0 385 369"/>
                              <a:gd name="T7" fmla="*/ 385 h 704"/>
                              <a:gd name="T8" fmla="+- 0 7960 7655"/>
                              <a:gd name="T9" fmla="*/ T8 w 804"/>
                              <a:gd name="T10" fmla="+- 0 434 369"/>
                              <a:gd name="T11" fmla="*/ 434 h 704"/>
                              <a:gd name="T12" fmla="+- 0 7676 7655"/>
                              <a:gd name="T13" fmla="*/ T12 w 804"/>
                              <a:gd name="T14" fmla="+- 0 919 369"/>
                              <a:gd name="T15" fmla="*/ 919 h 704"/>
                              <a:gd name="T16" fmla="+- 0 7655 7655"/>
                              <a:gd name="T17" fmla="*/ T16 w 804"/>
                              <a:gd name="T18" fmla="+- 0 979 369"/>
                              <a:gd name="T19" fmla="*/ 979 h 704"/>
                              <a:gd name="T20" fmla="+- 0 7665 7655"/>
                              <a:gd name="T21" fmla="*/ T20 w 804"/>
                              <a:gd name="T22" fmla="+- 0 1028 369"/>
                              <a:gd name="T23" fmla="*/ 1028 h 704"/>
                              <a:gd name="T24" fmla="+- 0 7702 7655"/>
                              <a:gd name="T25" fmla="*/ T24 w 804"/>
                              <a:gd name="T26" fmla="+- 0 1061 369"/>
                              <a:gd name="T27" fmla="*/ 1061 h 704"/>
                              <a:gd name="T28" fmla="+- 0 7765 7655"/>
                              <a:gd name="T29" fmla="*/ T28 w 804"/>
                              <a:gd name="T30" fmla="+- 0 1073 369"/>
                              <a:gd name="T31" fmla="*/ 1073 h 704"/>
                              <a:gd name="T32" fmla="+- 0 8349 7655"/>
                              <a:gd name="T33" fmla="*/ T32 w 804"/>
                              <a:gd name="T34" fmla="+- 0 1068 369"/>
                              <a:gd name="T35" fmla="*/ 1068 h 704"/>
                              <a:gd name="T36" fmla="+- 0 8412 7655"/>
                              <a:gd name="T37" fmla="*/ T36 w 804"/>
                              <a:gd name="T38" fmla="+- 0 1055 369"/>
                              <a:gd name="T39" fmla="*/ 1055 h 704"/>
                              <a:gd name="T40" fmla="+- 0 8449 7655"/>
                              <a:gd name="T41" fmla="*/ T40 w 804"/>
                              <a:gd name="T42" fmla="+- 0 1022 369"/>
                              <a:gd name="T43" fmla="*/ 1022 h 704"/>
                              <a:gd name="T44" fmla="+- 0 8458 7655"/>
                              <a:gd name="T45" fmla="*/ T44 w 804"/>
                              <a:gd name="T46" fmla="+- 0 972 369"/>
                              <a:gd name="T47" fmla="*/ 972 h 704"/>
                              <a:gd name="T48" fmla="+- 0 8436 7655"/>
                              <a:gd name="T49" fmla="*/ T48 w 804"/>
                              <a:gd name="T50" fmla="+- 0 912 369"/>
                              <a:gd name="T51" fmla="*/ 912 h 704"/>
                              <a:gd name="T52" fmla="+- 0 8144 7655"/>
                              <a:gd name="T53" fmla="*/ T52 w 804"/>
                              <a:gd name="T54" fmla="+- 0 432 369"/>
                              <a:gd name="T55" fmla="*/ 432 h 704"/>
                              <a:gd name="T56" fmla="+- 0 8100 7655"/>
                              <a:gd name="T57" fmla="*/ T56 w 804"/>
                              <a:gd name="T58" fmla="+- 0 384 369"/>
                              <a:gd name="T59" fmla="*/ 384 h 704"/>
                              <a:gd name="T60" fmla="+- 0 8051 7655"/>
                              <a:gd name="T61" fmla="*/ T60 w 804"/>
                              <a:gd name="T62" fmla="+- 0 369 369"/>
                              <a:gd name="T63" fmla="*/ 369 h 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804" h="704">
                                <a:moveTo>
                                  <a:pt x="396" y="0"/>
                                </a:moveTo>
                                <a:lnTo>
                                  <a:pt x="347" y="16"/>
                                </a:lnTo>
                                <a:lnTo>
                                  <a:pt x="305" y="65"/>
                                </a:lnTo>
                                <a:lnTo>
                                  <a:pt x="21" y="550"/>
                                </a:lnTo>
                                <a:lnTo>
                                  <a:pt x="0" y="610"/>
                                </a:lnTo>
                                <a:lnTo>
                                  <a:pt x="10" y="659"/>
                                </a:lnTo>
                                <a:lnTo>
                                  <a:pt x="47" y="692"/>
                                </a:lnTo>
                                <a:lnTo>
                                  <a:pt x="110" y="704"/>
                                </a:lnTo>
                                <a:lnTo>
                                  <a:pt x="694" y="699"/>
                                </a:lnTo>
                                <a:lnTo>
                                  <a:pt x="757" y="686"/>
                                </a:lnTo>
                                <a:lnTo>
                                  <a:pt x="794" y="653"/>
                                </a:lnTo>
                                <a:lnTo>
                                  <a:pt x="803" y="603"/>
                                </a:lnTo>
                                <a:lnTo>
                                  <a:pt x="781" y="543"/>
                                </a:lnTo>
                                <a:lnTo>
                                  <a:pt x="489" y="63"/>
                                </a:lnTo>
                                <a:lnTo>
                                  <a:pt x="445" y="15"/>
                                </a:lnTo>
                                <a:lnTo>
                                  <a:pt x="396" y="0"/>
                                </a:lnTo>
                                <a:close/>
                              </a:path>
                            </a:pathLst>
                          </a:custGeom>
                          <a:solidFill>
                            <a:srgbClr val="A92B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docshape14"/>
                        <wps:cNvSpPr>
                          <a:spLocks/>
                        </wps:cNvSpPr>
                        <wps:spPr bwMode="auto">
                          <a:xfrm>
                            <a:off x="9180" y="247"/>
                            <a:ext cx="804" cy="704"/>
                          </a:xfrm>
                          <a:custGeom>
                            <a:avLst/>
                            <a:gdLst>
                              <a:gd name="T0" fmla="+- 0 9873 9181"/>
                              <a:gd name="T1" fmla="*/ T0 w 804"/>
                              <a:gd name="T2" fmla="+- 0 247 247"/>
                              <a:gd name="T3" fmla="*/ 247 h 704"/>
                              <a:gd name="T4" fmla="+- 0 9289 9181"/>
                              <a:gd name="T5" fmla="*/ T4 w 804"/>
                              <a:gd name="T6" fmla="+- 0 252 247"/>
                              <a:gd name="T7" fmla="*/ 252 h 704"/>
                              <a:gd name="T8" fmla="+- 0 9227 9181"/>
                              <a:gd name="T9" fmla="*/ T8 w 804"/>
                              <a:gd name="T10" fmla="+- 0 265 247"/>
                              <a:gd name="T11" fmla="*/ 265 h 704"/>
                              <a:gd name="T12" fmla="+- 0 9190 9181"/>
                              <a:gd name="T13" fmla="*/ T12 w 804"/>
                              <a:gd name="T14" fmla="+- 0 298 247"/>
                              <a:gd name="T15" fmla="*/ 298 h 704"/>
                              <a:gd name="T16" fmla="+- 0 9181 9181"/>
                              <a:gd name="T17" fmla="*/ T16 w 804"/>
                              <a:gd name="T18" fmla="+- 0 348 247"/>
                              <a:gd name="T19" fmla="*/ 348 h 704"/>
                              <a:gd name="T20" fmla="+- 0 9203 9181"/>
                              <a:gd name="T21" fmla="*/ T20 w 804"/>
                              <a:gd name="T22" fmla="+- 0 408 247"/>
                              <a:gd name="T23" fmla="*/ 408 h 704"/>
                              <a:gd name="T24" fmla="+- 0 9495 9181"/>
                              <a:gd name="T25" fmla="*/ T24 w 804"/>
                              <a:gd name="T26" fmla="+- 0 888 247"/>
                              <a:gd name="T27" fmla="*/ 888 h 704"/>
                              <a:gd name="T28" fmla="+- 0 9538 9181"/>
                              <a:gd name="T29" fmla="*/ T28 w 804"/>
                              <a:gd name="T30" fmla="+- 0 936 247"/>
                              <a:gd name="T31" fmla="*/ 936 h 704"/>
                              <a:gd name="T32" fmla="+- 0 9588 9181"/>
                              <a:gd name="T33" fmla="*/ T32 w 804"/>
                              <a:gd name="T34" fmla="+- 0 951 247"/>
                              <a:gd name="T35" fmla="*/ 951 h 704"/>
                              <a:gd name="T36" fmla="+- 0 9636 9181"/>
                              <a:gd name="T37" fmla="*/ T36 w 804"/>
                              <a:gd name="T38" fmla="+- 0 935 247"/>
                              <a:gd name="T39" fmla="*/ 935 h 704"/>
                              <a:gd name="T40" fmla="+- 0 9679 9181"/>
                              <a:gd name="T41" fmla="*/ T40 w 804"/>
                              <a:gd name="T42" fmla="+- 0 886 247"/>
                              <a:gd name="T43" fmla="*/ 886 h 704"/>
                              <a:gd name="T44" fmla="+- 0 9963 9181"/>
                              <a:gd name="T45" fmla="*/ T44 w 804"/>
                              <a:gd name="T46" fmla="+- 0 401 247"/>
                              <a:gd name="T47" fmla="*/ 401 h 704"/>
                              <a:gd name="T48" fmla="+- 0 9984 9181"/>
                              <a:gd name="T49" fmla="*/ T48 w 804"/>
                              <a:gd name="T50" fmla="+- 0 341 247"/>
                              <a:gd name="T51" fmla="*/ 341 h 704"/>
                              <a:gd name="T52" fmla="+- 0 9974 9181"/>
                              <a:gd name="T53" fmla="*/ T52 w 804"/>
                              <a:gd name="T54" fmla="+- 0 292 247"/>
                              <a:gd name="T55" fmla="*/ 292 h 704"/>
                              <a:gd name="T56" fmla="+- 0 9936 9181"/>
                              <a:gd name="T57" fmla="*/ T56 w 804"/>
                              <a:gd name="T58" fmla="+- 0 259 247"/>
                              <a:gd name="T59" fmla="*/ 259 h 704"/>
                              <a:gd name="T60" fmla="+- 0 9873 9181"/>
                              <a:gd name="T61" fmla="*/ T60 w 804"/>
                              <a:gd name="T62" fmla="+- 0 247 247"/>
                              <a:gd name="T63" fmla="*/ 247 h 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804" h="704">
                                <a:moveTo>
                                  <a:pt x="692" y="0"/>
                                </a:moveTo>
                                <a:lnTo>
                                  <a:pt x="108" y="5"/>
                                </a:lnTo>
                                <a:lnTo>
                                  <a:pt x="46" y="18"/>
                                </a:lnTo>
                                <a:lnTo>
                                  <a:pt x="9" y="51"/>
                                </a:lnTo>
                                <a:lnTo>
                                  <a:pt x="0" y="101"/>
                                </a:lnTo>
                                <a:lnTo>
                                  <a:pt x="22" y="161"/>
                                </a:lnTo>
                                <a:lnTo>
                                  <a:pt x="314" y="641"/>
                                </a:lnTo>
                                <a:lnTo>
                                  <a:pt x="357" y="689"/>
                                </a:lnTo>
                                <a:lnTo>
                                  <a:pt x="407" y="704"/>
                                </a:lnTo>
                                <a:lnTo>
                                  <a:pt x="455" y="688"/>
                                </a:lnTo>
                                <a:lnTo>
                                  <a:pt x="498" y="639"/>
                                </a:lnTo>
                                <a:lnTo>
                                  <a:pt x="782" y="154"/>
                                </a:lnTo>
                                <a:lnTo>
                                  <a:pt x="803" y="94"/>
                                </a:lnTo>
                                <a:lnTo>
                                  <a:pt x="793" y="45"/>
                                </a:lnTo>
                                <a:lnTo>
                                  <a:pt x="755" y="12"/>
                                </a:lnTo>
                                <a:lnTo>
                                  <a:pt x="692" y="0"/>
                                </a:lnTo>
                                <a:close/>
                              </a:path>
                            </a:pathLst>
                          </a:custGeom>
                          <a:solidFill>
                            <a:srgbClr val="C515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docshape15"/>
                        <wps:cNvSpPr>
                          <a:spLocks/>
                        </wps:cNvSpPr>
                        <wps:spPr bwMode="auto">
                          <a:xfrm>
                            <a:off x="8664" y="351"/>
                            <a:ext cx="804" cy="704"/>
                          </a:xfrm>
                          <a:custGeom>
                            <a:avLst/>
                            <a:gdLst>
                              <a:gd name="T0" fmla="+- 0 9061 8664"/>
                              <a:gd name="T1" fmla="*/ T0 w 804"/>
                              <a:gd name="T2" fmla="+- 0 352 352"/>
                              <a:gd name="T3" fmla="*/ 352 h 704"/>
                              <a:gd name="T4" fmla="+- 0 9012 8664"/>
                              <a:gd name="T5" fmla="*/ T4 w 804"/>
                              <a:gd name="T6" fmla="+- 0 368 352"/>
                              <a:gd name="T7" fmla="*/ 368 h 704"/>
                              <a:gd name="T8" fmla="+- 0 8969 8664"/>
                              <a:gd name="T9" fmla="*/ T8 w 804"/>
                              <a:gd name="T10" fmla="+- 0 416 352"/>
                              <a:gd name="T11" fmla="*/ 416 h 704"/>
                              <a:gd name="T12" fmla="+- 0 8686 8664"/>
                              <a:gd name="T13" fmla="*/ T12 w 804"/>
                              <a:gd name="T14" fmla="+- 0 902 352"/>
                              <a:gd name="T15" fmla="*/ 902 h 704"/>
                              <a:gd name="T16" fmla="+- 0 8664 8664"/>
                              <a:gd name="T17" fmla="*/ T16 w 804"/>
                              <a:gd name="T18" fmla="+- 0 962 352"/>
                              <a:gd name="T19" fmla="*/ 962 h 704"/>
                              <a:gd name="T20" fmla="+- 0 8674 8664"/>
                              <a:gd name="T21" fmla="*/ T20 w 804"/>
                              <a:gd name="T22" fmla="+- 0 1011 352"/>
                              <a:gd name="T23" fmla="*/ 1011 h 704"/>
                              <a:gd name="T24" fmla="+- 0 8712 8664"/>
                              <a:gd name="T25" fmla="*/ T24 w 804"/>
                              <a:gd name="T26" fmla="+- 0 1044 352"/>
                              <a:gd name="T27" fmla="*/ 1044 h 704"/>
                              <a:gd name="T28" fmla="+- 0 8775 8664"/>
                              <a:gd name="T29" fmla="*/ T28 w 804"/>
                              <a:gd name="T30" fmla="+- 0 1055 352"/>
                              <a:gd name="T31" fmla="*/ 1055 h 704"/>
                              <a:gd name="T32" fmla="+- 0 9359 8664"/>
                              <a:gd name="T33" fmla="*/ T32 w 804"/>
                              <a:gd name="T34" fmla="+- 0 1050 352"/>
                              <a:gd name="T35" fmla="*/ 1050 h 704"/>
                              <a:gd name="T36" fmla="+- 0 9422 8664"/>
                              <a:gd name="T37" fmla="*/ T36 w 804"/>
                              <a:gd name="T38" fmla="+- 0 1038 352"/>
                              <a:gd name="T39" fmla="*/ 1038 h 704"/>
                              <a:gd name="T40" fmla="+- 0 9459 8664"/>
                              <a:gd name="T41" fmla="*/ T40 w 804"/>
                              <a:gd name="T42" fmla="+- 0 1004 352"/>
                              <a:gd name="T43" fmla="*/ 1004 h 704"/>
                              <a:gd name="T44" fmla="+- 0 9468 8664"/>
                              <a:gd name="T45" fmla="*/ T44 w 804"/>
                              <a:gd name="T46" fmla="+- 0 955 352"/>
                              <a:gd name="T47" fmla="*/ 955 h 704"/>
                              <a:gd name="T48" fmla="+- 0 9445 8664"/>
                              <a:gd name="T49" fmla="*/ T48 w 804"/>
                              <a:gd name="T50" fmla="+- 0 895 352"/>
                              <a:gd name="T51" fmla="*/ 895 h 704"/>
                              <a:gd name="T52" fmla="+- 0 9153 8664"/>
                              <a:gd name="T53" fmla="*/ T52 w 804"/>
                              <a:gd name="T54" fmla="+- 0 415 352"/>
                              <a:gd name="T55" fmla="*/ 415 h 704"/>
                              <a:gd name="T56" fmla="+- 0 9110 8664"/>
                              <a:gd name="T57" fmla="*/ T56 w 804"/>
                              <a:gd name="T58" fmla="+- 0 367 352"/>
                              <a:gd name="T59" fmla="*/ 367 h 704"/>
                              <a:gd name="T60" fmla="+- 0 9061 8664"/>
                              <a:gd name="T61" fmla="*/ T60 w 804"/>
                              <a:gd name="T62" fmla="+- 0 352 352"/>
                              <a:gd name="T63" fmla="*/ 352 h 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804" h="704">
                                <a:moveTo>
                                  <a:pt x="397" y="0"/>
                                </a:moveTo>
                                <a:lnTo>
                                  <a:pt x="348" y="16"/>
                                </a:lnTo>
                                <a:lnTo>
                                  <a:pt x="305" y="64"/>
                                </a:lnTo>
                                <a:lnTo>
                                  <a:pt x="22" y="550"/>
                                </a:lnTo>
                                <a:lnTo>
                                  <a:pt x="0" y="610"/>
                                </a:lnTo>
                                <a:lnTo>
                                  <a:pt x="10" y="659"/>
                                </a:lnTo>
                                <a:lnTo>
                                  <a:pt x="48" y="692"/>
                                </a:lnTo>
                                <a:lnTo>
                                  <a:pt x="111" y="703"/>
                                </a:lnTo>
                                <a:lnTo>
                                  <a:pt x="695" y="698"/>
                                </a:lnTo>
                                <a:lnTo>
                                  <a:pt x="758" y="686"/>
                                </a:lnTo>
                                <a:lnTo>
                                  <a:pt x="795" y="652"/>
                                </a:lnTo>
                                <a:lnTo>
                                  <a:pt x="804" y="603"/>
                                </a:lnTo>
                                <a:lnTo>
                                  <a:pt x="781" y="543"/>
                                </a:lnTo>
                                <a:lnTo>
                                  <a:pt x="489" y="63"/>
                                </a:lnTo>
                                <a:lnTo>
                                  <a:pt x="446" y="15"/>
                                </a:lnTo>
                                <a:lnTo>
                                  <a:pt x="397" y="0"/>
                                </a:lnTo>
                                <a:close/>
                              </a:path>
                            </a:pathLst>
                          </a:custGeom>
                          <a:solidFill>
                            <a:srgbClr val="F059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docshape16"/>
                        <wps:cNvSpPr>
                          <a:spLocks/>
                        </wps:cNvSpPr>
                        <wps:spPr bwMode="auto">
                          <a:xfrm>
                            <a:off x="9695" y="351"/>
                            <a:ext cx="804" cy="704"/>
                          </a:xfrm>
                          <a:custGeom>
                            <a:avLst/>
                            <a:gdLst>
                              <a:gd name="T0" fmla="+- 0 10092 9695"/>
                              <a:gd name="T1" fmla="*/ T0 w 804"/>
                              <a:gd name="T2" fmla="+- 0 352 352"/>
                              <a:gd name="T3" fmla="*/ 352 h 704"/>
                              <a:gd name="T4" fmla="+- 0 10043 9695"/>
                              <a:gd name="T5" fmla="*/ T4 w 804"/>
                              <a:gd name="T6" fmla="+- 0 368 352"/>
                              <a:gd name="T7" fmla="*/ 368 h 704"/>
                              <a:gd name="T8" fmla="+- 0 10000 9695"/>
                              <a:gd name="T9" fmla="*/ T8 w 804"/>
                              <a:gd name="T10" fmla="+- 0 416 352"/>
                              <a:gd name="T11" fmla="*/ 416 h 704"/>
                              <a:gd name="T12" fmla="+- 0 9717 9695"/>
                              <a:gd name="T13" fmla="*/ T12 w 804"/>
                              <a:gd name="T14" fmla="+- 0 902 352"/>
                              <a:gd name="T15" fmla="*/ 902 h 704"/>
                              <a:gd name="T16" fmla="+- 0 9695 9695"/>
                              <a:gd name="T17" fmla="*/ T16 w 804"/>
                              <a:gd name="T18" fmla="+- 0 962 352"/>
                              <a:gd name="T19" fmla="*/ 962 h 704"/>
                              <a:gd name="T20" fmla="+- 0 9705 9695"/>
                              <a:gd name="T21" fmla="*/ T20 w 804"/>
                              <a:gd name="T22" fmla="+- 0 1011 352"/>
                              <a:gd name="T23" fmla="*/ 1011 h 704"/>
                              <a:gd name="T24" fmla="+- 0 9743 9695"/>
                              <a:gd name="T25" fmla="*/ T24 w 804"/>
                              <a:gd name="T26" fmla="+- 0 1044 352"/>
                              <a:gd name="T27" fmla="*/ 1044 h 704"/>
                              <a:gd name="T28" fmla="+- 0 9806 9695"/>
                              <a:gd name="T29" fmla="*/ T28 w 804"/>
                              <a:gd name="T30" fmla="+- 0 1055 352"/>
                              <a:gd name="T31" fmla="*/ 1055 h 704"/>
                              <a:gd name="T32" fmla="+- 0 10390 9695"/>
                              <a:gd name="T33" fmla="*/ T32 w 804"/>
                              <a:gd name="T34" fmla="+- 0 1050 352"/>
                              <a:gd name="T35" fmla="*/ 1050 h 704"/>
                              <a:gd name="T36" fmla="+- 0 10452 9695"/>
                              <a:gd name="T37" fmla="*/ T36 w 804"/>
                              <a:gd name="T38" fmla="+- 0 1038 352"/>
                              <a:gd name="T39" fmla="*/ 1038 h 704"/>
                              <a:gd name="T40" fmla="+- 0 10490 9695"/>
                              <a:gd name="T41" fmla="*/ T40 w 804"/>
                              <a:gd name="T42" fmla="+- 0 1004 352"/>
                              <a:gd name="T43" fmla="*/ 1004 h 704"/>
                              <a:gd name="T44" fmla="+- 0 10498 9695"/>
                              <a:gd name="T45" fmla="*/ T44 w 804"/>
                              <a:gd name="T46" fmla="+- 0 955 352"/>
                              <a:gd name="T47" fmla="*/ 955 h 704"/>
                              <a:gd name="T48" fmla="+- 0 10476 9695"/>
                              <a:gd name="T49" fmla="*/ T48 w 804"/>
                              <a:gd name="T50" fmla="+- 0 895 352"/>
                              <a:gd name="T51" fmla="*/ 895 h 704"/>
                              <a:gd name="T52" fmla="+- 0 10184 9695"/>
                              <a:gd name="T53" fmla="*/ T52 w 804"/>
                              <a:gd name="T54" fmla="+- 0 415 352"/>
                              <a:gd name="T55" fmla="*/ 415 h 704"/>
                              <a:gd name="T56" fmla="+- 0 10141 9695"/>
                              <a:gd name="T57" fmla="*/ T56 w 804"/>
                              <a:gd name="T58" fmla="+- 0 367 352"/>
                              <a:gd name="T59" fmla="*/ 367 h 704"/>
                              <a:gd name="T60" fmla="+- 0 10092 9695"/>
                              <a:gd name="T61" fmla="*/ T60 w 804"/>
                              <a:gd name="T62" fmla="+- 0 352 352"/>
                              <a:gd name="T63" fmla="*/ 352 h 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804" h="704">
                                <a:moveTo>
                                  <a:pt x="397" y="0"/>
                                </a:moveTo>
                                <a:lnTo>
                                  <a:pt x="348" y="16"/>
                                </a:lnTo>
                                <a:lnTo>
                                  <a:pt x="305" y="64"/>
                                </a:lnTo>
                                <a:lnTo>
                                  <a:pt x="22" y="550"/>
                                </a:lnTo>
                                <a:lnTo>
                                  <a:pt x="0" y="610"/>
                                </a:lnTo>
                                <a:lnTo>
                                  <a:pt x="10" y="659"/>
                                </a:lnTo>
                                <a:lnTo>
                                  <a:pt x="48" y="692"/>
                                </a:lnTo>
                                <a:lnTo>
                                  <a:pt x="111" y="703"/>
                                </a:lnTo>
                                <a:lnTo>
                                  <a:pt x="695" y="698"/>
                                </a:lnTo>
                                <a:lnTo>
                                  <a:pt x="757" y="686"/>
                                </a:lnTo>
                                <a:lnTo>
                                  <a:pt x="795" y="652"/>
                                </a:lnTo>
                                <a:lnTo>
                                  <a:pt x="803" y="603"/>
                                </a:lnTo>
                                <a:lnTo>
                                  <a:pt x="781" y="543"/>
                                </a:lnTo>
                                <a:lnTo>
                                  <a:pt x="489" y="63"/>
                                </a:lnTo>
                                <a:lnTo>
                                  <a:pt x="446" y="15"/>
                                </a:lnTo>
                                <a:lnTo>
                                  <a:pt x="397" y="0"/>
                                </a:lnTo>
                                <a:close/>
                              </a:path>
                            </a:pathLst>
                          </a:custGeom>
                          <a:solidFill>
                            <a:srgbClr val="922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docshape17"/>
                        <wps:cNvSpPr>
                          <a:spLocks/>
                        </wps:cNvSpPr>
                        <wps:spPr bwMode="auto">
                          <a:xfrm>
                            <a:off x="0" y="247"/>
                            <a:ext cx="7720" cy="776"/>
                          </a:xfrm>
                          <a:custGeom>
                            <a:avLst/>
                            <a:gdLst>
                              <a:gd name="T0" fmla="*/ 7720 w 7720"/>
                              <a:gd name="T1" fmla="+- 0 344 247"/>
                              <a:gd name="T2" fmla="*/ 344 h 776"/>
                              <a:gd name="T3" fmla="*/ 7708 w 7720"/>
                              <a:gd name="T4" fmla="+- 0 294 247"/>
                              <a:gd name="T5" fmla="*/ 294 h 776"/>
                              <a:gd name="T6" fmla="*/ 7669 w 7720"/>
                              <a:gd name="T7" fmla="+- 0 260 247"/>
                              <a:gd name="T8" fmla="*/ 260 h 776"/>
                              <a:gd name="T9" fmla="*/ 7606 w 7720"/>
                              <a:gd name="T10" fmla="+- 0 247 247"/>
                              <a:gd name="T11" fmla="*/ 247 h 776"/>
                              <a:gd name="T12" fmla="*/ 7318 w 7720"/>
                              <a:gd name="T13" fmla="+- 0 247 247"/>
                              <a:gd name="T14" fmla="*/ 247 h 776"/>
                              <a:gd name="T15" fmla="*/ 7030 w 7720"/>
                              <a:gd name="T16" fmla="+- 0 247 247"/>
                              <a:gd name="T17" fmla="*/ 247 h 776"/>
                              <a:gd name="T18" fmla="*/ 0 w 7720"/>
                              <a:gd name="T19" fmla="+- 0 247 247"/>
                              <a:gd name="T20" fmla="*/ 247 h 776"/>
                              <a:gd name="T21" fmla="*/ 0 w 7720"/>
                              <a:gd name="T22" fmla="+- 0 1023 247"/>
                              <a:gd name="T23" fmla="*/ 1023 h 776"/>
                              <a:gd name="T24" fmla="*/ 7318 w 7720"/>
                              <a:gd name="T25" fmla="+- 0 1023 247"/>
                              <a:gd name="T26" fmla="*/ 1023 h 776"/>
                              <a:gd name="T27" fmla="*/ 7363 w 7720"/>
                              <a:gd name="T28" fmla="+- 0 1006 247"/>
                              <a:gd name="T29" fmla="*/ 1006 h 776"/>
                              <a:gd name="T30" fmla="*/ 7403 w 7720"/>
                              <a:gd name="T31" fmla="+- 0 957 247"/>
                              <a:gd name="T32" fmla="*/ 957 h 776"/>
                              <a:gd name="T33" fmla="*/ 7701 w 7720"/>
                              <a:gd name="T34" fmla="+- 0 406 247"/>
                              <a:gd name="T35" fmla="*/ 406 h 776"/>
                              <a:gd name="T36" fmla="*/ 7720 w 7720"/>
                              <a:gd name="T37" fmla="+- 0 344 247"/>
                              <a:gd name="T38" fmla="*/ 344 h 77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Lst>
                            <a:rect l="0" t="0" r="r" b="b"/>
                            <a:pathLst>
                              <a:path w="7720" h="776">
                                <a:moveTo>
                                  <a:pt x="7720" y="97"/>
                                </a:moveTo>
                                <a:lnTo>
                                  <a:pt x="7708" y="47"/>
                                </a:lnTo>
                                <a:lnTo>
                                  <a:pt x="7669" y="13"/>
                                </a:lnTo>
                                <a:lnTo>
                                  <a:pt x="7606" y="0"/>
                                </a:lnTo>
                                <a:lnTo>
                                  <a:pt x="7318" y="0"/>
                                </a:lnTo>
                                <a:lnTo>
                                  <a:pt x="7030" y="0"/>
                                </a:lnTo>
                                <a:lnTo>
                                  <a:pt x="0" y="0"/>
                                </a:lnTo>
                                <a:lnTo>
                                  <a:pt x="0" y="776"/>
                                </a:lnTo>
                                <a:lnTo>
                                  <a:pt x="7318" y="776"/>
                                </a:lnTo>
                                <a:lnTo>
                                  <a:pt x="7363" y="759"/>
                                </a:lnTo>
                                <a:lnTo>
                                  <a:pt x="7403" y="710"/>
                                </a:lnTo>
                                <a:lnTo>
                                  <a:pt x="7701" y="159"/>
                                </a:lnTo>
                                <a:lnTo>
                                  <a:pt x="7720" y="97"/>
                                </a:lnTo>
                                <a:close/>
                              </a:path>
                            </a:pathLst>
                          </a:custGeom>
                          <a:solidFill>
                            <a:srgbClr val="A92B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docshape18"/>
                        <wps:cNvSpPr txBox="1">
                          <a:spLocks noChangeArrowheads="1"/>
                        </wps:cNvSpPr>
                        <wps:spPr bwMode="auto">
                          <a:xfrm>
                            <a:off x="0" y="247"/>
                            <a:ext cx="12240" cy="8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540C2" w14:textId="77777777" w:rsidR="00BE0D28" w:rsidRDefault="00572EE4">
                              <w:pPr>
                                <w:spacing w:before="147"/>
                                <w:ind w:left="740"/>
                                <w:rPr>
                                  <w:rFonts w:ascii="Cachet Bold"/>
                                  <w:b/>
                                  <w:sz w:val="40"/>
                                </w:rPr>
                              </w:pPr>
                              <w:r>
                                <w:rPr>
                                  <w:rFonts w:ascii="Cachet Bold"/>
                                  <w:b/>
                                  <w:color w:val="FFFFFF"/>
                                  <w:sz w:val="40"/>
                                </w:rPr>
                                <w:t>YMCA</w:t>
                              </w:r>
                              <w:r>
                                <w:rPr>
                                  <w:rFonts w:ascii="Cachet Bold"/>
                                  <w:b/>
                                  <w:color w:val="FFFFFF"/>
                                  <w:spacing w:val="-10"/>
                                  <w:sz w:val="40"/>
                                </w:rPr>
                                <w:t xml:space="preserve"> </w:t>
                              </w:r>
                              <w:r>
                                <w:rPr>
                                  <w:rFonts w:ascii="Cachet Bold"/>
                                  <w:b/>
                                  <w:color w:val="FFFFFF"/>
                                  <w:sz w:val="40"/>
                                </w:rPr>
                                <w:t>OF</w:t>
                              </w:r>
                              <w:r>
                                <w:rPr>
                                  <w:rFonts w:ascii="Cachet Bold"/>
                                  <w:b/>
                                  <w:color w:val="FFFFFF"/>
                                  <w:spacing w:val="-10"/>
                                  <w:sz w:val="40"/>
                                </w:rPr>
                                <w:t xml:space="preserve"> </w:t>
                              </w:r>
                              <w:r>
                                <w:rPr>
                                  <w:rFonts w:ascii="Cachet Bold"/>
                                  <w:b/>
                                  <w:color w:val="FFFFFF"/>
                                  <w:sz w:val="40"/>
                                </w:rPr>
                                <w:t>SOUTHWEST</w:t>
                              </w:r>
                              <w:r>
                                <w:rPr>
                                  <w:rFonts w:ascii="Cachet Bold"/>
                                  <w:b/>
                                  <w:color w:val="FFFFFF"/>
                                  <w:spacing w:val="-10"/>
                                  <w:sz w:val="40"/>
                                </w:rPr>
                                <w:t xml:space="preserve"> </w:t>
                              </w:r>
                              <w:r>
                                <w:rPr>
                                  <w:rFonts w:ascii="Cachet Bold"/>
                                  <w:b/>
                                  <w:color w:val="FFFFFF"/>
                                  <w:sz w:val="40"/>
                                </w:rPr>
                                <w:t>FLORID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FBF7F7" id="docshapegroup10" o:spid="_x0000_s1035" style="position:absolute;margin-left:0;margin-top:12.35pt;width:612pt;height:41.3pt;z-index:-15797760;mso-position-horizontal-relative:page;mso-position-vertical-relative:page" coordorigin=",247" coordsize="12240,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">
                <v:shape id="docshape11" o:spid="_x0000_s1036" style="position:absolute;left:10211;top:247;width:2029;height:773;visibility:visible;mso-wrap-style:square;v-text-anchor:top" coordsize="2029,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" path="m803,94l793,45,755,12,692,,108,5,46,18,9,51,,101r22,60l314,641r43,48l406,704r49,-16l498,639,782,154,803,94xm2028,l1128,r-46,17l1042,66,745,615r-19,61l737,727r39,34l839,773r289,l1416,773r612,l2028,xe" fillcolor="#5b2d91" stroked="f">
                  <v:path arrowok="t" o:connecttype="custom" o:connectlocs="803,341;793,292;755,259;692,247;108,252;46,265;9,298;0,348;22,408;314,888;357,936;406,951;455,935;498,886;782,401;803,341;2028,247;1128,247;1128,247;1128,247;1082,264;1042,313;745,862;726,923;737,974;776,1008;839,1020;1128,1020;1416,1020;2028,1020;2028,247" o:connectangles="0,0,0,0,0,0,0,0,0,0,0,0,0,0,0,0,0,0,0,0,0,0,0,0,0,0,0,0,0,0,0"/>
                </v:shape>
                <v:shape id="docshape12" o:spid="_x0000_s1037" style="position:absolute;left:8149;top:247;width:804;height:704;visibility:visible;mso-wrap-style:square;v-text-anchor:top" coordsize="804,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" path="m692,l109,5,46,18,9,51,,101r22,60l314,641r43,48l407,704r49,-16l498,639,782,154,803,94,793,45,755,12,692,xe" fillcolor="#ec1c23" stroked="f">
                  <v:path arrowok="t" o:connecttype="custom" o:connectlocs="692,247;109,252;46,265;9,298;0,348;22,408;314,888;357,936;407,951;456,935;498,886;782,401;803,341;793,292;755,259;692,247" o:connectangles="0,0,0,0,0,0,0,0,0,0,0,0,0,0,0,0"/>
                </v:shape>
                <v:shape id="docshape13" o:spid="_x0000_s1038" style="position:absolute;left:7654;top:368;width:804;height:704;visibility:visible;mso-wrap-style:square;v-text-anchor:top" coordsize="804,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" path="m396,l347,16,305,65,21,550,,610r10,49l47,692r63,12l694,699r63,-13l794,653r9,-50l781,543,489,63,445,15,396,xe" fillcolor="#a92b30" stroked="f">
                  <v:path arrowok="t" o:connecttype="custom" o:connectlocs="396,369;347,385;305,434;21,919;0,979;10,1028;47,1061;110,1073;694,1068;757,1055;794,1022;803,972;781,912;489,432;445,384;396,369" o:connectangles="0,0,0,0,0,0,0,0,0,0,0,0,0,0,0,0"/>
                </v:shape>
                <v:shape id="docshape14" o:spid="_x0000_s1039" style="position:absolute;left:9180;top:247;width:804;height:704;visibility:visible;mso-wrap-style:square;v-text-anchor:top" coordsize="804,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" path="m692,l108,5,46,18,9,51,,101r22,60l314,641r43,48l407,704r48,-16l498,639,782,154,803,94,793,45,755,12,692,xe" fillcolor="#c5158d" stroked="f">
                  <v:path arrowok="t" o:connecttype="custom" o:connectlocs="692,247;108,252;46,265;9,298;0,348;22,408;314,888;357,936;407,951;455,935;498,886;782,401;803,341;793,292;755,259;692,247" o:connectangles="0,0,0,0,0,0,0,0,0,0,0,0,0,0,0,0"/>
                </v:shape>
                <v:shape id="docshape15" o:spid="_x0000_s1040" style="position:absolute;left:8664;top:351;width:804;height:704;visibility:visible;mso-wrap-style:square;v-text-anchor:top" coordsize="804,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" path="m397,l348,16,305,64,22,550,,610r10,49l48,692r63,11l695,698r63,-12l795,652r9,-49l781,543,489,63,446,15,397,xe" fillcolor="#f0592b" stroked="f">
                  <v:path arrowok="t" o:connecttype="custom" o:connectlocs="397,352;348,368;305,416;22,902;0,962;10,1011;48,1044;111,1055;695,1050;758,1038;795,1004;804,955;781,895;489,415;446,367;397,352" o:connectangles="0,0,0,0,0,0,0,0,0,0,0,0,0,0,0,0"/>
                </v:shape>
                <v:shape id="docshape16" o:spid="_x0000_s1041" style="position:absolute;left:9695;top:351;width:804;height:704;visibility:visible;mso-wrap-style:square;v-text-anchor:top" coordsize="804,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" path="m397,l348,16,305,64,22,550,,610r10,49l48,692r63,11l695,698r62,-12l795,652r8,-49l781,543,489,63,446,15,397,xe" fillcolor="#92278f" stroked="f">
                  <v:path arrowok="t" o:connecttype="custom" o:connectlocs="397,352;348,368;305,416;22,902;0,962;10,1011;48,1044;111,1055;695,1050;757,1038;795,1004;803,955;781,895;489,415;446,367;397,352" o:connectangles="0,0,0,0,0,0,0,0,0,0,0,0,0,0,0,0"/>
                </v:shape>
                <v:shape id="docshape17" o:spid="_x0000_s1042" style="position:absolute;top:247;width:7720;height:776;visibility:visible;mso-wrap-style:square;v-text-anchor:top" coordsize="7720,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" path="m7720,97l7708,47,7669,13,7606,,7318,,7030,,,,,776r7318,l7363,759r40,-49l7701,159r19,-62xe" fillcolor="#a92b30" stroked="f">
                  <v:path arrowok="t" o:connecttype="custom" o:connectlocs="7720,344;7708,294;7669,260;7606,247;7318,247;7030,247;0,247;0,1023;7318,1023;7363,1006;7403,957;7701,406;7720,344" o:connectangles="0,0,0,0,0,0,0,0,0,0,0,0,0"/>
                </v:shape>
                <v:shape id="docshape18" o:spid="_x0000_s1043" type="#_x0000_t202" style="position:absolute;top:247;width:12240;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602540C2" w14:textId="77777777" w:rsidR="00BE0D28" w:rsidRDefault="00572EE4">
                        <w:pPr>
                          <w:spacing w:before="147"/>
                          <w:ind w:left="740"/>
                          <w:rPr>
                            <w:rFonts w:ascii="Cachet Bold"/>
                            <w:b/>
                            <w:sz w:val="40"/>
                          </w:rPr>
                        </w:pPr>
                        <w:r>
                          <w:rPr>
                            <w:rFonts w:ascii="Cachet Bold"/>
                            <w:b/>
                            <w:color w:val="FFFFFF"/>
                            <w:sz w:val="40"/>
                          </w:rPr>
                          <w:t>YMCA</w:t>
                        </w:r>
                        <w:r>
                          <w:rPr>
                            <w:rFonts w:ascii="Cachet Bold"/>
                            <w:b/>
                            <w:color w:val="FFFFFF"/>
                            <w:spacing w:val="-10"/>
                            <w:sz w:val="40"/>
                          </w:rPr>
                          <w:t xml:space="preserve"> </w:t>
                        </w:r>
                        <w:r>
                          <w:rPr>
                            <w:rFonts w:ascii="Cachet Bold"/>
                            <w:b/>
                            <w:color w:val="FFFFFF"/>
                            <w:sz w:val="40"/>
                          </w:rPr>
                          <w:t>OF</w:t>
                        </w:r>
                        <w:r>
                          <w:rPr>
                            <w:rFonts w:ascii="Cachet Bold"/>
                            <w:b/>
                            <w:color w:val="FFFFFF"/>
                            <w:spacing w:val="-10"/>
                            <w:sz w:val="40"/>
                          </w:rPr>
                          <w:t xml:space="preserve"> </w:t>
                        </w:r>
                        <w:r>
                          <w:rPr>
                            <w:rFonts w:ascii="Cachet Bold"/>
                            <w:b/>
                            <w:color w:val="FFFFFF"/>
                            <w:sz w:val="40"/>
                          </w:rPr>
                          <w:t>SOUTHWEST</w:t>
                        </w:r>
                        <w:r>
                          <w:rPr>
                            <w:rFonts w:ascii="Cachet Bold"/>
                            <w:b/>
                            <w:color w:val="FFFFFF"/>
                            <w:spacing w:val="-10"/>
                            <w:sz w:val="40"/>
                          </w:rPr>
                          <w:t xml:space="preserve"> </w:t>
                        </w:r>
                        <w:r>
                          <w:rPr>
                            <w:rFonts w:ascii="Cachet Bold"/>
                            <w:b/>
                            <w:color w:val="FFFFFF"/>
                            <w:sz w:val="40"/>
                          </w:rPr>
                          <w:t>FLORIDA</w:t>
                        </w:r>
                      </w:p>
                    </w:txbxContent>
                  </v:textbox>
                </v:shape>
                <w10:wrap anchorx="page" anchory="page"/>
              </v:group>
            </w:pict>
          </mc:Fallback>
        </mc:AlternateContent>
      </w:r>
      <w:r w:rsidR="00D41AC6">
        <w:rPr>
          <w:rFonts w:ascii="Times New Roman"/>
          <w:sz w:val="20"/>
        </w:rPr>
        <w:softHyphen/>
      </w:r>
    </w:p>
    <w:p w14:paraId="67C4FAD5" w14:textId="77777777" w:rsidR="00BE0D28" w:rsidRDefault="00BE0D28">
      <w:pPr>
        <w:pStyle w:val="BodyText"/>
        <w:rPr>
          <w:rFonts w:ascii="Times New Roman"/>
          <w:sz w:val="20"/>
        </w:rPr>
      </w:pPr>
    </w:p>
    <w:p w14:paraId="0AD7A78E" w14:textId="77777777" w:rsidR="00BE0D28" w:rsidRDefault="00BE0D28">
      <w:pPr>
        <w:pStyle w:val="BodyText"/>
        <w:rPr>
          <w:rFonts w:ascii="Times New Roman"/>
          <w:sz w:val="20"/>
        </w:rPr>
      </w:pPr>
    </w:p>
    <w:p w14:paraId="0E43B4D3" w14:textId="77777777" w:rsidR="00BE0D28" w:rsidRDefault="00BE0D28">
      <w:pPr>
        <w:pStyle w:val="BodyText"/>
        <w:rPr>
          <w:rFonts w:ascii="Times New Roman"/>
          <w:sz w:val="20"/>
        </w:rPr>
      </w:pPr>
    </w:p>
    <w:p w14:paraId="567CCC02" w14:textId="77777777" w:rsidR="00BE0D28" w:rsidRDefault="00BE0D28">
      <w:pPr>
        <w:pStyle w:val="BodyText"/>
        <w:rPr>
          <w:rFonts w:ascii="Times New Roman"/>
          <w:sz w:val="20"/>
        </w:rPr>
      </w:pPr>
    </w:p>
    <w:p w14:paraId="0CAB3BE7" w14:textId="77777777" w:rsidR="00BE0D28" w:rsidRDefault="00BE0D28">
      <w:pPr>
        <w:pStyle w:val="BodyText"/>
        <w:spacing w:before="4" w:after="1"/>
        <w:rPr>
          <w:rFonts w:ascii="Times New Roman"/>
          <w:sz w:val="13"/>
        </w:rPr>
      </w:pPr>
    </w:p>
    <w:p w14:paraId="2025B1DC" w14:textId="19E50BD0" w:rsidR="00BE0D28" w:rsidRDefault="00D41AC6" w:rsidP="00B137BE">
      <w:pPr>
        <w:pStyle w:val="BodyText"/>
        <w:rPr>
          <w:rFonts w:ascii="Times New Roman"/>
          <w:sz w:val="20"/>
        </w:rPr>
      </w:pPr>
      <w:r>
        <w:rPr>
          <w:rFonts w:ascii="Times New Roman"/>
          <w:noProof/>
          <w:sz w:val="20"/>
        </w:rPr>
        <mc:AlternateContent>
          <mc:Choice Requires="wps">
            <w:drawing>
              <wp:anchor distT="0" distB="0" distL="114300" distR="114300" simplePos="0" relativeHeight="251658240" behindDoc="0" locked="0" layoutInCell="1" allowOverlap="1" wp14:anchorId="5B160220" wp14:editId="783F0157">
                <wp:simplePos x="0" y="0"/>
                <wp:positionH relativeFrom="column">
                  <wp:posOffset>1964899</wp:posOffset>
                </wp:positionH>
                <wp:positionV relativeFrom="paragraph">
                  <wp:posOffset>97733</wp:posOffset>
                </wp:positionV>
                <wp:extent cx="5404001" cy="7751445"/>
                <wp:effectExtent l="0" t="0" r="0" b="1905"/>
                <wp:wrapNone/>
                <wp:docPr id="15" name="Text Box 15"/>
                <wp:cNvGraphicFramePr/>
                <a:graphic xmlns:a="http://schemas.openxmlformats.org/drawingml/2006/main">
                  <a:graphicData uri="http://schemas.microsoft.com/office/word/2010/wordprocessingShape">
                    <wps:wsp>
                      <wps:cNvSpPr txBox="1"/>
                      <wps:spPr>
                        <a:xfrm>
                          <a:off x="0" y="0"/>
                          <a:ext cx="5404001" cy="7751445"/>
                        </a:xfrm>
                        <a:prstGeom prst="rect">
                          <a:avLst/>
                        </a:prstGeom>
                        <a:noFill/>
                        <a:ln w="6350">
                          <a:noFill/>
                        </a:ln>
                      </wps:spPr>
                      <wps:txbx id="3">
                        <w:txbxContent>
                          <w:p w14:paraId="51B0C901" w14:textId="77777777" w:rsidR="006B337A" w:rsidRPr="00FF4BE5" w:rsidRDefault="006B337A" w:rsidP="006B337A">
                            <w:pPr>
                              <w:pStyle w:val="Letterbodytext"/>
                              <w:rPr>
                                <w:rFonts w:ascii="Verdana" w:hAnsi="Verdana"/>
                                <w:b/>
                                <w:bCs/>
                                <w:sz w:val="20"/>
                                <w:szCs w:val="20"/>
                              </w:rPr>
                            </w:pPr>
                            <w:r w:rsidRPr="00FF4BE5">
                              <w:rPr>
                                <w:rFonts w:ascii="Verdana" w:hAnsi="Verdana"/>
                                <w:b/>
                                <w:bCs/>
                                <w:sz w:val="20"/>
                                <w:szCs w:val="20"/>
                              </w:rPr>
                              <w:t>PRESS RELEASE</w:t>
                            </w:r>
                          </w:p>
                          <w:p w14:paraId="061C03A2" w14:textId="77777777" w:rsidR="006B337A" w:rsidRPr="00FF4BE5" w:rsidRDefault="006B337A" w:rsidP="006B337A">
                            <w:pPr>
                              <w:pStyle w:val="Letterbodytext"/>
                              <w:rPr>
                                <w:rFonts w:ascii="Verdana" w:hAnsi="Verdana"/>
                                <w:sz w:val="20"/>
                                <w:szCs w:val="20"/>
                              </w:rPr>
                            </w:pPr>
                          </w:p>
                          <w:p w14:paraId="7BC41046" w14:textId="63E005C7" w:rsidR="006B337A" w:rsidRPr="00EC326A" w:rsidRDefault="006B337A" w:rsidP="006B337A">
                            <w:pPr>
                              <w:pStyle w:val="Letterbodytext"/>
                              <w:rPr>
                                <w:rFonts w:ascii="Verdana" w:hAnsi="Verdana"/>
                                <w:sz w:val="20"/>
                                <w:szCs w:val="20"/>
                              </w:rPr>
                            </w:pPr>
                            <w:r w:rsidRPr="00EC326A">
                              <w:rPr>
                                <w:rFonts w:ascii="Verdana" w:hAnsi="Verdana"/>
                                <w:sz w:val="20"/>
                                <w:szCs w:val="20"/>
                              </w:rPr>
                              <w:t>FOR IMMEDIATE RELEASE</w:t>
                            </w:r>
                            <w:r w:rsidRPr="00EC326A">
                              <w:rPr>
                                <w:rFonts w:ascii="Verdana" w:hAnsi="Verdana"/>
                                <w:sz w:val="20"/>
                                <w:szCs w:val="20"/>
                              </w:rPr>
                              <w:tab/>
                            </w:r>
                            <w:r w:rsidRPr="00EC326A">
                              <w:rPr>
                                <w:rFonts w:ascii="Verdana" w:hAnsi="Verdana"/>
                                <w:sz w:val="20"/>
                                <w:szCs w:val="20"/>
                              </w:rPr>
                              <w:tab/>
                              <w:t xml:space="preserve">       Contact:  Jamie Browning</w:t>
                            </w:r>
                          </w:p>
                          <w:p w14:paraId="2BB15700" w14:textId="2772B672" w:rsidR="006B337A" w:rsidRPr="00FF4BE5" w:rsidRDefault="00EC326A" w:rsidP="006B337A">
                            <w:pPr>
                              <w:pStyle w:val="Letterbodytext"/>
                              <w:rPr>
                                <w:rFonts w:ascii="Verdana" w:hAnsi="Verdana"/>
                                <w:sz w:val="20"/>
                                <w:szCs w:val="20"/>
                              </w:rPr>
                            </w:pPr>
                            <w:r w:rsidRPr="00EC326A">
                              <w:rPr>
                                <w:rFonts w:ascii="Verdana" w:hAnsi="Verdana"/>
                                <w:sz w:val="20"/>
                                <w:szCs w:val="20"/>
                              </w:rPr>
                              <w:t>March 21, 2023</w:t>
                            </w:r>
                            <w:r w:rsidR="006B337A" w:rsidRPr="00EC326A">
                              <w:rPr>
                                <w:rFonts w:ascii="Verdana" w:hAnsi="Verdana"/>
                                <w:sz w:val="20"/>
                                <w:szCs w:val="20"/>
                              </w:rPr>
                              <w:tab/>
                            </w:r>
                            <w:r w:rsidR="006B337A" w:rsidRPr="00EC326A">
                              <w:rPr>
                                <w:rFonts w:ascii="Verdana" w:hAnsi="Verdana"/>
                                <w:sz w:val="20"/>
                                <w:szCs w:val="20"/>
                              </w:rPr>
                              <w:tab/>
                            </w:r>
                            <w:r w:rsidR="006B337A" w:rsidRPr="00EC326A">
                              <w:rPr>
                                <w:rFonts w:ascii="Verdana" w:hAnsi="Verdana"/>
                                <w:sz w:val="20"/>
                                <w:szCs w:val="20"/>
                              </w:rPr>
                              <w:tab/>
                              <w:t xml:space="preserve">        </w:t>
                            </w:r>
                            <w:r>
                              <w:rPr>
                                <w:rFonts w:ascii="Verdana" w:hAnsi="Verdana"/>
                                <w:sz w:val="20"/>
                                <w:szCs w:val="20"/>
                              </w:rPr>
                              <w:tab/>
                              <w:t xml:space="preserve">        </w:t>
                            </w:r>
                            <w:r w:rsidR="006B337A" w:rsidRPr="00EC326A">
                              <w:rPr>
                                <w:rFonts w:ascii="Verdana" w:hAnsi="Verdana"/>
                                <w:sz w:val="20"/>
                                <w:szCs w:val="20"/>
                              </w:rPr>
                              <w:t xml:space="preserve">   VP of Development</w:t>
                            </w:r>
                          </w:p>
                          <w:p w14:paraId="789ACF66" w14:textId="48F948DF" w:rsidR="006B337A" w:rsidRPr="006B337A" w:rsidRDefault="006B337A" w:rsidP="006B337A">
                            <w:pPr>
                              <w:pStyle w:val="Letterbodytext"/>
                              <w:rPr>
                                <w:rFonts w:ascii="Verdana" w:hAnsi="Verdana"/>
                                <w:sz w:val="20"/>
                                <w:szCs w:val="20"/>
                              </w:rPr>
                            </w:pP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t xml:space="preserve">   </w:t>
                            </w:r>
                            <w:r>
                              <w:rPr>
                                <w:rFonts w:ascii="Verdana" w:hAnsi="Verdana"/>
                                <w:sz w:val="20"/>
                                <w:szCs w:val="20"/>
                              </w:rPr>
                              <w:t xml:space="preserve">       </w:t>
                            </w:r>
                            <w:r w:rsidRPr="00FF4BE5">
                              <w:rPr>
                                <w:rFonts w:ascii="Verdana" w:hAnsi="Verdana"/>
                                <w:sz w:val="20"/>
                                <w:szCs w:val="20"/>
                              </w:rPr>
                              <w:t xml:space="preserve"> 941-492-9622</w:t>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t xml:space="preserve">                              </w:t>
                            </w:r>
                            <w:r>
                              <w:rPr>
                                <w:rFonts w:ascii="Verdana" w:hAnsi="Verdana"/>
                                <w:sz w:val="20"/>
                                <w:szCs w:val="20"/>
                              </w:rPr>
                              <w:t xml:space="preserve">            </w:t>
                            </w:r>
                            <w:hyperlink r:id="rId9" w:history="1">
                              <w:r w:rsidR="00BC20FE" w:rsidRPr="00921068">
                                <w:rPr>
                                  <w:rStyle w:val="Hyperlink"/>
                                  <w:rFonts w:ascii="Verdana" w:hAnsi="Verdana"/>
                                  <w:sz w:val="20"/>
                                  <w:szCs w:val="20"/>
                                </w:rPr>
                                <w:t>jbrowning@ymcaswfl.org</w:t>
                              </w:r>
                            </w:hyperlink>
                            <w:r w:rsidRPr="00FF4BE5">
                              <w:rPr>
                                <w:rFonts w:ascii="Verdana" w:hAnsi="Verdana"/>
                              </w:rPr>
                              <w:t xml:space="preserve"> </w:t>
                            </w:r>
                          </w:p>
                          <w:p w14:paraId="04D33329" w14:textId="77777777" w:rsidR="006B337A" w:rsidRDefault="006B337A" w:rsidP="006B337A">
                            <w:pPr>
                              <w:pStyle w:val="Letterbodytext"/>
                              <w:jc w:val="center"/>
                              <w:rPr>
                                <w:rFonts w:asciiTheme="minorHAnsi" w:hAnsiTheme="minorHAnsi"/>
                                <w:b/>
                                <w:bCs/>
                                <w:sz w:val="20"/>
                                <w:szCs w:val="20"/>
                              </w:rPr>
                            </w:pPr>
                          </w:p>
                          <w:p w14:paraId="6613791C" w14:textId="0741DE67" w:rsidR="006B337A" w:rsidRPr="00150866" w:rsidRDefault="006B337A" w:rsidP="006B337A">
                            <w:pPr>
                              <w:pStyle w:val="Letterbodytext"/>
                              <w:jc w:val="center"/>
                              <w:rPr>
                                <w:rFonts w:asciiTheme="minorHAnsi" w:hAnsiTheme="minorHAnsi"/>
                                <w:b/>
                                <w:bCs/>
                                <w:sz w:val="20"/>
                                <w:szCs w:val="20"/>
                              </w:rPr>
                            </w:pPr>
                            <w:bookmarkStart w:id="0" w:name="_Hlk129588558"/>
                            <w:r w:rsidRPr="00150866">
                              <w:rPr>
                                <w:rFonts w:asciiTheme="minorHAnsi" w:hAnsiTheme="minorHAnsi"/>
                                <w:b/>
                                <w:bCs/>
                                <w:sz w:val="20"/>
                                <w:szCs w:val="20"/>
                              </w:rPr>
                              <w:t xml:space="preserve">YMCA of Southwest Florida </w:t>
                            </w:r>
                            <w:r w:rsidR="004035E2">
                              <w:rPr>
                                <w:rFonts w:asciiTheme="minorHAnsi" w:hAnsiTheme="minorHAnsi"/>
                                <w:b/>
                                <w:bCs/>
                                <w:sz w:val="20"/>
                                <w:szCs w:val="20"/>
                              </w:rPr>
                              <w:t>W</w:t>
                            </w:r>
                            <w:r>
                              <w:rPr>
                                <w:rFonts w:asciiTheme="minorHAnsi" w:hAnsiTheme="minorHAnsi"/>
                                <w:b/>
                                <w:bCs/>
                                <w:sz w:val="20"/>
                                <w:szCs w:val="20"/>
                              </w:rPr>
                              <w:t>elcomes New Board Member</w:t>
                            </w:r>
                            <w:r w:rsidR="004035E2">
                              <w:rPr>
                                <w:rFonts w:asciiTheme="minorHAnsi" w:hAnsiTheme="minorHAnsi"/>
                                <w:b/>
                                <w:bCs/>
                                <w:sz w:val="20"/>
                                <w:szCs w:val="20"/>
                              </w:rPr>
                              <w:t>s</w:t>
                            </w:r>
                            <w:r>
                              <w:rPr>
                                <w:rFonts w:asciiTheme="minorHAnsi" w:hAnsiTheme="minorHAnsi"/>
                                <w:b/>
                                <w:bCs/>
                                <w:sz w:val="20"/>
                                <w:szCs w:val="20"/>
                              </w:rPr>
                              <w:t>,</w:t>
                            </w:r>
                            <w:r w:rsidR="004035E2">
                              <w:rPr>
                                <w:rFonts w:asciiTheme="minorHAnsi" w:hAnsiTheme="minorHAnsi"/>
                                <w:b/>
                                <w:bCs/>
                                <w:sz w:val="20"/>
                                <w:szCs w:val="20"/>
                              </w:rPr>
                              <w:t xml:space="preserve"> Teri </w:t>
                            </w:r>
                            <w:r w:rsidR="00C64B5E">
                              <w:rPr>
                                <w:rFonts w:asciiTheme="minorHAnsi" w:hAnsiTheme="minorHAnsi"/>
                                <w:b/>
                                <w:bCs/>
                                <w:sz w:val="20"/>
                                <w:szCs w:val="20"/>
                              </w:rPr>
                              <w:t xml:space="preserve">A </w:t>
                            </w:r>
                            <w:r w:rsidR="004035E2">
                              <w:rPr>
                                <w:rFonts w:asciiTheme="minorHAnsi" w:hAnsiTheme="minorHAnsi"/>
                                <w:b/>
                                <w:bCs/>
                                <w:sz w:val="20"/>
                                <w:szCs w:val="20"/>
                              </w:rPr>
                              <w:t>Hansen and Jerome Fletcher</w:t>
                            </w:r>
                          </w:p>
                          <w:p w14:paraId="141A0728" w14:textId="77777777" w:rsidR="006B337A" w:rsidRPr="00150866" w:rsidRDefault="006B337A" w:rsidP="006B337A">
                            <w:pPr>
                              <w:pStyle w:val="Letterbodytext"/>
                              <w:jc w:val="center"/>
                              <w:rPr>
                                <w:rFonts w:asciiTheme="minorHAnsi" w:hAnsiTheme="minorHAnsi"/>
                                <w:b/>
                                <w:bCs/>
                                <w:i/>
                                <w:iCs/>
                                <w:sz w:val="20"/>
                                <w:szCs w:val="20"/>
                              </w:rPr>
                            </w:pPr>
                          </w:p>
                          <w:p w14:paraId="518678B1" w14:textId="16EE4C6B" w:rsidR="004035E2" w:rsidRDefault="006B337A" w:rsidP="006B337A">
                            <w:pPr>
                              <w:pStyle w:val="Letterbodytext"/>
                              <w:rPr>
                                <w:rFonts w:asciiTheme="minorHAnsi" w:hAnsiTheme="minorHAnsi"/>
                                <w:sz w:val="20"/>
                                <w:szCs w:val="20"/>
                              </w:rPr>
                            </w:pPr>
                            <w:r w:rsidRPr="00CC489C">
                              <w:rPr>
                                <w:rFonts w:asciiTheme="minorHAnsi" w:hAnsiTheme="minorHAnsi"/>
                                <w:sz w:val="20"/>
                                <w:szCs w:val="20"/>
                              </w:rPr>
                              <w:t xml:space="preserve">VENICE, Florida – </w:t>
                            </w:r>
                            <w:bookmarkStart w:id="1" w:name="_Hlk76029842"/>
                            <w:r w:rsidRPr="00CC489C">
                              <w:rPr>
                                <w:rFonts w:asciiTheme="minorHAnsi" w:hAnsiTheme="minorHAnsi"/>
                                <w:sz w:val="20"/>
                                <w:szCs w:val="20"/>
                              </w:rPr>
                              <w:t xml:space="preserve">YMCA of Southwest Florida </w:t>
                            </w:r>
                            <w:bookmarkEnd w:id="1"/>
                            <w:r w:rsidRPr="00CC489C">
                              <w:rPr>
                                <w:rFonts w:asciiTheme="minorHAnsi" w:hAnsiTheme="minorHAnsi"/>
                                <w:sz w:val="20"/>
                                <w:szCs w:val="20"/>
                              </w:rPr>
                              <w:t xml:space="preserve">unanimously elected </w:t>
                            </w:r>
                            <w:r w:rsidR="004035E2">
                              <w:rPr>
                                <w:rFonts w:asciiTheme="minorHAnsi" w:hAnsiTheme="minorHAnsi"/>
                                <w:sz w:val="20"/>
                                <w:szCs w:val="20"/>
                              </w:rPr>
                              <w:t>Teri</w:t>
                            </w:r>
                            <w:r w:rsidR="00C64B5E">
                              <w:rPr>
                                <w:rFonts w:asciiTheme="minorHAnsi" w:hAnsiTheme="minorHAnsi"/>
                                <w:sz w:val="20"/>
                                <w:szCs w:val="20"/>
                              </w:rPr>
                              <w:t xml:space="preserve"> A</w:t>
                            </w:r>
                            <w:r w:rsidR="004035E2">
                              <w:rPr>
                                <w:rFonts w:asciiTheme="minorHAnsi" w:hAnsiTheme="minorHAnsi"/>
                                <w:sz w:val="20"/>
                                <w:szCs w:val="20"/>
                              </w:rPr>
                              <w:t xml:space="preserve"> Hansen and Jerome Fletcher </w:t>
                            </w:r>
                            <w:r w:rsidRPr="00CC489C">
                              <w:rPr>
                                <w:rFonts w:asciiTheme="minorHAnsi" w:hAnsiTheme="minorHAnsi"/>
                                <w:sz w:val="20"/>
                                <w:szCs w:val="20"/>
                              </w:rPr>
                              <w:t>to join the Board of Directors.</w:t>
                            </w:r>
                            <w:r w:rsidR="0063326C">
                              <w:rPr>
                                <w:rFonts w:asciiTheme="minorHAnsi" w:hAnsiTheme="minorHAnsi"/>
                                <w:sz w:val="20"/>
                                <w:szCs w:val="20"/>
                              </w:rPr>
                              <w:t xml:space="preserve"> </w:t>
                            </w:r>
                            <w:r w:rsidR="004035E2">
                              <w:rPr>
                                <w:rFonts w:asciiTheme="minorHAnsi" w:hAnsiTheme="minorHAnsi"/>
                                <w:sz w:val="20"/>
                                <w:szCs w:val="20"/>
                              </w:rPr>
                              <w:t>The n</w:t>
                            </w:r>
                            <w:r w:rsidRPr="00CC489C">
                              <w:rPr>
                                <w:rFonts w:asciiTheme="minorHAnsi" w:hAnsiTheme="minorHAnsi"/>
                                <w:sz w:val="20"/>
                                <w:szCs w:val="20"/>
                              </w:rPr>
                              <w:t>ewly elected Board Member</w:t>
                            </w:r>
                            <w:r w:rsidR="004035E2">
                              <w:rPr>
                                <w:rFonts w:asciiTheme="minorHAnsi" w:hAnsiTheme="minorHAnsi"/>
                                <w:sz w:val="20"/>
                                <w:szCs w:val="20"/>
                              </w:rPr>
                              <w:t xml:space="preserve">s join </w:t>
                            </w:r>
                            <w:r w:rsidR="00932219">
                              <w:rPr>
                                <w:rFonts w:asciiTheme="minorHAnsi" w:hAnsiTheme="minorHAnsi"/>
                                <w:sz w:val="20"/>
                                <w:szCs w:val="20"/>
                              </w:rPr>
                              <w:t xml:space="preserve">nineteen </w:t>
                            </w:r>
                            <w:r w:rsidR="00EB0BB7">
                              <w:rPr>
                                <w:rFonts w:asciiTheme="minorHAnsi" w:hAnsiTheme="minorHAnsi"/>
                                <w:sz w:val="20"/>
                                <w:szCs w:val="20"/>
                              </w:rPr>
                              <w:t xml:space="preserve">other community leaders who guide the Strategic Plan and vision of the association. </w:t>
                            </w:r>
                          </w:p>
                          <w:p w14:paraId="70D807EC" w14:textId="77777777" w:rsidR="00EB0BB7" w:rsidRDefault="00EB0BB7" w:rsidP="006B337A">
                            <w:pPr>
                              <w:pStyle w:val="Letterbodytext"/>
                              <w:rPr>
                                <w:rFonts w:asciiTheme="minorHAnsi" w:hAnsiTheme="minorHAnsi"/>
                                <w:sz w:val="20"/>
                                <w:szCs w:val="20"/>
                              </w:rPr>
                            </w:pPr>
                          </w:p>
                          <w:p w14:paraId="7F50645D" w14:textId="10357290" w:rsidR="00675EE9" w:rsidRPr="00B6742B" w:rsidRDefault="00675EE9" w:rsidP="00675EE9">
                            <w:pPr>
                              <w:pStyle w:val="Default"/>
                              <w:rPr>
                                <w:rFonts w:asciiTheme="minorHAnsi" w:hAnsiTheme="minorHAnsi" w:cstheme="minorHAnsi"/>
                                <w:color w:val="auto"/>
                                <w:sz w:val="20"/>
                                <w:szCs w:val="20"/>
                              </w:rPr>
                            </w:pPr>
                            <w:r w:rsidRPr="00B6742B">
                              <w:rPr>
                                <w:rFonts w:asciiTheme="minorHAnsi" w:hAnsiTheme="minorHAnsi" w:cstheme="minorHAnsi"/>
                                <w:color w:val="auto"/>
                                <w:sz w:val="20"/>
                                <w:szCs w:val="20"/>
                              </w:rPr>
                              <w:t xml:space="preserve">Teri </w:t>
                            </w:r>
                            <w:r w:rsidR="0073384E" w:rsidRPr="00B6742B">
                              <w:rPr>
                                <w:rFonts w:asciiTheme="minorHAnsi" w:hAnsiTheme="minorHAnsi" w:cstheme="minorHAnsi"/>
                                <w:color w:val="auto"/>
                                <w:sz w:val="20"/>
                                <w:szCs w:val="20"/>
                              </w:rPr>
                              <w:t xml:space="preserve">A </w:t>
                            </w:r>
                            <w:r w:rsidRPr="00B6742B">
                              <w:rPr>
                                <w:rFonts w:asciiTheme="minorHAnsi" w:hAnsiTheme="minorHAnsi" w:cstheme="minorHAnsi"/>
                                <w:color w:val="auto"/>
                                <w:sz w:val="20"/>
                                <w:szCs w:val="20"/>
                              </w:rPr>
                              <w:t xml:space="preserve">Hansen serves as the president and CEO of Charles &amp; Margery Barancik Foundation where she leads philanthropic efforts to strengthen our community and the non-profits that help it thrive.  </w:t>
                            </w:r>
                            <w:r w:rsidR="006B337A" w:rsidRPr="00B6742B">
                              <w:rPr>
                                <w:rFonts w:asciiTheme="minorHAnsi" w:hAnsiTheme="minorHAnsi" w:cstheme="minorHAnsi"/>
                                <w:color w:val="auto"/>
                                <w:sz w:val="20"/>
                                <w:szCs w:val="20"/>
                              </w:rPr>
                              <w:t xml:space="preserve"> </w:t>
                            </w:r>
                          </w:p>
                          <w:p w14:paraId="49637C5C" w14:textId="77777777" w:rsidR="0073384E" w:rsidRPr="00B6742B" w:rsidRDefault="0073384E" w:rsidP="0073384E">
                            <w:pPr>
                              <w:rPr>
                                <w:rFonts w:asciiTheme="minorHAnsi" w:eastAsiaTheme="minorHAnsi" w:hAnsiTheme="minorHAnsi" w:cstheme="minorHAnsi"/>
                                <w:sz w:val="20"/>
                                <w:szCs w:val="20"/>
                              </w:rPr>
                            </w:pPr>
                            <w:r w:rsidRPr="00B6742B">
                              <w:rPr>
                                <w:rFonts w:asciiTheme="minorHAnsi" w:hAnsiTheme="minorHAnsi" w:cstheme="minorHAnsi"/>
                                <w:sz w:val="20"/>
                                <w:szCs w:val="20"/>
                              </w:rPr>
                              <w:t xml:space="preserve">Teri A Hansen has 30 years of experience in philanthropic leadership.  Prior to joining the Barancik Foundation, she was president and CEO of Gulf Coast Community Foundation.  During her 13-year tenure the foundation provided leadership on key community issues and created innovative initiatives.  She was vice president for gift planning and donor relations at The Cleveland Foundation, the oldest and one of the largest community foundations in the United States.  She also worked as vice president of external relations for Central Indiana Community Foundation and was the founding president of Legacy Fund of Hamilton County (Indiana). </w:t>
                            </w:r>
                          </w:p>
                          <w:p w14:paraId="124DB1AD" w14:textId="49A5E5D5" w:rsidR="0063326C" w:rsidRDefault="0063326C" w:rsidP="00675EE9">
                            <w:pPr>
                              <w:pStyle w:val="Letterbodytext"/>
                              <w:rPr>
                                <w:sz w:val="20"/>
                                <w:szCs w:val="20"/>
                              </w:rPr>
                            </w:pPr>
                          </w:p>
                          <w:p w14:paraId="1E148463" w14:textId="77777777" w:rsidR="0063326C" w:rsidRPr="0063326C" w:rsidRDefault="0063326C" w:rsidP="0063326C">
                            <w:pPr>
                              <w:pStyle w:val="Default"/>
                              <w:rPr>
                                <w:rFonts w:asciiTheme="minorHAnsi" w:hAnsiTheme="minorHAnsi" w:cstheme="minorHAnsi"/>
                                <w:sz w:val="20"/>
                                <w:szCs w:val="20"/>
                              </w:rPr>
                            </w:pPr>
                            <w:r w:rsidRPr="0063326C">
                              <w:rPr>
                                <w:rFonts w:asciiTheme="minorHAnsi" w:hAnsiTheme="minorHAnsi" w:cstheme="minorHAnsi"/>
                                <w:sz w:val="20"/>
                                <w:szCs w:val="20"/>
                              </w:rPr>
                              <w:t xml:space="preserve">Jerome Fletcher is the City Manager of North Port and has an extensive history working in economic development.  His experience drives strong business advancement strategies including expanding revenue sources and fiscally prudent management.  His past experiences include serving as </w:t>
                            </w:r>
                          </w:p>
                          <w:p w14:paraId="7C6EE7C1" w14:textId="2D58D8EB" w:rsidR="0063326C" w:rsidRPr="0063326C" w:rsidRDefault="0063326C" w:rsidP="0063326C">
                            <w:pPr>
                              <w:pStyle w:val="Default"/>
                              <w:rPr>
                                <w:rFonts w:asciiTheme="minorHAnsi" w:hAnsiTheme="minorHAnsi" w:cstheme="minorHAnsi"/>
                                <w:sz w:val="20"/>
                                <w:szCs w:val="20"/>
                              </w:rPr>
                            </w:pPr>
                            <w:r w:rsidRPr="0063326C">
                              <w:rPr>
                                <w:rFonts w:asciiTheme="minorHAnsi" w:hAnsiTheme="minorHAnsi" w:cstheme="minorHAnsi"/>
                                <w:sz w:val="20"/>
                                <w:szCs w:val="20"/>
                              </w:rPr>
                              <w:t xml:space="preserve"> an Assistant Chief Administrative Officer for Montgomery County, Maryland. In this position, he led daily operations and important decision-making processes as a member of the County’s Executive’s leadership team and his portfolio contained economic development, housing and community affairs, workforce development and transportation.</w:t>
                            </w:r>
                          </w:p>
                          <w:p w14:paraId="76F0F1FB" w14:textId="77777777" w:rsidR="006B337A" w:rsidRPr="00CC489C" w:rsidRDefault="006B337A" w:rsidP="006B337A">
                            <w:pPr>
                              <w:pStyle w:val="Letterbodytext"/>
                              <w:rPr>
                                <w:rFonts w:asciiTheme="minorHAnsi" w:hAnsiTheme="minorHAnsi"/>
                                <w:sz w:val="20"/>
                                <w:szCs w:val="20"/>
                              </w:rPr>
                            </w:pPr>
                          </w:p>
                          <w:p w14:paraId="55871332" w14:textId="22C9923D" w:rsidR="00572EE4" w:rsidRDefault="006B337A" w:rsidP="006B337A">
                            <w:pPr>
                              <w:rPr>
                                <w:rFonts w:asciiTheme="minorHAnsi" w:hAnsiTheme="minorHAnsi"/>
                                <w:sz w:val="20"/>
                                <w:szCs w:val="20"/>
                              </w:rPr>
                            </w:pPr>
                            <w:r w:rsidRPr="0000256B">
                              <w:rPr>
                                <w:rFonts w:asciiTheme="minorHAnsi" w:hAnsiTheme="minorHAnsi"/>
                                <w:sz w:val="20"/>
                                <w:szCs w:val="20"/>
                              </w:rPr>
                              <w:t>“</w:t>
                            </w:r>
                            <w:r w:rsidR="00A4084F" w:rsidRPr="0000256B">
                              <w:rPr>
                                <w:rFonts w:asciiTheme="minorHAnsi" w:hAnsiTheme="minorHAnsi"/>
                                <w:sz w:val="20"/>
                                <w:szCs w:val="20"/>
                              </w:rPr>
                              <w:t xml:space="preserve">Teri and Jerome </w:t>
                            </w:r>
                            <w:r w:rsidR="008909CF" w:rsidRPr="0000256B">
                              <w:rPr>
                                <w:rFonts w:asciiTheme="minorHAnsi" w:hAnsiTheme="minorHAnsi"/>
                                <w:sz w:val="20"/>
                                <w:szCs w:val="20"/>
                              </w:rPr>
                              <w:t>will bring great perspective to the organization</w:t>
                            </w:r>
                            <w:r w:rsidRPr="0000256B">
                              <w:rPr>
                                <w:rFonts w:asciiTheme="minorHAnsi" w:hAnsiTheme="minorHAnsi"/>
                                <w:sz w:val="20"/>
                                <w:szCs w:val="20"/>
                              </w:rPr>
                              <w:t>.” said Gene T. Jones, President &amp; CEO</w:t>
                            </w:r>
                            <w:r w:rsidR="00074E52" w:rsidRPr="0000256B">
                              <w:rPr>
                                <w:rFonts w:asciiTheme="minorHAnsi" w:hAnsiTheme="minorHAnsi"/>
                                <w:sz w:val="20"/>
                                <w:szCs w:val="20"/>
                              </w:rPr>
                              <w:t xml:space="preserve">.” </w:t>
                            </w:r>
                            <w:r w:rsidR="008909CF" w:rsidRPr="0000256B">
                              <w:rPr>
                                <w:rFonts w:asciiTheme="minorHAnsi" w:hAnsiTheme="minorHAnsi"/>
                                <w:sz w:val="20"/>
                                <w:szCs w:val="20"/>
                              </w:rPr>
                              <w:t>Their expertise and insight to our communities will help advance the mission of YMCA of Southwest Florida across</w:t>
                            </w:r>
                            <w:r w:rsidR="008909CF">
                              <w:rPr>
                                <w:rFonts w:asciiTheme="minorHAnsi" w:hAnsiTheme="minorHAnsi"/>
                                <w:sz w:val="20"/>
                                <w:szCs w:val="20"/>
                              </w:rPr>
                              <w:t xml:space="preserve"> all </w:t>
                            </w:r>
                            <w:r w:rsidR="00A00B43">
                              <w:rPr>
                                <w:rFonts w:asciiTheme="minorHAnsi" w:hAnsiTheme="minorHAnsi"/>
                                <w:sz w:val="20"/>
                                <w:szCs w:val="20"/>
                              </w:rPr>
                              <w:t xml:space="preserve">the </w:t>
                            </w:r>
                            <w:r w:rsidR="008909CF">
                              <w:rPr>
                                <w:rFonts w:asciiTheme="minorHAnsi" w:hAnsiTheme="minorHAnsi"/>
                                <w:sz w:val="20"/>
                                <w:szCs w:val="20"/>
                              </w:rPr>
                              <w:t xml:space="preserve">communities we serve.  </w:t>
                            </w:r>
                            <w:r w:rsidR="00B014B4">
                              <w:rPr>
                                <w:rFonts w:asciiTheme="minorHAnsi" w:hAnsiTheme="minorHAnsi"/>
                                <w:sz w:val="20"/>
                                <w:szCs w:val="20"/>
                              </w:rPr>
                              <w:t xml:space="preserve">There could not be a better time for the appointment of Teri and Jerome </w:t>
                            </w:r>
                            <w:r w:rsidR="008909CF">
                              <w:rPr>
                                <w:rFonts w:asciiTheme="minorHAnsi" w:hAnsiTheme="minorHAnsi"/>
                                <w:sz w:val="20"/>
                                <w:szCs w:val="20"/>
                              </w:rPr>
                              <w:t xml:space="preserve">as we </w:t>
                            </w:r>
                            <w:proofErr w:type="gramStart"/>
                            <w:r w:rsidR="008909CF">
                              <w:rPr>
                                <w:rFonts w:asciiTheme="minorHAnsi" w:hAnsiTheme="minorHAnsi"/>
                                <w:sz w:val="20"/>
                                <w:szCs w:val="20"/>
                              </w:rPr>
                              <w:t>enter into</w:t>
                            </w:r>
                            <w:proofErr w:type="gramEnd"/>
                            <w:r w:rsidR="008909CF">
                              <w:rPr>
                                <w:rFonts w:asciiTheme="minorHAnsi" w:hAnsiTheme="minorHAnsi"/>
                                <w:sz w:val="20"/>
                                <w:szCs w:val="20"/>
                              </w:rPr>
                              <w:t xml:space="preserve"> the planning phase of our 2024-2027 Strategic Plan</w:t>
                            </w:r>
                            <w:r w:rsidR="00B014B4">
                              <w:rPr>
                                <w:rFonts w:asciiTheme="minorHAnsi" w:hAnsiTheme="minorHAnsi"/>
                                <w:sz w:val="20"/>
                                <w:szCs w:val="20"/>
                              </w:rPr>
                              <w:t>.</w:t>
                            </w:r>
                            <w:r w:rsidR="00F60495">
                              <w:rPr>
                                <w:rFonts w:asciiTheme="minorHAnsi" w:hAnsiTheme="minorHAnsi"/>
                                <w:sz w:val="20"/>
                                <w:szCs w:val="20"/>
                              </w:rPr>
                              <w:t xml:space="preserve">  Their leadership and guidance will help develop the vision for our organization and allow us to serve more individuals and families in need of our services.” </w:t>
                            </w:r>
                          </w:p>
                          <w:p w14:paraId="706DE7B8" w14:textId="435F71D5" w:rsidR="006B337A" w:rsidRDefault="006B337A" w:rsidP="006B337A">
                            <w:pPr>
                              <w:rPr>
                                <w:rFonts w:asciiTheme="minorHAnsi" w:hAnsiTheme="minorHAnsi"/>
                                <w:sz w:val="20"/>
                                <w:szCs w:val="20"/>
                              </w:rPr>
                            </w:pPr>
                          </w:p>
                          <w:p w14:paraId="4BFBF41E" w14:textId="4D5E31C6" w:rsidR="006B337A" w:rsidRPr="00CC489C" w:rsidRDefault="006B337A" w:rsidP="006B337A">
                            <w:pPr>
                              <w:pStyle w:val="Letterbodytext"/>
                              <w:rPr>
                                <w:rFonts w:asciiTheme="minorHAnsi" w:hAnsiTheme="minorHAnsi"/>
                                <w:noProof/>
                                <w:sz w:val="20"/>
                                <w:szCs w:val="20"/>
                              </w:rPr>
                            </w:pPr>
                            <w:r w:rsidRPr="00CC489C">
                              <w:rPr>
                                <w:rFonts w:asciiTheme="minorHAnsi" w:hAnsiTheme="minorHAnsi"/>
                                <w:sz w:val="20"/>
                                <w:szCs w:val="20"/>
                              </w:rPr>
                              <w:t xml:space="preserve">YMCA of Southwest Florida serves the counties of Manatee, Sarasota, Charlotte, </w:t>
                            </w:r>
                            <w:r>
                              <w:rPr>
                                <w:rFonts w:asciiTheme="minorHAnsi" w:hAnsiTheme="minorHAnsi"/>
                                <w:sz w:val="20"/>
                                <w:szCs w:val="20"/>
                              </w:rPr>
                              <w:t xml:space="preserve">Desoto, </w:t>
                            </w:r>
                            <w:r w:rsidRPr="00CC489C">
                              <w:rPr>
                                <w:rFonts w:asciiTheme="minorHAnsi" w:hAnsiTheme="minorHAnsi"/>
                                <w:sz w:val="20"/>
                                <w:szCs w:val="20"/>
                              </w:rPr>
                              <w:t xml:space="preserve">Lee, </w:t>
                            </w:r>
                            <w:proofErr w:type="gramStart"/>
                            <w:r w:rsidRPr="00CC489C">
                              <w:rPr>
                                <w:rFonts w:asciiTheme="minorHAnsi" w:hAnsiTheme="minorHAnsi"/>
                                <w:sz w:val="20"/>
                                <w:szCs w:val="20"/>
                              </w:rPr>
                              <w:t>Hendry</w:t>
                            </w:r>
                            <w:proofErr w:type="gramEnd"/>
                            <w:r w:rsidRPr="00CC489C">
                              <w:rPr>
                                <w:rFonts w:asciiTheme="minorHAnsi" w:hAnsiTheme="minorHAnsi"/>
                                <w:sz w:val="20"/>
                                <w:szCs w:val="20"/>
                              </w:rPr>
                              <w:t xml:space="preserve"> and Glades through programs that promote youth development, healthy living and social responsibility.  </w:t>
                            </w:r>
                            <w:r w:rsidRPr="00CC489C">
                              <w:rPr>
                                <w:rFonts w:asciiTheme="minorHAnsi" w:hAnsiTheme="minorHAnsi"/>
                                <w:noProof/>
                                <w:sz w:val="20"/>
                                <w:szCs w:val="20"/>
                              </w:rPr>
                              <w:t>Every communit</w:t>
                            </w:r>
                            <w:r w:rsidR="00074E52">
                              <w:rPr>
                                <w:rFonts w:asciiTheme="minorHAnsi" w:hAnsiTheme="minorHAnsi"/>
                                <w:noProof/>
                                <w:sz w:val="20"/>
                                <w:szCs w:val="20"/>
                              </w:rPr>
                              <w:t>y</w:t>
                            </w:r>
                            <w:r w:rsidRPr="00CC489C">
                              <w:rPr>
                                <w:rFonts w:asciiTheme="minorHAnsi" w:hAnsiTheme="minorHAnsi"/>
                                <w:noProof/>
                                <w:sz w:val="20"/>
                                <w:szCs w:val="20"/>
                              </w:rPr>
                              <w:t xml:space="preserve"> served by YMCA of Southwest Florida has access to its programs through the YMCA Scholarship Fund.  Regardless of their inability to pay, financial assistance is available due to community partners</w:t>
                            </w:r>
                            <w:r w:rsidR="00074E52">
                              <w:rPr>
                                <w:rFonts w:asciiTheme="minorHAnsi" w:hAnsiTheme="minorHAnsi"/>
                                <w:noProof/>
                                <w:sz w:val="20"/>
                                <w:szCs w:val="20"/>
                              </w:rPr>
                              <w:t>’</w:t>
                            </w:r>
                            <w:r w:rsidRPr="00CC489C">
                              <w:rPr>
                                <w:rFonts w:asciiTheme="minorHAnsi" w:hAnsiTheme="minorHAnsi"/>
                                <w:noProof/>
                                <w:sz w:val="20"/>
                                <w:szCs w:val="20"/>
                              </w:rPr>
                              <w:t xml:space="preserve"> and donors' support.</w:t>
                            </w:r>
                          </w:p>
                          <w:p w14:paraId="7FE0FC97" w14:textId="75472483" w:rsidR="006B337A" w:rsidRDefault="006B337A" w:rsidP="006B337A"/>
                          <w:p w14:paraId="44D3B910" w14:textId="34A4D985" w:rsidR="006B337A" w:rsidRPr="00EC7EBF" w:rsidRDefault="006B337A" w:rsidP="006B337A">
                            <w:pPr>
                              <w:pStyle w:val="Letterbodytext"/>
                              <w:rPr>
                                <w:rFonts w:asciiTheme="minorHAnsi" w:hAnsiTheme="minorHAnsi" w:cstheme="minorHAnsi"/>
                                <w:sz w:val="20"/>
                                <w:szCs w:val="20"/>
                              </w:rPr>
                            </w:pPr>
                            <w:r w:rsidRPr="00EC7EBF">
                              <w:rPr>
                                <w:rFonts w:asciiTheme="minorHAnsi" w:hAnsiTheme="minorHAnsi" w:cstheme="minorHAnsi"/>
                                <w:sz w:val="20"/>
                                <w:szCs w:val="20"/>
                              </w:rPr>
                              <w:t>For more information on YMCA of Southwest Florida, community members are encouraged to contact Jamie Browning, Vice President of Development, YMCA of Southwest Florida, at</w:t>
                            </w:r>
                            <w:r w:rsidR="00BC20FE">
                              <w:rPr>
                                <w:rFonts w:asciiTheme="minorHAnsi" w:hAnsiTheme="minorHAnsi" w:cstheme="minorHAnsi"/>
                                <w:sz w:val="20"/>
                                <w:szCs w:val="20"/>
                              </w:rPr>
                              <w:t xml:space="preserve"> </w:t>
                            </w:r>
                            <w:r w:rsidRPr="00EC7EBF">
                              <w:rPr>
                                <w:rFonts w:asciiTheme="minorHAnsi" w:hAnsiTheme="minorHAnsi" w:cstheme="minorHAnsi"/>
                                <w:sz w:val="20"/>
                                <w:szCs w:val="20"/>
                              </w:rPr>
                              <w:t xml:space="preserve">(941) 492-9622 or </w:t>
                            </w:r>
                            <w:hyperlink r:id="rId10" w:history="1">
                              <w:r w:rsidRPr="00EC7EBF">
                                <w:rPr>
                                  <w:rStyle w:val="Hyperlink"/>
                                  <w:rFonts w:asciiTheme="minorHAnsi" w:hAnsiTheme="minorHAnsi" w:cstheme="minorHAnsi"/>
                                  <w:sz w:val="20"/>
                                  <w:szCs w:val="20"/>
                                </w:rPr>
                                <w:t>JBrowning@ymcaswfl.org</w:t>
                              </w:r>
                            </w:hyperlink>
                            <w:r w:rsidRPr="00EC7EBF">
                              <w:rPr>
                                <w:rFonts w:asciiTheme="minorHAnsi" w:hAnsiTheme="minorHAnsi" w:cstheme="minorHAnsi"/>
                                <w:sz w:val="20"/>
                                <w:szCs w:val="20"/>
                              </w:rPr>
                              <w:t xml:space="preserve">. </w:t>
                            </w:r>
                          </w:p>
                          <w:bookmarkEnd w:id="0"/>
                          <w:p w14:paraId="096F678B" w14:textId="77777777" w:rsidR="006B337A" w:rsidRPr="00FF4BE5" w:rsidRDefault="006B337A" w:rsidP="006B337A">
                            <w:pPr>
                              <w:pStyle w:val="Letterbodytext"/>
                              <w:rPr>
                                <w:rFonts w:ascii="Verdana" w:hAnsi="Verdana" w:cstheme="minorHAnsi"/>
                                <w:sz w:val="20"/>
                                <w:szCs w:val="20"/>
                              </w:rPr>
                            </w:pPr>
                          </w:p>
                          <w:p w14:paraId="11E3F2FA" w14:textId="77777777" w:rsidR="006B337A" w:rsidRPr="00FF4BE5" w:rsidRDefault="006B337A" w:rsidP="006B337A">
                            <w:pPr>
                              <w:pStyle w:val="Letterbodytext"/>
                              <w:rPr>
                                <w:rFonts w:asciiTheme="minorHAnsi" w:hAnsiTheme="minorHAnsi"/>
                                <w:b/>
                                <w:bCs/>
                                <w:sz w:val="20"/>
                                <w:szCs w:val="20"/>
                              </w:rPr>
                            </w:pPr>
                            <w:r w:rsidRPr="00FF4BE5">
                              <w:rPr>
                                <w:rFonts w:asciiTheme="minorHAnsi" w:hAnsiTheme="minorHAnsi"/>
                                <w:b/>
                                <w:bCs/>
                                <w:sz w:val="20"/>
                                <w:szCs w:val="20"/>
                              </w:rPr>
                              <w:t>About YMCA of Southwest Florida</w:t>
                            </w:r>
                          </w:p>
                          <w:p w14:paraId="4550B8F0" w14:textId="537AC4F6" w:rsidR="006B337A" w:rsidRPr="00F60495" w:rsidRDefault="006B337A" w:rsidP="00F60495">
                            <w:pPr>
                              <w:pStyle w:val="Letterbodytext"/>
                              <w:rPr>
                                <w:rFonts w:asciiTheme="minorHAnsi" w:hAnsiTheme="minorHAnsi"/>
                                <w:sz w:val="16"/>
                                <w:szCs w:val="16"/>
                              </w:rPr>
                            </w:pPr>
                            <w:r w:rsidRPr="00FF4BE5">
                              <w:rPr>
                                <w:rFonts w:asciiTheme="minorHAnsi" w:hAnsiTheme="minorHAnsi"/>
                                <w:sz w:val="16"/>
                                <w:szCs w:val="16"/>
                              </w:rPr>
                              <w:t xml:space="preserve">YMCA of Southwest Florida is a </w:t>
                            </w:r>
                            <w:proofErr w:type="gramStart"/>
                            <w:r w:rsidRPr="00FF4BE5">
                              <w:rPr>
                                <w:rFonts w:asciiTheme="minorHAnsi" w:hAnsiTheme="minorHAnsi"/>
                                <w:sz w:val="16"/>
                                <w:szCs w:val="16"/>
                              </w:rPr>
                              <w:t>leading non-profit strengthening southwest Florida communities</w:t>
                            </w:r>
                            <w:proofErr w:type="gramEnd"/>
                            <w:r w:rsidRPr="00FF4BE5">
                              <w:rPr>
                                <w:rFonts w:asciiTheme="minorHAnsi" w:hAnsiTheme="minorHAnsi"/>
                                <w:sz w:val="16"/>
                                <w:szCs w:val="16"/>
                              </w:rPr>
                              <w:t xml:space="preserve"> through youth development, healthy living and social responsibility. Driven by its founding mission, the Y has served as a leading non-profit committed to strengthening community for more than 175 years. The Y empowers everyone, no matter who they are or where they're from, by ensuring access to resources, </w:t>
                            </w:r>
                            <w:proofErr w:type="gramStart"/>
                            <w:r w:rsidRPr="00FF4BE5">
                              <w:rPr>
                                <w:rFonts w:asciiTheme="minorHAnsi" w:hAnsiTheme="minorHAnsi"/>
                                <w:sz w:val="16"/>
                                <w:szCs w:val="16"/>
                              </w:rPr>
                              <w:t>relationships</w:t>
                            </w:r>
                            <w:proofErr w:type="gramEnd"/>
                            <w:r w:rsidRPr="00FF4BE5">
                              <w:rPr>
                                <w:rFonts w:asciiTheme="minorHAnsi" w:hAnsiTheme="minorHAnsi"/>
                                <w:sz w:val="16"/>
                                <w:szCs w:val="16"/>
                              </w:rPr>
                              <w:t xml:space="preserve"> and opportunities for all to learn, grow and thrive. By bringing together people from different backgrounds, perspectives and generations, the Y aims to improve overall health and well-being, ignite youth </w:t>
                            </w:r>
                            <w:proofErr w:type="gramStart"/>
                            <w:r w:rsidRPr="00FF4BE5">
                              <w:rPr>
                                <w:rFonts w:asciiTheme="minorHAnsi" w:hAnsiTheme="minorHAnsi"/>
                                <w:sz w:val="16"/>
                                <w:szCs w:val="16"/>
                              </w:rPr>
                              <w:t>empowerment</w:t>
                            </w:r>
                            <w:proofErr w:type="gramEnd"/>
                            <w:r w:rsidRPr="00FF4BE5">
                              <w:rPr>
                                <w:rFonts w:asciiTheme="minorHAnsi" w:hAnsiTheme="minorHAnsi"/>
                                <w:sz w:val="16"/>
                                <w:szCs w:val="16"/>
                              </w:rPr>
                              <w:t xml:space="preserve"> and demonstrate the importance of connections in and across Manatee, Sarasota, Charlotte, Lee, Desoto, Hendry and Glades Coun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160220" id="Text Box 15" o:spid="_x0000_s1044" type="#_x0000_t202" style="position:absolute;margin-left:154.7pt;margin-top:7.7pt;width:425.5pt;height:610.3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" filled="f" stroked="f" strokeweight=".5pt">
                <v:textbox style="mso-next-textbox:#Text Box 16">
                  <w:txbxContent>
                    <w:p w14:paraId="51B0C901" w14:textId="77777777" w:rsidR="006B337A" w:rsidRPr="00FF4BE5" w:rsidRDefault="006B337A" w:rsidP="006B337A">
                      <w:pPr>
                        <w:pStyle w:val="Letterbodytext"/>
                        <w:rPr>
                          <w:rFonts w:ascii="Verdana" w:hAnsi="Verdana"/>
                          <w:b/>
                          <w:bCs/>
                          <w:sz w:val="20"/>
                          <w:szCs w:val="20"/>
                        </w:rPr>
                      </w:pPr>
                      <w:r w:rsidRPr="00FF4BE5">
                        <w:rPr>
                          <w:rFonts w:ascii="Verdana" w:hAnsi="Verdana"/>
                          <w:b/>
                          <w:bCs/>
                          <w:sz w:val="20"/>
                          <w:szCs w:val="20"/>
                        </w:rPr>
                        <w:t>PRESS RELEASE</w:t>
                      </w:r>
                    </w:p>
                    <w:p w14:paraId="061C03A2" w14:textId="77777777" w:rsidR="006B337A" w:rsidRPr="00FF4BE5" w:rsidRDefault="006B337A" w:rsidP="006B337A">
                      <w:pPr>
                        <w:pStyle w:val="Letterbodytext"/>
                        <w:rPr>
                          <w:rFonts w:ascii="Verdana" w:hAnsi="Verdana"/>
                          <w:sz w:val="20"/>
                          <w:szCs w:val="20"/>
                        </w:rPr>
                      </w:pPr>
                    </w:p>
                    <w:p w14:paraId="7BC41046" w14:textId="63E005C7" w:rsidR="006B337A" w:rsidRPr="00EC326A" w:rsidRDefault="006B337A" w:rsidP="006B337A">
                      <w:pPr>
                        <w:pStyle w:val="Letterbodytext"/>
                        <w:rPr>
                          <w:rFonts w:ascii="Verdana" w:hAnsi="Verdana"/>
                          <w:sz w:val="20"/>
                          <w:szCs w:val="20"/>
                        </w:rPr>
                      </w:pPr>
                      <w:r w:rsidRPr="00EC326A">
                        <w:rPr>
                          <w:rFonts w:ascii="Verdana" w:hAnsi="Verdana"/>
                          <w:sz w:val="20"/>
                          <w:szCs w:val="20"/>
                        </w:rPr>
                        <w:t>FOR IMMEDIATE RELEASE</w:t>
                      </w:r>
                      <w:r w:rsidRPr="00EC326A">
                        <w:rPr>
                          <w:rFonts w:ascii="Verdana" w:hAnsi="Verdana"/>
                          <w:sz w:val="20"/>
                          <w:szCs w:val="20"/>
                        </w:rPr>
                        <w:tab/>
                      </w:r>
                      <w:r w:rsidRPr="00EC326A">
                        <w:rPr>
                          <w:rFonts w:ascii="Verdana" w:hAnsi="Verdana"/>
                          <w:sz w:val="20"/>
                          <w:szCs w:val="20"/>
                        </w:rPr>
                        <w:tab/>
                        <w:t xml:space="preserve">       Contact:  Jamie Browning</w:t>
                      </w:r>
                    </w:p>
                    <w:p w14:paraId="2BB15700" w14:textId="2772B672" w:rsidR="006B337A" w:rsidRPr="00FF4BE5" w:rsidRDefault="00EC326A" w:rsidP="006B337A">
                      <w:pPr>
                        <w:pStyle w:val="Letterbodytext"/>
                        <w:rPr>
                          <w:rFonts w:ascii="Verdana" w:hAnsi="Verdana"/>
                          <w:sz w:val="20"/>
                          <w:szCs w:val="20"/>
                        </w:rPr>
                      </w:pPr>
                      <w:r w:rsidRPr="00EC326A">
                        <w:rPr>
                          <w:rFonts w:ascii="Verdana" w:hAnsi="Verdana"/>
                          <w:sz w:val="20"/>
                          <w:szCs w:val="20"/>
                        </w:rPr>
                        <w:t>March 21, 2023</w:t>
                      </w:r>
                      <w:r w:rsidR="006B337A" w:rsidRPr="00EC326A">
                        <w:rPr>
                          <w:rFonts w:ascii="Verdana" w:hAnsi="Verdana"/>
                          <w:sz w:val="20"/>
                          <w:szCs w:val="20"/>
                        </w:rPr>
                        <w:tab/>
                      </w:r>
                      <w:r w:rsidR="006B337A" w:rsidRPr="00EC326A">
                        <w:rPr>
                          <w:rFonts w:ascii="Verdana" w:hAnsi="Verdana"/>
                          <w:sz w:val="20"/>
                          <w:szCs w:val="20"/>
                        </w:rPr>
                        <w:tab/>
                      </w:r>
                      <w:r w:rsidR="006B337A" w:rsidRPr="00EC326A">
                        <w:rPr>
                          <w:rFonts w:ascii="Verdana" w:hAnsi="Verdana"/>
                          <w:sz w:val="20"/>
                          <w:szCs w:val="20"/>
                        </w:rPr>
                        <w:tab/>
                        <w:t xml:space="preserve">        </w:t>
                      </w:r>
                      <w:r>
                        <w:rPr>
                          <w:rFonts w:ascii="Verdana" w:hAnsi="Verdana"/>
                          <w:sz w:val="20"/>
                          <w:szCs w:val="20"/>
                        </w:rPr>
                        <w:tab/>
                        <w:t xml:space="preserve">        </w:t>
                      </w:r>
                      <w:r w:rsidR="006B337A" w:rsidRPr="00EC326A">
                        <w:rPr>
                          <w:rFonts w:ascii="Verdana" w:hAnsi="Verdana"/>
                          <w:sz w:val="20"/>
                          <w:szCs w:val="20"/>
                        </w:rPr>
                        <w:t xml:space="preserve">   VP of Development</w:t>
                      </w:r>
                    </w:p>
                    <w:p w14:paraId="789ACF66" w14:textId="48F948DF" w:rsidR="006B337A" w:rsidRPr="006B337A" w:rsidRDefault="006B337A" w:rsidP="006B337A">
                      <w:pPr>
                        <w:pStyle w:val="Letterbodytext"/>
                        <w:rPr>
                          <w:rFonts w:ascii="Verdana" w:hAnsi="Verdana"/>
                          <w:sz w:val="20"/>
                          <w:szCs w:val="20"/>
                        </w:rPr>
                      </w:pP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t xml:space="preserve">   </w:t>
                      </w:r>
                      <w:r>
                        <w:rPr>
                          <w:rFonts w:ascii="Verdana" w:hAnsi="Verdana"/>
                          <w:sz w:val="20"/>
                          <w:szCs w:val="20"/>
                        </w:rPr>
                        <w:t xml:space="preserve">       </w:t>
                      </w:r>
                      <w:r w:rsidRPr="00FF4BE5">
                        <w:rPr>
                          <w:rFonts w:ascii="Verdana" w:hAnsi="Verdana"/>
                          <w:sz w:val="20"/>
                          <w:szCs w:val="20"/>
                        </w:rPr>
                        <w:t xml:space="preserve"> 941-492-9622</w:t>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r>
                      <w:r w:rsidRPr="00FF4BE5">
                        <w:rPr>
                          <w:rFonts w:ascii="Verdana" w:hAnsi="Verdana"/>
                          <w:sz w:val="20"/>
                          <w:szCs w:val="20"/>
                        </w:rPr>
                        <w:tab/>
                        <w:t xml:space="preserve">                              </w:t>
                      </w:r>
                      <w:r>
                        <w:rPr>
                          <w:rFonts w:ascii="Verdana" w:hAnsi="Verdana"/>
                          <w:sz w:val="20"/>
                          <w:szCs w:val="20"/>
                        </w:rPr>
                        <w:t xml:space="preserve">            </w:t>
                      </w:r>
                      <w:hyperlink r:id="rId11" w:history="1">
                        <w:r w:rsidR="00BC20FE" w:rsidRPr="00921068">
                          <w:rPr>
                            <w:rStyle w:val="Hyperlink"/>
                            <w:rFonts w:ascii="Verdana" w:hAnsi="Verdana"/>
                            <w:sz w:val="20"/>
                            <w:szCs w:val="20"/>
                          </w:rPr>
                          <w:t>jbrowning@ymcaswfl.org</w:t>
                        </w:r>
                      </w:hyperlink>
                      <w:r w:rsidRPr="00FF4BE5">
                        <w:rPr>
                          <w:rFonts w:ascii="Verdana" w:hAnsi="Verdana"/>
                        </w:rPr>
                        <w:t xml:space="preserve"> </w:t>
                      </w:r>
                    </w:p>
                    <w:p w14:paraId="04D33329" w14:textId="77777777" w:rsidR="006B337A" w:rsidRDefault="006B337A" w:rsidP="006B337A">
                      <w:pPr>
                        <w:pStyle w:val="Letterbodytext"/>
                        <w:jc w:val="center"/>
                        <w:rPr>
                          <w:rFonts w:asciiTheme="minorHAnsi" w:hAnsiTheme="minorHAnsi"/>
                          <w:b/>
                          <w:bCs/>
                          <w:sz w:val="20"/>
                          <w:szCs w:val="20"/>
                        </w:rPr>
                      </w:pPr>
                    </w:p>
                    <w:p w14:paraId="6613791C" w14:textId="0741DE67" w:rsidR="006B337A" w:rsidRPr="00150866" w:rsidRDefault="006B337A" w:rsidP="006B337A">
                      <w:pPr>
                        <w:pStyle w:val="Letterbodytext"/>
                        <w:jc w:val="center"/>
                        <w:rPr>
                          <w:rFonts w:asciiTheme="minorHAnsi" w:hAnsiTheme="minorHAnsi"/>
                          <w:b/>
                          <w:bCs/>
                          <w:sz w:val="20"/>
                          <w:szCs w:val="20"/>
                        </w:rPr>
                      </w:pPr>
                      <w:bookmarkStart w:id="2" w:name="_Hlk129588558"/>
                      <w:r w:rsidRPr="00150866">
                        <w:rPr>
                          <w:rFonts w:asciiTheme="minorHAnsi" w:hAnsiTheme="minorHAnsi"/>
                          <w:b/>
                          <w:bCs/>
                          <w:sz w:val="20"/>
                          <w:szCs w:val="20"/>
                        </w:rPr>
                        <w:t xml:space="preserve">YMCA of Southwest Florida </w:t>
                      </w:r>
                      <w:r w:rsidR="004035E2">
                        <w:rPr>
                          <w:rFonts w:asciiTheme="minorHAnsi" w:hAnsiTheme="minorHAnsi"/>
                          <w:b/>
                          <w:bCs/>
                          <w:sz w:val="20"/>
                          <w:szCs w:val="20"/>
                        </w:rPr>
                        <w:t>W</w:t>
                      </w:r>
                      <w:r>
                        <w:rPr>
                          <w:rFonts w:asciiTheme="minorHAnsi" w:hAnsiTheme="minorHAnsi"/>
                          <w:b/>
                          <w:bCs/>
                          <w:sz w:val="20"/>
                          <w:szCs w:val="20"/>
                        </w:rPr>
                        <w:t>elcomes New Board Member</w:t>
                      </w:r>
                      <w:r w:rsidR="004035E2">
                        <w:rPr>
                          <w:rFonts w:asciiTheme="minorHAnsi" w:hAnsiTheme="minorHAnsi"/>
                          <w:b/>
                          <w:bCs/>
                          <w:sz w:val="20"/>
                          <w:szCs w:val="20"/>
                        </w:rPr>
                        <w:t>s</w:t>
                      </w:r>
                      <w:r>
                        <w:rPr>
                          <w:rFonts w:asciiTheme="minorHAnsi" w:hAnsiTheme="minorHAnsi"/>
                          <w:b/>
                          <w:bCs/>
                          <w:sz w:val="20"/>
                          <w:szCs w:val="20"/>
                        </w:rPr>
                        <w:t>,</w:t>
                      </w:r>
                      <w:r w:rsidR="004035E2">
                        <w:rPr>
                          <w:rFonts w:asciiTheme="minorHAnsi" w:hAnsiTheme="minorHAnsi"/>
                          <w:b/>
                          <w:bCs/>
                          <w:sz w:val="20"/>
                          <w:szCs w:val="20"/>
                        </w:rPr>
                        <w:t xml:space="preserve"> Teri </w:t>
                      </w:r>
                      <w:r w:rsidR="00C64B5E">
                        <w:rPr>
                          <w:rFonts w:asciiTheme="minorHAnsi" w:hAnsiTheme="minorHAnsi"/>
                          <w:b/>
                          <w:bCs/>
                          <w:sz w:val="20"/>
                          <w:szCs w:val="20"/>
                        </w:rPr>
                        <w:t xml:space="preserve">A </w:t>
                      </w:r>
                      <w:r w:rsidR="004035E2">
                        <w:rPr>
                          <w:rFonts w:asciiTheme="minorHAnsi" w:hAnsiTheme="minorHAnsi"/>
                          <w:b/>
                          <w:bCs/>
                          <w:sz w:val="20"/>
                          <w:szCs w:val="20"/>
                        </w:rPr>
                        <w:t>Hansen and Jerome Fletcher</w:t>
                      </w:r>
                    </w:p>
                    <w:p w14:paraId="141A0728" w14:textId="77777777" w:rsidR="006B337A" w:rsidRPr="00150866" w:rsidRDefault="006B337A" w:rsidP="006B337A">
                      <w:pPr>
                        <w:pStyle w:val="Letterbodytext"/>
                        <w:jc w:val="center"/>
                        <w:rPr>
                          <w:rFonts w:asciiTheme="minorHAnsi" w:hAnsiTheme="minorHAnsi"/>
                          <w:b/>
                          <w:bCs/>
                          <w:i/>
                          <w:iCs/>
                          <w:sz w:val="20"/>
                          <w:szCs w:val="20"/>
                        </w:rPr>
                      </w:pPr>
                    </w:p>
                    <w:p w14:paraId="518678B1" w14:textId="16EE4C6B" w:rsidR="004035E2" w:rsidRDefault="006B337A" w:rsidP="006B337A">
                      <w:pPr>
                        <w:pStyle w:val="Letterbodytext"/>
                        <w:rPr>
                          <w:rFonts w:asciiTheme="minorHAnsi" w:hAnsiTheme="minorHAnsi"/>
                          <w:sz w:val="20"/>
                          <w:szCs w:val="20"/>
                        </w:rPr>
                      </w:pPr>
                      <w:r w:rsidRPr="00CC489C">
                        <w:rPr>
                          <w:rFonts w:asciiTheme="minorHAnsi" w:hAnsiTheme="minorHAnsi"/>
                          <w:sz w:val="20"/>
                          <w:szCs w:val="20"/>
                        </w:rPr>
                        <w:t xml:space="preserve">VENICE, Florida – </w:t>
                      </w:r>
                      <w:bookmarkStart w:id="3" w:name="_Hlk76029842"/>
                      <w:r w:rsidRPr="00CC489C">
                        <w:rPr>
                          <w:rFonts w:asciiTheme="minorHAnsi" w:hAnsiTheme="minorHAnsi"/>
                          <w:sz w:val="20"/>
                          <w:szCs w:val="20"/>
                        </w:rPr>
                        <w:t xml:space="preserve">YMCA of Southwest Florida </w:t>
                      </w:r>
                      <w:bookmarkEnd w:id="3"/>
                      <w:r w:rsidRPr="00CC489C">
                        <w:rPr>
                          <w:rFonts w:asciiTheme="minorHAnsi" w:hAnsiTheme="minorHAnsi"/>
                          <w:sz w:val="20"/>
                          <w:szCs w:val="20"/>
                        </w:rPr>
                        <w:t xml:space="preserve">unanimously elected </w:t>
                      </w:r>
                      <w:r w:rsidR="004035E2">
                        <w:rPr>
                          <w:rFonts w:asciiTheme="minorHAnsi" w:hAnsiTheme="minorHAnsi"/>
                          <w:sz w:val="20"/>
                          <w:szCs w:val="20"/>
                        </w:rPr>
                        <w:t>Teri</w:t>
                      </w:r>
                      <w:r w:rsidR="00C64B5E">
                        <w:rPr>
                          <w:rFonts w:asciiTheme="minorHAnsi" w:hAnsiTheme="minorHAnsi"/>
                          <w:sz w:val="20"/>
                          <w:szCs w:val="20"/>
                        </w:rPr>
                        <w:t xml:space="preserve"> A</w:t>
                      </w:r>
                      <w:r w:rsidR="004035E2">
                        <w:rPr>
                          <w:rFonts w:asciiTheme="minorHAnsi" w:hAnsiTheme="minorHAnsi"/>
                          <w:sz w:val="20"/>
                          <w:szCs w:val="20"/>
                        </w:rPr>
                        <w:t xml:space="preserve"> Hansen and Jerome Fletcher </w:t>
                      </w:r>
                      <w:r w:rsidRPr="00CC489C">
                        <w:rPr>
                          <w:rFonts w:asciiTheme="minorHAnsi" w:hAnsiTheme="minorHAnsi"/>
                          <w:sz w:val="20"/>
                          <w:szCs w:val="20"/>
                        </w:rPr>
                        <w:t>to join the Board of Directors.</w:t>
                      </w:r>
                      <w:r w:rsidR="0063326C">
                        <w:rPr>
                          <w:rFonts w:asciiTheme="minorHAnsi" w:hAnsiTheme="minorHAnsi"/>
                          <w:sz w:val="20"/>
                          <w:szCs w:val="20"/>
                        </w:rPr>
                        <w:t xml:space="preserve"> </w:t>
                      </w:r>
                      <w:r w:rsidR="004035E2">
                        <w:rPr>
                          <w:rFonts w:asciiTheme="minorHAnsi" w:hAnsiTheme="minorHAnsi"/>
                          <w:sz w:val="20"/>
                          <w:szCs w:val="20"/>
                        </w:rPr>
                        <w:t>The n</w:t>
                      </w:r>
                      <w:r w:rsidRPr="00CC489C">
                        <w:rPr>
                          <w:rFonts w:asciiTheme="minorHAnsi" w:hAnsiTheme="minorHAnsi"/>
                          <w:sz w:val="20"/>
                          <w:szCs w:val="20"/>
                        </w:rPr>
                        <w:t>ewly elected Board Member</w:t>
                      </w:r>
                      <w:r w:rsidR="004035E2">
                        <w:rPr>
                          <w:rFonts w:asciiTheme="minorHAnsi" w:hAnsiTheme="minorHAnsi"/>
                          <w:sz w:val="20"/>
                          <w:szCs w:val="20"/>
                        </w:rPr>
                        <w:t xml:space="preserve">s join </w:t>
                      </w:r>
                      <w:r w:rsidR="00932219">
                        <w:rPr>
                          <w:rFonts w:asciiTheme="minorHAnsi" w:hAnsiTheme="minorHAnsi"/>
                          <w:sz w:val="20"/>
                          <w:szCs w:val="20"/>
                        </w:rPr>
                        <w:t xml:space="preserve">nineteen </w:t>
                      </w:r>
                      <w:r w:rsidR="00EB0BB7">
                        <w:rPr>
                          <w:rFonts w:asciiTheme="minorHAnsi" w:hAnsiTheme="minorHAnsi"/>
                          <w:sz w:val="20"/>
                          <w:szCs w:val="20"/>
                        </w:rPr>
                        <w:t xml:space="preserve">other community leaders who guide the Strategic Plan and vision of the association. </w:t>
                      </w:r>
                    </w:p>
                    <w:p w14:paraId="70D807EC" w14:textId="77777777" w:rsidR="00EB0BB7" w:rsidRDefault="00EB0BB7" w:rsidP="006B337A">
                      <w:pPr>
                        <w:pStyle w:val="Letterbodytext"/>
                        <w:rPr>
                          <w:rFonts w:asciiTheme="minorHAnsi" w:hAnsiTheme="minorHAnsi"/>
                          <w:sz w:val="20"/>
                          <w:szCs w:val="20"/>
                        </w:rPr>
                      </w:pPr>
                    </w:p>
                    <w:p w14:paraId="7F50645D" w14:textId="10357290" w:rsidR="00675EE9" w:rsidRPr="00B6742B" w:rsidRDefault="00675EE9" w:rsidP="00675EE9">
                      <w:pPr>
                        <w:pStyle w:val="Default"/>
                        <w:rPr>
                          <w:rFonts w:asciiTheme="minorHAnsi" w:hAnsiTheme="minorHAnsi" w:cstheme="minorHAnsi"/>
                          <w:color w:val="auto"/>
                          <w:sz w:val="20"/>
                          <w:szCs w:val="20"/>
                        </w:rPr>
                      </w:pPr>
                      <w:r w:rsidRPr="00B6742B">
                        <w:rPr>
                          <w:rFonts w:asciiTheme="minorHAnsi" w:hAnsiTheme="minorHAnsi" w:cstheme="minorHAnsi"/>
                          <w:color w:val="auto"/>
                          <w:sz w:val="20"/>
                          <w:szCs w:val="20"/>
                        </w:rPr>
                        <w:t xml:space="preserve">Teri </w:t>
                      </w:r>
                      <w:r w:rsidR="0073384E" w:rsidRPr="00B6742B">
                        <w:rPr>
                          <w:rFonts w:asciiTheme="minorHAnsi" w:hAnsiTheme="minorHAnsi" w:cstheme="minorHAnsi"/>
                          <w:color w:val="auto"/>
                          <w:sz w:val="20"/>
                          <w:szCs w:val="20"/>
                        </w:rPr>
                        <w:t xml:space="preserve">A </w:t>
                      </w:r>
                      <w:r w:rsidRPr="00B6742B">
                        <w:rPr>
                          <w:rFonts w:asciiTheme="minorHAnsi" w:hAnsiTheme="minorHAnsi" w:cstheme="minorHAnsi"/>
                          <w:color w:val="auto"/>
                          <w:sz w:val="20"/>
                          <w:szCs w:val="20"/>
                        </w:rPr>
                        <w:t xml:space="preserve">Hansen serves as the president and CEO of Charles &amp; Margery Barancik Foundation where she leads philanthropic efforts to strengthen our community and the non-profits that help it thrive.  </w:t>
                      </w:r>
                      <w:r w:rsidR="006B337A" w:rsidRPr="00B6742B">
                        <w:rPr>
                          <w:rFonts w:asciiTheme="minorHAnsi" w:hAnsiTheme="minorHAnsi" w:cstheme="minorHAnsi"/>
                          <w:color w:val="auto"/>
                          <w:sz w:val="20"/>
                          <w:szCs w:val="20"/>
                        </w:rPr>
                        <w:t xml:space="preserve"> </w:t>
                      </w:r>
                    </w:p>
                    <w:p w14:paraId="49637C5C" w14:textId="77777777" w:rsidR="0073384E" w:rsidRPr="00B6742B" w:rsidRDefault="0073384E" w:rsidP="0073384E">
                      <w:pPr>
                        <w:rPr>
                          <w:rFonts w:asciiTheme="minorHAnsi" w:eastAsiaTheme="minorHAnsi" w:hAnsiTheme="minorHAnsi" w:cstheme="minorHAnsi"/>
                          <w:sz w:val="20"/>
                          <w:szCs w:val="20"/>
                        </w:rPr>
                      </w:pPr>
                      <w:r w:rsidRPr="00B6742B">
                        <w:rPr>
                          <w:rFonts w:asciiTheme="minorHAnsi" w:hAnsiTheme="minorHAnsi" w:cstheme="minorHAnsi"/>
                          <w:sz w:val="20"/>
                          <w:szCs w:val="20"/>
                        </w:rPr>
                        <w:t xml:space="preserve">Teri A Hansen has 30 years of experience in philanthropic leadership.  Prior to joining the Barancik Foundation, she was president and CEO of Gulf Coast Community Foundation.  During her 13-year tenure the foundation provided leadership on key community issues and created innovative initiatives.  She was vice president for gift planning and donor relations at The Cleveland Foundation, the oldest and one of the largest community foundations in the United States.  She also worked as vice president of external relations for Central Indiana Community Foundation and was the founding president of Legacy Fund of Hamilton County (Indiana). </w:t>
                      </w:r>
                    </w:p>
                    <w:p w14:paraId="124DB1AD" w14:textId="49A5E5D5" w:rsidR="0063326C" w:rsidRDefault="0063326C" w:rsidP="00675EE9">
                      <w:pPr>
                        <w:pStyle w:val="Letterbodytext"/>
                        <w:rPr>
                          <w:sz w:val="20"/>
                          <w:szCs w:val="20"/>
                        </w:rPr>
                      </w:pPr>
                    </w:p>
                    <w:p w14:paraId="1E148463" w14:textId="77777777" w:rsidR="0063326C" w:rsidRPr="0063326C" w:rsidRDefault="0063326C" w:rsidP="0063326C">
                      <w:pPr>
                        <w:pStyle w:val="Default"/>
                        <w:rPr>
                          <w:rFonts w:asciiTheme="minorHAnsi" w:hAnsiTheme="minorHAnsi" w:cstheme="minorHAnsi"/>
                          <w:sz w:val="20"/>
                          <w:szCs w:val="20"/>
                        </w:rPr>
                      </w:pPr>
                      <w:r w:rsidRPr="0063326C">
                        <w:rPr>
                          <w:rFonts w:asciiTheme="minorHAnsi" w:hAnsiTheme="minorHAnsi" w:cstheme="minorHAnsi"/>
                          <w:sz w:val="20"/>
                          <w:szCs w:val="20"/>
                        </w:rPr>
                        <w:t xml:space="preserve">Jerome Fletcher is the City Manager of North Port and has an extensive history working in economic development.  His experience drives strong business advancement strategies including expanding revenue sources and fiscally prudent management.  His past experiences include serving as </w:t>
                      </w:r>
                    </w:p>
                    <w:p w14:paraId="7C6EE7C1" w14:textId="2D58D8EB" w:rsidR="0063326C" w:rsidRPr="0063326C" w:rsidRDefault="0063326C" w:rsidP="0063326C">
                      <w:pPr>
                        <w:pStyle w:val="Default"/>
                        <w:rPr>
                          <w:rFonts w:asciiTheme="minorHAnsi" w:hAnsiTheme="minorHAnsi" w:cstheme="minorHAnsi"/>
                          <w:sz w:val="20"/>
                          <w:szCs w:val="20"/>
                        </w:rPr>
                      </w:pPr>
                      <w:r w:rsidRPr="0063326C">
                        <w:rPr>
                          <w:rFonts w:asciiTheme="minorHAnsi" w:hAnsiTheme="minorHAnsi" w:cstheme="minorHAnsi"/>
                          <w:sz w:val="20"/>
                          <w:szCs w:val="20"/>
                        </w:rPr>
                        <w:t xml:space="preserve"> an Assistant Chief Administrative Officer for Montgomery County, Maryland. In this position, he led daily operations and important decision-making processes as a member of the County’s Executive’s leadership team and his portfolio contained economic development, housing and community affairs, workforce development and transportation.</w:t>
                      </w:r>
                    </w:p>
                    <w:p w14:paraId="76F0F1FB" w14:textId="77777777" w:rsidR="006B337A" w:rsidRPr="00CC489C" w:rsidRDefault="006B337A" w:rsidP="006B337A">
                      <w:pPr>
                        <w:pStyle w:val="Letterbodytext"/>
                        <w:rPr>
                          <w:rFonts w:asciiTheme="minorHAnsi" w:hAnsiTheme="minorHAnsi"/>
                          <w:sz w:val="20"/>
                          <w:szCs w:val="20"/>
                        </w:rPr>
                      </w:pPr>
                    </w:p>
                    <w:p w14:paraId="55871332" w14:textId="22C9923D" w:rsidR="00572EE4" w:rsidRDefault="006B337A" w:rsidP="006B337A">
                      <w:pPr>
                        <w:rPr>
                          <w:rFonts w:asciiTheme="minorHAnsi" w:hAnsiTheme="minorHAnsi"/>
                          <w:sz w:val="20"/>
                          <w:szCs w:val="20"/>
                        </w:rPr>
                      </w:pPr>
                      <w:r w:rsidRPr="0000256B">
                        <w:rPr>
                          <w:rFonts w:asciiTheme="minorHAnsi" w:hAnsiTheme="minorHAnsi"/>
                          <w:sz w:val="20"/>
                          <w:szCs w:val="20"/>
                        </w:rPr>
                        <w:t>“</w:t>
                      </w:r>
                      <w:r w:rsidR="00A4084F" w:rsidRPr="0000256B">
                        <w:rPr>
                          <w:rFonts w:asciiTheme="minorHAnsi" w:hAnsiTheme="minorHAnsi"/>
                          <w:sz w:val="20"/>
                          <w:szCs w:val="20"/>
                        </w:rPr>
                        <w:t xml:space="preserve">Teri and Jerome </w:t>
                      </w:r>
                      <w:r w:rsidR="008909CF" w:rsidRPr="0000256B">
                        <w:rPr>
                          <w:rFonts w:asciiTheme="minorHAnsi" w:hAnsiTheme="minorHAnsi"/>
                          <w:sz w:val="20"/>
                          <w:szCs w:val="20"/>
                        </w:rPr>
                        <w:t>will bring great perspective to the organization</w:t>
                      </w:r>
                      <w:r w:rsidRPr="0000256B">
                        <w:rPr>
                          <w:rFonts w:asciiTheme="minorHAnsi" w:hAnsiTheme="minorHAnsi"/>
                          <w:sz w:val="20"/>
                          <w:szCs w:val="20"/>
                        </w:rPr>
                        <w:t>.” said Gene T. Jones, President &amp; CEO</w:t>
                      </w:r>
                      <w:r w:rsidR="00074E52" w:rsidRPr="0000256B">
                        <w:rPr>
                          <w:rFonts w:asciiTheme="minorHAnsi" w:hAnsiTheme="minorHAnsi"/>
                          <w:sz w:val="20"/>
                          <w:szCs w:val="20"/>
                        </w:rPr>
                        <w:t xml:space="preserve">.” </w:t>
                      </w:r>
                      <w:r w:rsidR="008909CF" w:rsidRPr="0000256B">
                        <w:rPr>
                          <w:rFonts w:asciiTheme="minorHAnsi" w:hAnsiTheme="minorHAnsi"/>
                          <w:sz w:val="20"/>
                          <w:szCs w:val="20"/>
                        </w:rPr>
                        <w:t>Their expertise and insight to our communities will help advance the mission of YMCA of Southwest Florida across</w:t>
                      </w:r>
                      <w:r w:rsidR="008909CF">
                        <w:rPr>
                          <w:rFonts w:asciiTheme="minorHAnsi" w:hAnsiTheme="minorHAnsi"/>
                          <w:sz w:val="20"/>
                          <w:szCs w:val="20"/>
                        </w:rPr>
                        <w:t xml:space="preserve"> all </w:t>
                      </w:r>
                      <w:r w:rsidR="00A00B43">
                        <w:rPr>
                          <w:rFonts w:asciiTheme="minorHAnsi" w:hAnsiTheme="minorHAnsi"/>
                          <w:sz w:val="20"/>
                          <w:szCs w:val="20"/>
                        </w:rPr>
                        <w:t xml:space="preserve">the </w:t>
                      </w:r>
                      <w:r w:rsidR="008909CF">
                        <w:rPr>
                          <w:rFonts w:asciiTheme="minorHAnsi" w:hAnsiTheme="minorHAnsi"/>
                          <w:sz w:val="20"/>
                          <w:szCs w:val="20"/>
                        </w:rPr>
                        <w:t xml:space="preserve">communities we serve.  </w:t>
                      </w:r>
                      <w:r w:rsidR="00B014B4">
                        <w:rPr>
                          <w:rFonts w:asciiTheme="minorHAnsi" w:hAnsiTheme="minorHAnsi"/>
                          <w:sz w:val="20"/>
                          <w:szCs w:val="20"/>
                        </w:rPr>
                        <w:t xml:space="preserve">There could not be a better time for the appointment of Teri and Jerome </w:t>
                      </w:r>
                      <w:r w:rsidR="008909CF">
                        <w:rPr>
                          <w:rFonts w:asciiTheme="minorHAnsi" w:hAnsiTheme="minorHAnsi"/>
                          <w:sz w:val="20"/>
                          <w:szCs w:val="20"/>
                        </w:rPr>
                        <w:t xml:space="preserve">as we </w:t>
                      </w:r>
                      <w:proofErr w:type="gramStart"/>
                      <w:r w:rsidR="008909CF">
                        <w:rPr>
                          <w:rFonts w:asciiTheme="minorHAnsi" w:hAnsiTheme="minorHAnsi"/>
                          <w:sz w:val="20"/>
                          <w:szCs w:val="20"/>
                        </w:rPr>
                        <w:t>enter into</w:t>
                      </w:r>
                      <w:proofErr w:type="gramEnd"/>
                      <w:r w:rsidR="008909CF">
                        <w:rPr>
                          <w:rFonts w:asciiTheme="minorHAnsi" w:hAnsiTheme="minorHAnsi"/>
                          <w:sz w:val="20"/>
                          <w:szCs w:val="20"/>
                        </w:rPr>
                        <w:t xml:space="preserve"> the planning phase of our 2024-2027 Strategic Plan</w:t>
                      </w:r>
                      <w:r w:rsidR="00B014B4">
                        <w:rPr>
                          <w:rFonts w:asciiTheme="minorHAnsi" w:hAnsiTheme="minorHAnsi"/>
                          <w:sz w:val="20"/>
                          <w:szCs w:val="20"/>
                        </w:rPr>
                        <w:t>.</w:t>
                      </w:r>
                      <w:r w:rsidR="00F60495">
                        <w:rPr>
                          <w:rFonts w:asciiTheme="minorHAnsi" w:hAnsiTheme="minorHAnsi"/>
                          <w:sz w:val="20"/>
                          <w:szCs w:val="20"/>
                        </w:rPr>
                        <w:t xml:space="preserve">  Their leadership and guidance will help develop the vision for our organization and allow us to serve more individuals and families in need of our services.” </w:t>
                      </w:r>
                    </w:p>
                    <w:p w14:paraId="706DE7B8" w14:textId="435F71D5" w:rsidR="006B337A" w:rsidRDefault="006B337A" w:rsidP="006B337A">
                      <w:pPr>
                        <w:rPr>
                          <w:rFonts w:asciiTheme="minorHAnsi" w:hAnsiTheme="minorHAnsi"/>
                          <w:sz w:val="20"/>
                          <w:szCs w:val="20"/>
                        </w:rPr>
                      </w:pPr>
                    </w:p>
                    <w:p w14:paraId="4BFBF41E" w14:textId="4D5E31C6" w:rsidR="006B337A" w:rsidRPr="00CC489C" w:rsidRDefault="006B337A" w:rsidP="006B337A">
                      <w:pPr>
                        <w:pStyle w:val="Letterbodytext"/>
                        <w:rPr>
                          <w:rFonts w:asciiTheme="minorHAnsi" w:hAnsiTheme="minorHAnsi"/>
                          <w:noProof/>
                          <w:sz w:val="20"/>
                          <w:szCs w:val="20"/>
                        </w:rPr>
                      </w:pPr>
                      <w:r w:rsidRPr="00CC489C">
                        <w:rPr>
                          <w:rFonts w:asciiTheme="minorHAnsi" w:hAnsiTheme="minorHAnsi"/>
                          <w:sz w:val="20"/>
                          <w:szCs w:val="20"/>
                        </w:rPr>
                        <w:t xml:space="preserve">YMCA of Southwest Florida serves the counties of Manatee, Sarasota, Charlotte, </w:t>
                      </w:r>
                      <w:r>
                        <w:rPr>
                          <w:rFonts w:asciiTheme="minorHAnsi" w:hAnsiTheme="minorHAnsi"/>
                          <w:sz w:val="20"/>
                          <w:szCs w:val="20"/>
                        </w:rPr>
                        <w:t xml:space="preserve">Desoto, </w:t>
                      </w:r>
                      <w:r w:rsidRPr="00CC489C">
                        <w:rPr>
                          <w:rFonts w:asciiTheme="minorHAnsi" w:hAnsiTheme="minorHAnsi"/>
                          <w:sz w:val="20"/>
                          <w:szCs w:val="20"/>
                        </w:rPr>
                        <w:t xml:space="preserve">Lee, </w:t>
                      </w:r>
                      <w:proofErr w:type="gramStart"/>
                      <w:r w:rsidRPr="00CC489C">
                        <w:rPr>
                          <w:rFonts w:asciiTheme="minorHAnsi" w:hAnsiTheme="minorHAnsi"/>
                          <w:sz w:val="20"/>
                          <w:szCs w:val="20"/>
                        </w:rPr>
                        <w:t>Hendry</w:t>
                      </w:r>
                      <w:proofErr w:type="gramEnd"/>
                      <w:r w:rsidRPr="00CC489C">
                        <w:rPr>
                          <w:rFonts w:asciiTheme="minorHAnsi" w:hAnsiTheme="minorHAnsi"/>
                          <w:sz w:val="20"/>
                          <w:szCs w:val="20"/>
                        </w:rPr>
                        <w:t xml:space="preserve"> and Glades through programs that promote youth development, healthy living and social responsibility.  </w:t>
                      </w:r>
                      <w:r w:rsidRPr="00CC489C">
                        <w:rPr>
                          <w:rFonts w:asciiTheme="minorHAnsi" w:hAnsiTheme="minorHAnsi"/>
                          <w:noProof/>
                          <w:sz w:val="20"/>
                          <w:szCs w:val="20"/>
                        </w:rPr>
                        <w:t>Every communit</w:t>
                      </w:r>
                      <w:r w:rsidR="00074E52">
                        <w:rPr>
                          <w:rFonts w:asciiTheme="minorHAnsi" w:hAnsiTheme="minorHAnsi"/>
                          <w:noProof/>
                          <w:sz w:val="20"/>
                          <w:szCs w:val="20"/>
                        </w:rPr>
                        <w:t>y</w:t>
                      </w:r>
                      <w:r w:rsidRPr="00CC489C">
                        <w:rPr>
                          <w:rFonts w:asciiTheme="minorHAnsi" w:hAnsiTheme="minorHAnsi"/>
                          <w:noProof/>
                          <w:sz w:val="20"/>
                          <w:szCs w:val="20"/>
                        </w:rPr>
                        <w:t xml:space="preserve"> served by YMCA of Southwest Florida has access to its programs through the YMCA Scholarship Fund.  Regardless of their inability to pay, financial assistance is available due to community partners</w:t>
                      </w:r>
                      <w:r w:rsidR="00074E52">
                        <w:rPr>
                          <w:rFonts w:asciiTheme="minorHAnsi" w:hAnsiTheme="minorHAnsi"/>
                          <w:noProof/>
                          <w:sz w:val="20"/>
                          <w:szCs w:val="20"/>
                        </w:rPr>
                        <w:t>’</w:t>
                      </w:r>
                      <w:r w:rsidRPr="00CC489C">
                        <w:rPr>
                          <w:rFonts w:asciiTheme="minorHAnsi" w:hAnsiTheme="minorHAnsi"/>
                          <w:noProof/>
                          <w:sz w:val="20"/>
                          <w:szCs w:val="20"/>
                        </w:rPr>
                        <w:t xml:space="preserve"> and donors' support.</w:t>
                      </w:r>
                    </w:p>
                    <w:p w14:paraId="7FE0FC97" w14:textId="75472483" w:rsidR="006B337A" w:rsidRDefault="006B337A" w:rsidP="006B337A"/>
                    <w:p w14:paraId="44D3B910" w14:textId="34A4D985" w:rsidR="006B337A" w:rsidRPr="00EC7EBF" w:rsidRDefault="006B337A" w:rsidP="006B337A">
                      <w:pPr>
                        <w:pStyle w:val="Letterbodytext"/>
                        <w:rPr>
                          <w:rFonts w:asciiTheme="minorHAnsi" w:hAnsiTheme="minorHAnsi" w:cstheme="minorHAnsi"/>
                          <w:sz w:val="20"/>
                          <w:szCs w:val="20"/>
                        </w:rPr>
                      </w:pPr>
                      <w:r w:rsidRPr="00EC7EBF">
                        <w:rPr>
                          <w:rFonts w:asciiTheme="minorHAnsi" w:hAnsiTheme="minorHAnsi" w:cstheme="minorHAnsi"/>
                          <w:sz w:val="20"/>
                          <w:szCs w:val="20"/>
                        </w:rPr>
                        <w:t>For more information on YMCA of Southwest Florida, community members are encouraged to contact Jamie Browning, Vice President of Development, YMCA of Southwest Florida, at</w:t>
                      </w:r>
                      <w:r w:rsidR="00BC20FE">
                        <w:rPr>
                          <w:rFonts w:asciiTheme="minorHAnsi" w:hAnsiTheme="minorHAnsi" w:cstheme="minorHAnsi"/>
                          <w:sz w:val="20"/>
                          <w:szCs w:val="20"/>
                        </w:rPr>
                        <w:t xml:space="preserve"> </w:t>
                      </w:r>
                      <w:r w:rsidRPr="00EC7EBF">
                        <w:rPr>
                          <w:rFonts w:asciiTheme="minorHAnsi" w:hAnsiTheme="minorHAnsi" w:cstheme="minorHAnsi"/>
                          <w:sz w:val="20"/>
                          <w:szCs w:val="20"/>
                        </w:rPr>
                        <w:t xml:space="preserve">(941) 492-9622 or </w:t>
                      </w:r>
                      <w:hyperlink r:id="rId12" w:history="1">
                        <w:r w:rsidRPr="00EC7EBF">
                          <w:rPr>
                            <w:rStyle w:val="Hyperlink"/>
                            <w:rFonts w:asciiTheme="minorHAnsi" w:hAnsiTheme="minorHAnsi" w:cstheme="minorHAnsi"/>
                            <w:sz w:val="20"/>
                            <w:szCs w:val="20"/>
                          </w:rPr>
                          <w:t>JBrowning@ymcaswfl.org</w:t>
                        </w:r>
                      </w:hyperlink>
                      <w:r w:rsidRPr="00EC7EBF">
                        <w:rPr>
                          <w:rFonts w:asciiTheme="minorHAnsi" w:hAnsiTheme="minorHAnsi" w:cstheme="minorHAnsi"/>
                          <w:sz w:val="20"/>
                          <w:szCs w:val="20"/>
                        </w:rPr>
                        <w:t xml:space="preserve">. </w:t>
                      </w:r>
                    </w:p>
                    <w:bookmarkEnd w:id="2"/>
                    <w:p w14:paraId="096F678B" w14:textId="77777777" w:rsidR="006B337A" w:rsidRPr="00FF4BE5" w:rsidRDefault="006B337A" w:rsidP="006B337A">
                      <w:pPr>
                        <w:pStyle w:val="Letterbodytext"/>
                        <w:rPr>
                          <w:rFonts w:ascii="Verdana" w:hAnsi="Verdana" w:cstheme="minorHAnsi"/>
                          <w:sz w:val="20"/>
                          <w:szCs w:val="20"/>
                        </w:rPr>
                      </w:pPr>
                    </w:p>
                    <w:p w14:paraId="11E3F2FA" w14:textId="77777777" w:rsidR="006B337A" w:rsidRPr="00FF4BE5" w:rsidRDefault="006B337A" w:rsidP="006B337A">
                      <w:pPr>
                        <w:pStyle w:val="Letterbodytext"/>
                        <w:rPr>
                          <w:rFonts w:asciiTheme="minorHAnsi" w:hAnsiTheme="minorHAnsi"/>
                          <w:b/>
                          <w:bCs/>
                          <w:sz w:val="20"/>
                          <w:szCs w:val="20"/>
                        </w:rPr>
                      </w:pPr>
                      <w:r w:rsidRPr="00FF4BE5">
                        <w:rPr>
                          <w:rFonts w:asciiTheme="minorHAnsi" w:hAnsiTheme="minorHAnsi"/>
                          <w:b/>
                          <w:bCs/>
                          <w:sz w:val="20"/>
                          <w:szCs w:val="20"/>
                        </w:rPr>
                        <w:t>About YMCA of Southwest Florida</w:t>
                      </w:r>
                    </w:p>
                    <w:p w14:paraId="4550B8F0" w14:textId="537AC4F6" w:rsidR="006B337A" w:rsidRPr="00F60495" w:rsidRDefault="006B337A" w:rsidP="00F60495">
                      <w:pPr>
                        <w:pStyle w:val="Letterbodytext"/>
                        <w:rPr>
                          <w:rFonts w:asciiTheme="minorHAnsi" w:hAnsiTheme="minorHAnsi"/>
                          <w:sz w:val="16"/>
                          <w:szCs w:val="16"/>
                        </w:rPr>
                      </w:pPr>
                      <w:r w:rsidRPr="00FF4BE5">
                        <w:rPr>
                          <w:rFonts w:asciiTheme="minorHAnsi" w:hAnsiTheme="minorHAnsi"/>
                          <w:sz w:val="16"/>
                          <w:szCs w:val="16"/>
                        </w:rPr>
                        <w:t xml:space="preserve">YMCA of Southwest Florida is a </w:t>
                      </w:r>
                      <w:proofErr w:type="gramStart"/>
                      <w:r w:rsidRPr="00FF4BE5">
                        <w:rPr>
                          <w:rFonts w:asciiTheme="minorHAnsi" w:hAnsiTheme="minorHAnsi"/>
                          <w:sz w:val="16"/>
                          <w:szCs w:val="16"/>
                        </w:rPr>
                        <w:t>leading non-profit strengthening southwest Florida communities</w:t>
                      </w:r>
                      <w:proofErr w:type="gramEnd"/>
                      <w:r w:rsidRPr="00FF4BE5">
                        <w:rPr>
                          <w:rFonts w:asciiTheme="minorHAnsi" w:hAnsiTheme="minorHAnsi"/>
                          <w:sz w:val="16"/>
                          <w:szCs w:val="16"/>
                        </w:rPr>
                        <w:t xml:space="preserve"> through youth development, healthy living and social responsibility. Driven by its founding mission, the Y has served as a leading non-profit committed to strengthening community for more than 175 years. The Y empowers everyone, no matter who they are or where they're from, by ensuring access to resources, </w:t>
                      </w:r>
                      <w:proofErr w:type="gramStart"/>
                      <w:r w:rsidRPr="00FF4BE5">
                        <w:rPr>
                          <w:rFonts w:asciiTheme="minorHAnsi" w:hAnsiTheme="minorHAnsi"/>
                          <w:sz w:val="16"/>
                          <w:szCs w:val="16"/>
                        </w:rPr>
                        <w:t>relationships</w:t>
                      </w:r>
                      <w:proofErr w:type="gramEnd"/>
                      <w:r w:rsidRPr="00FF4BE5">
                        <w:rPr>
                          <w:rFonts w:asciiTheme="minorHAnsi" w:hAnsiTheme="minorHAnsi"/>
                          <w:sz w:val="16"/>
                          <w:szCs w:val="16"/>
                        </w:rPr>
                        <w:t xml:space="preserve"> and opportunities for all to learn, grow and thrive. By bringing together people from different backgrounds, perspectives and generations, the Y aims to improve overall health and well-being, ignite youth </w:t>
                      </w:r>
                      <w:proofErr w:type="gramStart"/>
                      <w:r w:rsidRPr="00FF4BE5">
                        <w:rPr>
                          <w:rFonts w:asciiTheme="minorHAnsi" w:hAnsiTheme="minorHAnsi"/>
                          <w:sz w:val="16"/>
                          <w:szCs w:val="16"/>
                        </w:rPr>
                        <w:t>empowerment</w:t>
                      </w:r>
                      <w:proofErr w:type="gramEnd"/>
                      <w:r w:rsidRPr="00FF4BE5">
                        <w:rPr>
                          <w:rFonts w:asciiTheme="minorHAnsi" w:hAnsiTheme="minorHAnsi"/>
                          <w:sz w:val="16"/>
                          <w:szCs w:val="16"/>
                        </w:rPr>
                        <w:t xml:space="preserve"> and demonstrate the importance of connections in and across Manatee, Sarasota, Charlotte, Lee, Desoto, Hendry and Glades Counties.</w:t>
                      </w:r>
                    </w:p>
                  </w:txbxContent>
                </v:textbox>
              </v:shape>
            </w:pict>
          </mc:Fallback>
        </mc:AlternateContent>
      </w:r>
      <w:r w:rsidR="0040250F">
        <w:rPr>
          <w:noProof/>
          <w:color w:val="7030A0"/>
        </w:rPr>
        <mc:AlternateContent>
          <mc:Choice Requires="wps">
            <w:drawing>
              <wp:anchor distT="0" distB="0" distL="114300" distR="114300" simplePos="0" relativeHeight="15730176" behindDoc="0" locked="0" layoutInCell="1" allowOverlap="1" wp14:anchorId="6BCAEE69" wp14:editId="00E2DA80">
                <wp:simplePos x="0" y="0"/>
                <wp:positionH relativeFrom="page">
                  <wp:posOffset>1898015</wp:posOffset>
                </wp:positionH>
                <wp:positionV relativeFrom="paragraph">
                  <wp:posOffset>88265</wp:posOffset>
                </wp:positionV>
                <wp:extent cx="0" cy="7810500"/>
                <wp:effectExtent l="12065" t="11430" r="6985" b="7620"/>
                <wp:wrapNone/>
                <wp:docPr id="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10500"/>
                        </a:xfrm>
                        <a:prstGeom prst="line">
                          <a:avLst/>
                        </a:prstGeom>
                        <a:noFill/>
                        <a:ln w="12700">
                          <a:solidFill>
                            <a:srgbClr val="F0592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200AC8" id="Line 11" o:spid="_x0000_s1026" style="position:absolute;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9.45pt,6.95pt" to="149.45pt,6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" strokecolor="#f0592b" strokeweight="1pt">
                <w10:wrap anchorx="page"/>
              </v:line>
            </w:pict>
          </mc:Fallback>
        </mc:AlternateContent>
      </w:r>
      <w:r w:rsidR="003B6CAC">
        <w:rPr>
          <w:rFonts w:ascii="Times New Roman"/>
          <w:noProof/>
          <w:sz w:val="20"/>
        </w:rPr>
        <w:drawing>
          <wp:inline distT="0" distB="0" distL="0" distR="0" wp14:anchorId="7F8819E4" wp14:editId="668EC757">
            <wp:extent cx="1338137" cy="1023582"/>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56365" cy="1037525"/>
                    </a:xfrm>
                    <a:prstGeom prst="rect">
                      <a:avLst/>
                    </a:prstGeom>
                    <a:noFill/>
                    <a:ln>
                      <a:noFill/>
                    </a:ln>
                  </pic:spPr>
                </pic:pic>
              </a:graphicData>
            </a:graphic>
          </wp:inline>
        </w:drawing>
      </w:r>
    </w:p>
    <w:p w14:paraId="61250D73" w14:textId="77777777" w:rsidR="00BE0D28" w:rsidRDefault="00BE0D28">
      <w:pPr>
        <w:pStyle w:val="BodyText"/>
        <w:rPr>
          <w:rFonts w:ascii="Times New Roman"/>
          <w:sz w:val="20"/>
        </w:rPr>
      </w:pPr>
    </w:p>
    <w:p w14:paraId="6581EE62" w14:textId="77777777" w:rsidR="00BE0D28" w:rsidRDefault="00BE0D28">
      <w:pPr>
        <w:pStyle w:val="BodyText"/>
        <w:rPr>
          <w:rFonts w:ascii="Times New Roman"/>
          <w:sz w:val="20"/>
        </w:rPr>
      </w:pPr>
    </w:p>
    <w:p w14:paraId="44A31E3C" w14:textId="77777777" w:rsidR="00BE0D28" w:rsidRDefault="00BE0D28">
      <w:pPr>
        <w:pStyle w:val="BodyText"/>
        <w:rPr>
          <w:rFonts w:ascii="Times New Roman"/>
          <w:sz w:val="20"/>
        </w:rPr>
      </w:pPr>
    </w:p>
    <w:p w14:paraId="40CBCE92" w14:textId="77777777" w:rsidR="00BE0D28" w:rsidRDefault="00BE0D28">
      <w:pPr>
        <w:pStyle w:val="BodyText"/>
        <w:spacing w:before="5"/>
        <w:rPr>
          <w:rFonts w:ascii="Times New Roman"/>
          <w:sz w:val="18"/>
        </w:rPr>
      </w:pPr>
    </w:p>
    <w:p w14:paraId="475C6EC0" w14:textId="6FFBC245" w:rsidR="00B137BE" w:rsidRPr="00B137BE" w:rsidRDefault="00B137BE" w:rsidP="00B137BE">
      <w:pPr>
        <w:pStyle w:val="Heading1"/>
        <w:spacing w:before="98"/>
        <w:ind w:left="0"/>
        <w:rPr>
          <w:color w:val="7030A0"/>
        </w:rPr>
      </w:pPr>
      <w:bookmarkStart w:id="4" w:name="_Hlk94870768"/>
      <w:r w:rsidRPr="00B137BE">
        <w:rPr>
          <w:color w:val="7030A0"/>
          <w:spacing w:val="-1"/>
        </w:rPr>
        <w:t>YMCA</w:t>
      </w:r>
      <w:r w:rsidRPr="00B137BE">
        <w:rPr>
          <w:color w:val="7030A0"/>
          <w:spacing w:val="-10"/>
        </w:rPr>
        <w:t xml:space="preserve"> </w:t>
      </w:r>
      <w:r w:rsidRPr="00B137BE">
        <w:rPr>
          <w:color w:val="7030A0"/>
        </w:rPr>
        <w:t>BRANCHES</w:t>
      </w:r>
    </w:p>
    <w:p w14:paraId="401189E7" w14:textId="77777777" w:rsidR="00B137BE" w:rsidRDefault="00B137BE" w:rsidP="00B137BE">
      <w:pPr>
        <w:pStyle w:val="BodyText"/>
        <w:spacing w:line="166" w:lineRule="exact"/>
        <w:jc w:val="both"/>
      </w:pPr>
      <w:r>
        <w:t>Bonita</w:t>
      </w:r>
      <w:r>
        <w:rPr>
          <w:spacing w:val="-5"/>
        </w:rPr>
        <w:t xml:space="preserve"> </w:t>
      </w:r>
      <w:r>
        <w:t>Springs</w:t>
      </w:r>
      <w:r>
        <w:rPr>
          <w:spacing w:val="-3"/>
        </w:rPr>
        <w:t xml:space="preserve"> </w:t>
      </w:r>
      <w:r>
        <w:t>YMCA</w:t>
      </w:r>
    </w:p>
    <w:p w14:paraId="7BE427B3" w14:textId="77777777" w:rsidR="00B137BE" w:rsidRDefault="00B137BE" w:rsidP="00B137BE">
      <w:pPr>
        <w:pStyle w:val="BodyText"/>
        <w:spacing w:before="1" w:line="235" w:lineRule="auto"/>
        <w:ind w:right="10590"/>
        <w:jc w:val="both"/>
        <w:rPr>
          <w:spacing w:val="-44"/>
        </w:rPr>
      </w:pPr>
      <w:r>
        <w:t>Bradenton YMCA</w:t>
      </w:r>
      <w:r>
        <w:rPr>
          <w:spacing w:val="-44"/>
        </w:rPr>
        <w:t xml:space="preserve"> </w:t>
      </w:r>
      <w:r>
        <w:rPr>
          <w:spacing w:val="-1"/>
        </w:rPr>
        <w:t xml:space="preserve">Englewood </w:t>
      </w:r>
      <w:r>
        <w:t>YMCA</w:t>
      </w:r>
      <w:r>
        <w:rPr>
          <w:spacing w:val="-44"/>
        </w:rPr>
        <w:t xml:space="preserve"> </w:t>
      </w:r>
    </w:p>
    <w:p w14:paraId="7AD3F47C" w14:textId="77777777" w:rsidR="00B137BE" w:rsidRDefault="00B137BE" w:rsidP="00B137BE">
      <w:pPr>
        <w:pStyle w:val="BodyText"/>
        <w:spacing w:before="1" w:line="235" w:lineRule="auto"/>
        <w:ind w:right="10136"/>
        <w:jc w:val="both"/>
      </w:pPr>
      <w:r>
        <w:t>Fort</w:t>
      </w:r>
      <w:r>
        <w:rPr>
          <w:spacing w:val="-10"/>
        </w:rPr>
        <w:t xml:space="preserve"> </w:t>
      </w:r>
      <w:r>
        <w:t>Myers</w:t>
      </w:r>
      <w:r>
        <w:rPr>
          <w:spacing w:val="-9"/>
        </w:rPr>
        <w:t xml:space="preserve"> </w:t>
      </w:r>
      <w:r>
        <w:t>YMCA</w:t>
      </w:r>
    </w:p>
    <w:p w14:paraId="30573FFE" w14:textId="77777777" w:rsidR="00B137BE" w:rsidRDefault="00B137BE" w:rsidP="00B137BE">
      <w:pPr>
        <w:pStyle w:val="BodyText"/>
        <w:spacing w:before="1" w:line="235" w:lineRule="auto"/>
        <w:ind w:right="10136"/>
        <w:jc w:val="both"/>
      </w:pPr>
      <w:r>
        <w:rPr>
          <w:spacing w:val="-44"/>
        </w:rPr>
        <w:t xml:space="preserve"> </w:t>
      </w:r>
      <w:r>
        <w:rPr>
          <w:spacing w:val="-1"/>
        </w:rPr>
        <w:t>Franz</w:t>
      </w:r>
      <w:r>
        <w:rPr>
          <w:spacing w:val="-10"/>
        </w:rPr>
        <w:t xml:space="preserve"> </w:t>
      </w:r>
      <w:r>
        <w:t>Ross</w:t>
      </w:r>
      <w:r>
        <w:rPr>
          <w:spacing w:val="-11"/>
        </w:rPr>
        <w:t xml:space="preserve"> </w:t>
      </w:r>
      <w:r>
        <w:t>YMCA</w:t>
      </w:r>
    </w:p>
    <w:p w14:paraId="1E3ED25C" w14:textId="77777777" w:rsidR="00B137BE" w:rsidRDefault="00B137BE" w:rsidP="00B137BE">
      <w:pPr>
        <w:pStyle w:val="BodyText"/>
        <w:spacing w:line="235" w:lineRule="auto"/>
        <w:ind w:right="9740"/>
        <w:rPr>
          <w:lang w:val="es-ES"/>
        </w:rPr>
      </w:pPr>
      <w:r w:rsidRPr="000D5A09">
        <w:rPr>
          <w:spacing w:val="-1"/>
          <w:lang w:val="es-ES"/>
        </w:rPr>
        <w:t xml:space="preserve">Lakewood </w:t>
      </w:r>
      <w:proofErr w:type="spellStart"/>
      <w:r w:rsidRPr="000D5A09">
        <w:rPr>
          <w:spacing w:val="-1"/>
          <w:lang w:val="es-ES"/>
        </w:rPr>
        <w:t>Ranch</w:t>
      </w:r>
      <w:proofErr w:type="spellEnd"/>
      <w:r w:rsidRPr="000D5A09">
        <w:rPr>
          <w:spacing w:val="-1"/>
          <w:lang w:val="es-ES"/>
        </w:rPr>
        <w:t xml:space="preserve"> </w:t>
      </w:r>
      <w:r w:rsidRPr="000D5A09">
        <w:rPr>
          <w:lang w:val="es-ES"/>
        </w:rPr>
        <w:t>YMCA</w:t>
      </w:r>
    </w:p>
    <w:p w14:paraId="6B18DA27" w14:textId="77777777" w:rsidR="00B137BE" w:rsidRDefault="00B137BE" w:rsidP="00B137BE">
      <w:pPr>
        <w:pStyle w:val="BodyText"/>
        <w:spacing w:line="235" w:lineRule="auto"/>
        <w:ind w:right="9740"/>
        <w:rPr>
          <w:lang w:val="es-ES"/>
        </w:rPr>
      </w:pPr>
      <w:r w:rsidRPr="000D5A09">
        <w:rPr>
          <w:spacing w:val="-45"/>
          <w:lang w:val="es-ES"/>
        </w:rPr>
        <w:t xml:space="preserve"> </w:t>
      </w:r>
      <w:r w:rsidRPr="000D5A09">
        <w:rPr>
          <w:lang w:val="es-ES"/>
        </w:rPr>
        <w:t>Punta Gorda YMCA</w:t>
      </w:r>
    </w:p>
    <w:p w14:paraId="3375F5FE" w14:textId="77777777" w:rsidR="00B137BE" w:rsidRPr="000D5A09" w:rsidRDefault="00B137BE" w:rsidP="00B137BE">
      <w:pPr>
        <w:pStyle w:val="BodyText"/>
        <w:spacing w:line="235" w:lineRule="auto"/>
        <w:ind w:right="9740"/>
        <w:rPr>
          <w:lang w:val="es-ES"/>
        </w:rPr>
      </w:pPr>
      <w:r w:rsidRPr="000D5A09">
        <w:rPr>
          <w:lang w:val="es-ES"/>
        </w:rPr>
        <w:t>Venice</w:t>
      </w:r>
      <w:r w:rsidRPr="000D5A09">
        <w:rPr>
          <w:spacing w:val="-1"/>
          <w:lang w:val="es-ES"/>
        </w:rPr>
        <w:t xml:space="preserve"> </w:t>
      </w:r>
      <w:r w:rsidRPr="000D5A09">
        <w:rPr>
          <w:lang w:val="es-ES"/>
        </w:rPr>
        <w:t>YMCA</w:t>
      </w:r>
    </w:p>
    <w:p w14:paraId="4F6AD36F" w14:textId="77777777" w:rsidR="00B137BE" w:rsidRPr="000D5A09" w:rsidRDefault="00B137BE" w:rsidP="00B137BE">
      <w:pPr>
        <w:pStyle w:val="BodyText"/>
        <w:rPr>
          <w:lang w:val="es-ES"/>
        </w:rPr>
      </w:pPr>
    </w:p>
    <w:p w14:paraId="503E3213" w14:textId="77777777" w:rsidR="00B137BE" w:rsidRPr="000D5A09" w:rsidRDefault="00B137BE" w:rsidP="00B137BE">
      <w:pPr>
        <w:pStyle w:val="BodyText"/>
        <w:spacing w:before="2"/>
        <w:rPr>
          <w:sz w:val="13"/>
          <w:lang w:val="es-ES"/>
        </w:rPr>
      </w:pPr>
    </w:p>
    <w:p w14:paraId="7D13DA31" w14:textId="77777777" w:rsidR="00B137BE" w:rsidRPr="00B137BE" w:rsidRDefault="00B137BE" w:rsidP="00B137BE">
      <w:pPr>
        <w:pStyle w:val="Heading1"/>
        <w:spacing w:line="273" w:lineRule="exact"/>
        <w:ind w:left="0"/>
        <w:rPr>
          <w:color w:val="7030A0"/>
        </w:rPr>
      </w:pPr>
      <w:r w:rsidRPr="00B137BE">
        <w:rPr>
          <w:color w:val="7030A0"/>
          <w:spacing w:val="-1"/>
        </w:rPr>
        <w:t>SKY</w:t>
      </w:r>
      <w:r w:rsidRPr="00B137BE">
        <w:rPr>
          <w:color w:val="7030A0"/>
          <w:spacing w:val="-4"/>
        </w:rPr>
        <w:t xml:space="preserve"> </w:t>
      </w:r>
      <w:r w:rsidRPr="00B137BE">
        <w:rPr>
          <w:color w:val="7030A0"/>
          <w:spacing w:val="-1"/>
        </w:rPr>
        <w:t>ACADEMIES</w:t>
      </w:r>
    </w:p>
    <w:p w14:paraId="7DA67B17" w14:textId="77777777" w:rsidR="00B137BE" w:rsidRDefault="00B137BE" w:rsidP="00B137BE">
      <w:pPr>
        <w:pStyle w:val="BodyText"/>
        <w:spacing w:line="178" w:lineRule="exact"/>
      </w:pPr>
      <w:r>
        <w:t>SKY</w:t>
      </w:r>
      <w:r>
        <w:rPr>
          <w:spacing w:val="-6"/>
        </w:rPr>
        <w:t xml:space="preserve"> </w:t>
      </w:r>
      <w:r>
        <w:t>Academy</w:t>
      </w:r>
      <w:r>
        <w:rPr>
          <w:spacing w:val="-5"/>
        </w:rPr>
        <w:t xml:space="preserve"> </w:t>
      </w:r>
      <w:r>
        <w:t>Englewood</w:t>
      </w:r>
    </w:p>
    <w:p w14:paraId="76CD13C5" w14:textId="77777777" w:rsidR="00B137BE" w:rsidRDefault="00B137BE" w:rsidP="00B137BE">
      <w:pPr>
        <w:pStyle w:val="BodyText"/>
        <w:spacing w:line="194" w:lineRule="exact"/>
        <w:jc w:val="both"/>
      </w:pPr>
      <w:r>
        <w:t>SKY</w:t>
      </w:r>
      <w:r>
        <w:rPr>
          <w:spacing w:val="-4"/>
        </w:rPr>
        <w:t xml:space="preserve"> </w:t>
      </w:r>
      <w:r>
        <w:t>Academy</w:t>
      </w:r>
      <w:r>
        <w:rPr>
          <w:spacing w:val="-3"/>
        </w:rPr>
        <w:t xml:space="preserve"> </w:t>
      </w:r>
      <w:r>
        <w:t>Venice</w:t>
      </w:r>
    </w:p>
    <w:p w14:paraId="347C547E" w14:textId="77777777" w:rsidR="00B137BE" w:rsidRDefault="00B137BE" w:rsidP="00B137BE">
      <w:pPr>
        <w:pStyle w:val="BodyText"/>
      </w:pPr>
    </w:p>
    <w:p w14:paraId="20C23D38" w14:textId="77777777" w:rsidR="00B137BE" w:rsidRDefault="00B137BE" w:rsidP="00B137BE">
      <w:pPr>
        <w:pStyle w:val="BodyText"/>
        <w:spacing w:before="4"/>
        <w:rPr>
          <w:sz w:val="13"/>
        </w:rPr>
      </w:pPr>
    </w:p>
    <w:p w14:paraId="56B33FD8" w14:textId="77777777" w:rsidR="00B137BE" w:rsidRPr="00B137BE" w:rsidRDefault="00B137BE" w:rsidP="00B137BE">
      <w:pPr>
        <w:pStyle w:val="Heading1"/>
        <w:spacing w:line="274" w:lineRule="exact"/>
        <w:ind w:left="0"/>
        <w:rPr>
          <w:color w:val="7030A0"/>
        </w:rPr>
      </w:pPr>
      <w:r w:rsidRPr="00B137BE">
        <w:rPr>
          <w:color w:val="7030A0"/>
          <w:spacing w:val="-1"/>
        </w:rPr>
        <w:t>EARLY</w:t>
      </w:r>
      <w:r w:rsidRPr="00B137BE">
        <w:rPr>
          <w:color w:val="7030A0"/>
          <w:spacing w:val="-11"/>
        </w:rPr>
        <w:t xml:space="preserve"> </w:t>
      </w:r>
      <w:r w:rsidRPr="00B137BE">
        <w:rPr>
          <w:color w:val="7030A0"/>
        </w:rPr>
        <w:t xml:space="preserve">LEARNING </w:t>
      </w:r>
    </w:p>
    <w:p w14:paraId="35A52BA5" w14:textId="77777777" w:rsidR="00B137BE" w:rsidRPr="00B137BE" w:rsidRDefault="00B137BE" w:rsidP="00B137BE">
      <w:pPr>
        <w:pStyle w:val="Heading1"/>
        <w:spacing w:line="274" w:lineRule="exact"/>
        <w:ind w:left="0"/>
        <w:rPr>
          <w:color w:val="7030A0"/>
        </w:rPr>
      </w:pPr>
      <w:r w:rsidRPr="00B137BE">
        <w:rPr>
          <w:color w:val="7030A0"/>
        </w:rPr>
        <w:t>ACADEMIES</w:t>
      </w:r>
    </w:p>
    <w:p w14:paraId="1C881B2E" w14:textId="77777777" w:rsidR="00B137BE" w:rsidRDefault="00B137BE" w:rsidP="00B137BE">
      <w:pPr>
        <w:pStyle w:val="BodyText"/>
        <w:spacing w:line="179" w:lineRule="exact"/>
      </w:pPr>
      <w:r>
        <w:t>Charlotte</w:t>
      </w:r>
      <w:r>
        <w:rPr>
          <w:spacing w:val="-6"/>
        </w:rPr>
        <w:t xml:space="preserve"> </w:t>
      </w:r>
      <w:r>
        <w:t>Harbor</w:t>
      </w:r>
      <w:r>
        <w:rPr>
          <w:spacing w:val="-5"/>
        </w:rPr>
        <w:t xml:space="preserve"> </w:t>
      </w:r>
      <w:r>
        <w:t>YMCA</w:t>
      </w:r>
    </w:p>
    <w:p w14:paraId="2C877D11" w14:textId="77777777" w:rsidR="00B137BE" w:rsidRDefault="00B137BE" w:rsidP="00B137BE">
      <w:pPr>
        <w:pStyle w:val="BodyText"/>
        <w:spacing w:line="194" w:lineRule="exact"/>
      </w:pPr>
      <w:r>
        <w:t>Early</w:t>
      </w:r>
      <w:r>
        <w:rPr>
          <w:spacing w:val="-4"/>
        </w:rPr>
        <w:t xml:space="preserve"> </w:t>
      </w:r>
      <w:r>
        <w:t>Learning</w:t>
      </w:r>
      <w:r>
        <w:rPr>
          <w:spacing w:val="-4"/>
        </w:rPr>
        <w:t xml:space="preserve"> </w:t>
      </w:r>
      <w:r>
        <w:t>Academy</w:t>
      </w:r>
    </w:p>
    <w:p w14:paraId="64D5C858" w14:textId="77777777" w:rsidR="00B137BE" w:rsidRDefault="00B137BE" w:rsidP="00B137BE">
      <w:pPr>
        <w:pStyle w:val="BodyText"/>
        <w:spacing w:before="9"/>
      </w:pPr>
    </w:p>
    <w:p w14:paraId="7873C9A2" w14:textId="77777777" w:rsidR="00B137BE" w:rsidRDefault="00B137BE" w:rsidP="00B137BE">
      <w:pPr>
        <w:pStyle w:val="BodyText"/>
        <w:spacing w:before="1" w:line="235" w:lineRule="auto"/>
        <w:ind w:right="8947"/>
      </w:pPr>
      <w:r>
        <w:t>The</w:t>
      </w:r>
      <w:r>
        <w:rPr>
          <w:spacing w:val="-6"/>
        </w:rPr>
        <w:t xml:space="preserve"> </w:t>
      </w:r>
      <w:r>
        <w:t>Suwyn</w:t>
      </w:r>
      <w:r>
        <w:rPr>
          <w:spacing w:val="-5"/>
        </w:rPr>
        <w:t xml:space="preserve"> </w:t>
      </w:r>
      <w:r>
        <w:t>Early</w:t>
      </w:r>
      <w:r>
        <w:rPr>
          <w:spacing w:val="-5"/>
        </w:rPr>
        <w:t xml:space="preserve"> </w:t>
      </w:r>
      <w:r>
        <w:t>Learning</w:t>
      </w:r>
      <w:r>
        <w:rPr>
          <w:spacing w:val="-6"/>
        </w:rPr>
        <w:t xml:space="preserve"> </w:t>
      </w:r>
      <w:r>
        <w:t>Academy</w:t>
      </w:r>
    </w:p>
    <w:p w14:paraId="0D0B3AC0" w14:textId="77777777" w:rsidR="00B137BE" w:rsidRDefault="00B137BE" w:rsidP="00B137BE">
      <w:pPr>
        <w:pStyle w:val="BodyText"/>
        <w:spacing w:before="1" w:line="235" w:lineRule="auto"/>
        <w:ind w:right="8947"/>
      </w:pPr>
      <w:r>
        <w:rPr>
          <w:spacing w:val="-43"/>
        </w:rPr>
        <w:t xml:space="preserve"> </w:t>
      </w:r>
      <w:r>
        <w:t>at</w:t>
      </w:r>
      <w:r>
        <w:rPr>
          <w:spacing w:val="-1"/>
        </w:rPr>
        <w:t xml:space="preserve"> </w:t>
      </w:r>
      <w:r>
        <w:t>Bonita</w:t>
      </w:r>
      <w:r>
        <w:rPr>
          <w:spacing w:val="-2"/>
        </w:rPr>
        <w:t xml:space="preserve"> </w:t>
      </w:r>
      <w:r>
        <w:t>Springs YMCA</w:t>
      </w:r>
    </w:p>
    <w:p w14:paraId="02D984A3" w14:textId="77777777" w:rsidR="00B137BE" w:rsidRDefault="00B137BE" w:rsidP="00B137BE">
      <w:pPr>
        <w:pStyle w:val="BodyText"/>
        <w:spacing w:before="1" w:line="194" w:lineRule="exact"/>
        <w:rPr>
          <w:sz w:val="14"/>
        </w:rPr>
      </w:pPr>
    </w:p>
    <w:p w14:paraId="6DC20D1F" w14:textId="77777777" w:rsidR="00B137BE" w:rsidRDefault="00B137BE" w:rsidP="00B137BE">
      <w:pPr>
        <w:pStyle w:val="BodyText"/>
        <w:spacing w:before="1" w:line="194" w:lineRule="exact"/>
      </w:pPr>
      <w:r>
        <w:t>Venice</w:t>
      </w:r>
      <w:r>
        <w:rPr>
          <w:spacing w:val="-7"/>
        </w:rPr>
        <w:t xml:space="preserve"> </w:t>
      </w:r>
      <w:r>
        <w:t>YMCA</w:t>
      </w:r>
    </w:p>
    <w:p w14:paraId="487E4909" w14:textId="77777777" w:rsidR="00B137BE" w:rsidRDefault="00B137BE" w:rsidP="00B137BE">
      <w:pPr>
        <w:pStyle w:val="BodyText"/>
        <w:spacing w:line="194" w:lineRule="exact"/>
      </w:pPr>
      <w:r>
        <w:t>Early</w:t>
      </w:r>
      <w:r>
        <w:rPr>
          <w:spacing w:val="-3"/>
        </w:rPr>
        <w:t xml:space="preserve"> </w:t>
      </w:r>
      <w:r>
        <w:t>Learning</w:t>
      </w:r>
      <w:r>
        <w:rPr>
          <w:spacing w:val="-3"/>
        </w:rPr>
        <w:t xml:space="preserve"> </w:t>
      </w:r>
      <w:r>
        <w:t>Academy</w:t>
      </w:r>
    </w:p>
    <w:p w14:paraId="2FC4C8E5" w14:textId="77777777" w:rsidR="00B137BE" w:rsidRDefault="00B137BE" w:rsidP="00B137BE">
      <w:pPr>
        <w:pStyle w:val="BodyText"/>
        <w:spacing w:before="9"/>
      </w:pPr>
    </w:p>
    <w:p w14:paraId="2B5BBEE0" w14:textId="77777777" w:rsidR="00B137BE" w:rsidRDefault="00B137BE" w:rsidP="00B137BE">
      <w:pPr>
        <w:pStyle w:val="BodyText"/>
        <w:spacing w:line="235" w:lineRule="auto"/>
        <w:ind w:right="9271"/>
      </w:pPr>
      <w:r>
        <w:t>YMCA</w:t>
      </w:r>
      <w:r>
        <w:rPr>
          <w:spacing w:val="-9"/>
        </w:rPr>
        <w:t xml:space="preserve"> </w:t>
      </w:r>
      <w:r>
        <w:t>Early</w:t>
      </w:r>
      <w:r>
        <w:rPr>
          <w:spacing w:val="-8"/>
        </w:rPr>
        <w:t xml:space="preserve"> </w:t>
      </w:r>
      <w:r>
        <w:t>Learning</w:t>
      </w:r>
      <w:r>
        <w:rPr>
          <w:spacing w:val="-8"/>
        </w:rPr>
        <w:t xml:space="preserve"> </w:t>
      </w:r>
      <w:r>
        <w:t>Academy</w:t>
      </w:r>
    </w:p>
    <w:p w14:paraId="79B66E5D" w14:textId="77777777" w:rsidR="00B137BE" w:rsidRDefault="00B137BE" w:rsidP="00B137BE">
      <w:pPr>
        <w:pStyle w:val="BodyText"/>
        <w:spacing w:line="235" w:lineRule="auto"/>
        <w:ind w:right="9271"/>
      </w:pPr>
      <w:r>
        <w:rPr>
          <w:spacing w:val="-43"/>
        </w:rPr>
        <w:t xml:space="preserve"> </w:t>
      </w:r>
      <w:r>
        <w:t>at</w:t>
      </w:r>
      <w:r>
        <w:rPr>
          <w:spacing w:val="-1"/>
        </w:rPr>
        <w:t xml:space="preserve"> </w:t>
      </w:r>
      <w:r>
        <w:t>PGT Innovations</w:t>
      </w:r>
    </w:p>
    <w:p w14:paraId="66B4E191" w14:textId="77777777" w:rsidR="00B137BE" w:rsidRDefault="00B137BE" w:rsidP="00B137BE">
      <w:pPr>
        <w:pStyle w:val="BodyText"/>
      </w:pPr>
    </w:p>
    <w:p w14:paraId="443E5436" w14:textId="77777777" w:rsidR="00B137BE" w:rsidRDefault="00B137BE" w:rsidP="00B137BE">
      <w:pPr>
        <w:pStyle w:val="Heading1"/>
        <w:spacing w:line="272" w:lineRule="exact"/>
        <w:ind w:left="0"/>
        <w:rPr>
          <w:rFonts w:ascii="Times New Roman"/>
          <w:b w:val="0"/>
          <w:spacing w:val="-16"/>
        </w:rPr>
      </w:pPr>
    </w:p>
    <w:p w14:paraId="263181F9" w14:textId="77777777" w:rsidR="00B137BE" w:rsidRPr="00B137BE" w:rsidRDefault="00B137BE" w:rsidP="00B137BE">
      <w:pPr>
        <w:pStyle w:val="Heading1"/>
        <w:spacing w:line="272" w:lineRule="exact"/>
        <w:ind w:left="0"/>
        <w:rPr>
          <w:color w:val="7030A0"/>
        </w:rPr>
      </w:pPr>
      <w:r w:rsidRPr="00B137BE">
        <w:rPr>
          <w:color w:val="7030A0"/>
          <w:spacing w:val="-2"/>
        </w:rPr>
        <w:t>OFFSITE</w:t>
      </w:r>
      <w:r w:rsidRPr="00B137BE">
        <w:rPr>
          <w:color w:val="7030A0"/>
          <w:spacing w:val="-9"/>
        </w:rPr>
        <w:t xml:space="preserve"> </w:t>
      </w:r>
      <w:r w:rsidRPr="00B137BE">
        <w:rPr>
          <w:color w:val="7030A0"/>
          <w:spacing w:val="-1"/>
        </w:rPr>
        <w:t>LOCATIONS</w:t>
      </w:r>
    </w:p>
    <w:p w14:paraId="5453E594" w14:textId="06AE438E" w:rsidR="00B137BE" w:rsidRDefault="00074E52" w:rsidP="00B137BE">
      <w:pPr>
        <w:pStyle w:val="BodyText"/>
        <w:spacing w:line="177" w:lineRule="exact"/>
      </w:pPr>
      <w:r>
        <w:t>Cooper Street</w:t>
      </w:r>
      <w:r w:rsidR="00F64EF0">
        <w:t xml:space="preserve"> Recreation Center</w:t>
      </w:r>
    </w:p>
    <w:p w14:paraId="319B3A7B" w14:textId="77777777" w:rsidR="00B137BE" w:rsidRDefault="00B137BE" w:rsidP="00B137BE">
      <w:pPr>
        <w:pStyle w:val="BodyText"/>
        <w:spacing w:line="194" w:lineRule="exact"/>
      </w:pPr>
      <w:r>
        <w:t>YMCA</w:t>
      </w:r>
      <w:r>
        <w:rPr>
          <w:spacing w:val="-5"/>
        </w:rPr>
        <w:t xml:space="preserve"> </w:t>
      </w:r>
      <w:r>
        <w:t>Camp</w:t>
      </w:r>
      <w:r>
        <w:rPr>
          <w:spacing w:val="-4"/>
        </w:rPr>
        <w:t xml:space="preserve"> </w:t>
      </w:r>
      <w:r>
        <w:t>Estero</w:t>
      </w:r>
    </w:p>
    <w:p w14:paraId="2B1F40C0" w14:textId="77777777" w:rsidR="00B137BE" w:rsidRDefault="00B137BE" w:rsidP="00B137BE">
      <w:pPr>
        <w:pStyle w:val="BodyText"/>
      </w:pPr>
    </w:p>
    <w:p w14:paraId="6903C4D6" w14:textId="77777777" w:rsidR="00B137BE" w:rsidRDefault="00B137BE" w:rsidP="00B137BE">
      <w:pPr>
        <w:pStyle w:val="BodyText"/>
        <w:spacing w:before="9"/>
        <w:rPr>
          <w:sz w:val="13"/>
        </w:rPr>
      </w:pPr>
    </w:p>
    <w:p w14:paraId="50A343B2" w14:textId="77777777" w:rsidR="00B137BE" w:rsidRPr="00B137BE" w:rsidRDefault="00B137BE" w:rsidP="00B137BE">
      <w:pPr>
        <w:pStyle w:val="Heading1"/>
        <w:spacing w:line="271" w:lineRule="exact"/>
        <w:ind w:left="0"/>
        <w:rPr>
          <w:color w:val="7030A0"/>
        </w:rPr>
      </w:pPr>
      <w:r w:rsidRPr="00B137BE">
        <w:rPr>
          <w:color w:val="7030A0"/>
        </w:rPr>
        <w:t>ALSO</w:t>
      </w:r>
      <w:r w:rsidRPr="00B137BE">
        <w:rPr>
          <w:color w:val="7030A0"/>
          <w:spacing w:val="-12"/>
        </w:rPr>
        <w:t xml:space="preserve"> </w:t>
      </w:r>
      <w:r w:rsidRPr="00B137BE">
        <w:rPr>
          <w:color w:val="7030A0"/>
        </w:rPr>
        <w:t>SERVING</w:t>
      </w:r>
    </w:p>
    <w:p w14:paraId="2268EA78" w14:textId="77777777" w:rsidR="00B137BE" w:rsidRDefault="00B137BE" w:rsidP="00B137BE">
      <w:pPr>
        <w:pStyle w:val="BodyText"/>
        <w:spacing w:line="177" w:lineRule="exact"/>
      </w:pPr>
      <w:r>
        <w:t>Cape</w:t>
      </w:r>
      <w:r>
        <w:rPr>
          <w:spacing w:val="-5"/>
        </w:rPr>
        <w:t xml:space="preserve"> </w:t>
      </w:r>
      <w:r>
        <w:t>Coral</w:t>
      </w:r>
    </w:p>
    <w:p w14:paraId="2DF7B92A" w14:textId="77777777" w:rsidR="00B137BE" w:rsidRDefault="00B137BE" w:rsidP="00B137BE">
      <w:pPr>
        <w:pStyle w:val="BodyText"/>
        <w:spacing w:before="1" w:line="235" w:lineRule="auto"/>
        <w:ind w:right="10418"/>
      </w:pPr>
      <w:r>
        <w:t>Clewiston</w:t>
      </w:r>
    </w:p>
    <w:p w14:paraId="1387433F" w14:textId="77777777" w:rsidR="00B137BE" w:rsidRDefault="00B137BE" w:rsidP="00B137BE">
      <w:pPr>
        <w:pStyle w:val="BodyText"/>
        <w:spacing w:before="1" w:line="235" w:lineRule="auto"/>
        <w:ind w:right="10418"/>
        <w:rPr>
          <w:spacing w:val="1"/>
        </w:rPr>
      </w:pPr>
      <w:r>
        <w:t>Estero</w:t>
      </w:r>
      <w:r>
        <w:rPr>
          <w:spacing w:val="1"/>
        </w:rPr>
        <w:t xml:space="preserve"> </w:t>
      </w:r>
    </w:p>
    <w:p w14:paraId="472B8A33" w14:textId="77777777" w:rsidR="00B137BE" w:rsidRDefault="00B137BE" w:rsidP="00B137BE">
      <w:pPr>
        <w:pStyle w:val="BodyText"/>
        <w:spacing w:before="1" w:line="235" w:lineRule="auto"/>
        <w:ind w:right="10418"/>
      </w:pPr>
      <w:r>
        <w:t>Labelle</w:t>
      </w:r>
    </w:p>
    <w:p w14:paraId="6C6196D9" w14:textId="77777777" w:rsidR="00B137BE" w:rsidRDefault="00B137BE" w:rsidP="00B137BE">
      <w:pPr>
        <w:pStyle w:val="BodyText"/>
        <w:spacing w:before="1" w:line="235" w:lineRule="auto"/>
        <w:ind w:right="10418"/>
      </w:pPr>
      <w:r>
        <w:t>Lehigh Acres</w:t>
      </w:r>
    </w:p>
    <w:p w14:paraId="76E4F83E" w14:textId="77777777" w:rsidR="00B137BE" w:rsidRDefault="00B137BE" w:rsidP="00B137BE">
      <w:pPr>
        <w:pStyle w:val="BodyText"/>
        <w:spacing w:before="1" w:line="235" w:lineRule="auto"/>
        <w:ind w:right="10418"/>
        <w:rPr>
          <w:spacing w:val="-44"/>
        </w:rPr>
      </w:pPr>
      <w:r>
        <w:rPr>
          <w:spacing w:val="-44"/>
        </w:rPr>
        <w:t xml:space="preserve"> </w:t>
      </w:r>
      <w:r>
        <w:rPr>
          <w:spacing w:val="-1"/>
        </w:rPr>
        <w:t>Moore Haven</w:t>
      </w:r>
      <w:r>
        <w:rPr>
          <w:spacing w:val="-44"/>
        </w:rPr>
        <w:t xml:space="preserve"> </w:t>
      </w:r>
    </w:p>
    <w:p w14:paraId="491454A4" w14:textId="2DAFA829" w:rsidR="00B137BE" w:rsidRDefault="00B137BE" w:rsidP="00B137BE">
      <w:pPr>
        <w:pStyle w:val="BodyText"/>
        <w:spacing w:before="1" w:line="235" w:lineRule="auto"/>
        <w:ind w:right="10418"/>
      </w:pPr>
      <w:r>
        <w:t>North Port</w:t>
      </w:r>
    </w:p>
    <w:p w14:paraId="46D2F247" w14:textId="1DB11985" w:rsidR="00B137BE" w:rsidRDefault="00B137BE" w:rsidP="00B137BE">
      <w:pPr>
        <w:pStyle w:val="BodyText"/>
        <w:spacing w:before="1" w:line="235" w:lineRule="auto"/>
        <w:ind w:right="10418"/>
        <w:rPr>
          <w:spacing w:val="1"/>
        </w:rPr>
      </w:pPr>
      <w:r>
        <w:t>Sarasota</w:t>
      </w:r>
      <w:bookmarkEnd w:id="4"/>
    </w:p>
    <w:p w14:paraId="6072998E" w14:textId="77777777" w:rsidR="00BE0D28" w:rsidRDefault="00BE0D28">
      <w:pPr>
        <w:pStyle w:val="BodyText"/>
        <w:rPr>
          <w:sz w:val="20"/>
        </w:rPr>
      </w:pPr>
    </w:p>
    <w:p w14:paraId="2779C08B" w14:textId="77777777" w:rsidR="00BE0D28" w:rsidRDefault="00BE0D28">
      <w:pPr>
        <w:pStyle w:val="BodyText"/>
        <w:rPr>
          <w:sz w:val="20"/>
        </w:rPr>
      </w:pPr>
    </w:p>
    <w:p w14:paraId="04DC53D0" w14:textId="77777777" w:rsidR="00BE0D28" w:rsidRDefault="00BE0D28">
      <w:pPr>
        <w:pStyle w:val="BodyText"/>
        <w:rPr>
          <w:sz w:val="20"/>
        </w:rPr>
      </w:pPr>
    </w:p>
    <w:p w14:paraId="138818B3" w14:textId="77777777" w:rsidR="00BE0D28" w:rsidRDefault="00BE0D28">
      <w:pPr>
        <w:pStyle w:val="BodyText"/>
        <w:spacing w:before="7"/>
        <w:rPr>
          <w:sz w:val="15"/>
        </w:rPr>
      </w:pPr>
    </w:p>
    <w:p w14:paraId="67283F1A" w14:textId="77777777" w:rsidR="00BE0D28" w:rsidRDefault="00FC79F1">
      <w:pPr>
        <w:pStyle w:val="Title"/>
      </w:pPr>
      <w:hyperlink r:id="rId14">
        <w:r w:rsidR="00572EE4">
          <w:rPr>
            <w:color w:val="A92B30"/>
          </w:rPr>
          <w:t>WWW.YMCASWFL.ORG</w:t>
        </w:r>
      </w:hyperlink>
    </w:p>
    <w:p w14:paraId="0E09AB81" w14:textId="77777777" w:rsidR="00BE0D28" w:rsidRDefault="00BE0D28">
      <w:pPr>
        <w:sectPr w:rsidR="00BE0D28" w:rsidSect="00572EE4">
          <w:footerReference w:type="default" r:id="rId15"/>
          <w:type w:val="continuous"/>
          <w:pgSz w:w="12240" w:h="15840"/>
          <w:pgMar w:top="240" w:right="200" w:bottom="0" w:left="280" w:header="720" w:footer="720" w:gutter="0"/>
          <w:cols w:space="720"/>
          <w:titlePg/>
          <w:docGrid w:linePitch="299"/>
        </w:sectPr>
      </w:pPr>
    </w:p>
    <w:p w14:paraId="24052C49" w14:textId="482030FB" w:rsidR="00BE0D28" w:rsidRDefault="00572EE4" w:rsidP="004A160D">
      <w:pPr>
        <w:pStyle w:val="BodyText"/>
        <w:spacing w:before="240"/>
        <w:rPr>
          <w:rFonts w:ascii="Cachet Bold"/>
          <w:b/>
        </w:rPr>
      </w:pPr>
      <w:r>
        <w:rPr>
          <w:rFonts w:ascii="Cachet Bold"/>
          <w:b/>
          <w:noProof/>
        </w:rPr>
        <w:lastRenderedPageBreak/>
        <mc:AlternateContent>
          <mc:Choice Requires="wps">
            <w:drawing>
              <wp:anchor distT="0" distB="0" distL="114300" distR="114300" simplePos="0" relativeHeight="487520768" behindDoc="0" locked="0" layoutInCell="1" allowOverlap="1" wp14:anchorId="5A94A42E" wp14:editId="13B89CC8">
                <wp:simplePos x="0" y="0"/>
                <wp:positionH relativeFrom="column">
                  <wp:posOffset>231633</wp:posOffset>
                </wp:positionH>
                <wp:positionV relativeFrom="paragraph">
                  <wp:posOffset>-392942</wp:posOffset>
                </wp:positionV>
                <wp:extent cx="7028597" cy="8311487"/>
                <wp:effectExtent l="0" t="0" r="0" b="0"/>
                <wp:wrapNone/>
                <wp:docPr id="16" name="Text Box 16"/>
                <wp:cNvGraphicFramePr/>
                <a:graphic xmlns:a="http://schemas.openxmlformats.org/drawingml/2006/main">
                  <a:graphicData uri="http://schemas.microsoft.com/office/word/2010/wordprocessingShape">
                    <wps:wsp>
                      <wps:cNvSpPr txBox="1"/>
                      <wps:spPr>
                        <a:xfrm>
                          <a:off x="0" y="0"/>
                          <a:ext cx="7028597" cy="8311487"/>
                        </a:xfrm>
                        <a:prstGeom prst="rect">
                          <a:avLst/>
                        </a:prstGeom>
                        <a:noFill/>
                        <a:ln w="6350">
                          <a:noFill/>
                        </a:ln>
                      </wps:spPr>
                      <wps:linkedTxbx id="3"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94A42E" id="Text Box 16" o:spid="_x0000_s1045" type="#_x0000_t202" style="position:absolute;margin-left:18.25pt;margin-top:-30.95pt;width:553.45pt;height:654.45pt;z-index:48752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" filled="f" stroked="f" strokeweight=".5pt">
                <v:textbox>
                  <w:txbxContent/>
                </v:textbox>
              </v:shape>
            </w:pict>
          </mc:Fallback>
        </mc:AlternateContent>
      </w:r>
      <w:r w:rsidR="004A160D">
        <w:rPr>
          <w:rFonts w:ascii="Cachet Bold"/>
          <w:b/>
        </w:rPr>
        <w:softHyphen/>
      </w:r>
      <w:r w:rsidR="004A160D">
        <w:rPr>
          <w:rFonts w:ascii="Cachet Bold"/>
          <w:b/>
        </w:rPr>
        <w:softHyphen/>
      </w:r>
      <w:r w:rsidR="004A160D">
        <w:rPr>
          <w:rFonts w:ascii="Cachet Bold"/>
          <w:b/>
        </w:rPr>
        <w:softHyphen/>
      </w:r>
    </w:p>
    <w:sectPr w:rsidR="00BE0D28">
      <w:pgSz w:w="12240" w:h="15840"/>
      <w:pgMar w:top="1500" w:right="200" w:bottom="0" w:left="2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EEF65" w14:textId="77777777" w:rsidR="00015816" w:rsidRDefault="00015816" w:rsidP="00572EE4">
      <w:r>
        <w:separator/>
      </w:r>
    </w:p>
  </w:endnote>
  <w:endnote w:type="continuationSeparator" w:id="0">
    <w:p w14:paraId="718ADE25" w14:textId="77777777" w:rsidR="00015816" w:rsidRDefault="00015816" w:rsidP="00572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chet Book">
    <w:panose1 w:val="020F0503030404040204"/>
    <w:charset w:val="00"/>
    <w:family w:val="swiss"/>
    <w:pitch w:val="variable"/>
    <w:sig w:usb0="00000007" w:usb1="00000000" w:usb2="00000000" w:usb3="00000000" w:csb0="00000001" w:csb1="00000000"/>
  </w:font>
  <w:font w:name="Cachet Bold">
    <w:altName w:val="Calibri"/>
    <w:panose1 w:val="020F0803030404040204"/>
    <w:charset w:val="00"/>
    <w:family w:val="swiss"/>
    <w:pitch w:val="variable"/>
    <w:sig w:usb0="00000007"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5BD75" w14:textId="17779C06" w:rsidR="00572EE4" w:rsidRDefault="004A160D">
    <w:pPr>
      <w:pStyle w:val="Footer"/>
    </w:pPr>
    <w:r>
      <w:rPr>
        <w:noProof/>
      </w:rPr>
      <w:drawing>
        <wp:anchor distT="0" distB="0" distL="114300" distR="114300" simplePos="0" relativeHeight="251662848" behindDoc="1" locked="0" layoutInCell="1" allowOverlap="1" wp14:anchorId="2B3BBF48" wp14:editId="52256E2C">
          <wp:simplePos x="0" y="0"/>
          <wp:positionH relativeFrom="column">
            <wp:posOffset>4778970</wp:posOffset>
          </wp:positionH>
          <wp:positionV relativeFrom="paragraph">
            <wp:posOffset>-98020</wp:posOffset>
          </wp:positionV>
          <wp:extent cx="704282" cy="538726"/>
          <wp:effectExtent l="0" t="0" r="63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282" cy="53872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3632" behindDoc="0" locked="0" layoutInCell="1" allowOverlap="1" wp14:anchorId="3A4DC2F3" wp14:editId="093552CD">
              <wp:simplePos x="0" y="0"/>
              <wp:positionH relativeFrom="column">
                <wp:posOffset>5536903</wp:posOffset>
              </wp:positionH>
              <wp:positionV relativeFrom="paragraph">
                <wp:posOffset>-85090</wp:posOffset>
              </wp:positionV>
              <wp:extent cx="2058670" cy="490855"/>
              <wp:effectExtent l="0" t="0" r="0" b="4445"/>
              <wp:wrapNone/>
              <wp:docPr id="4"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8670" cy="490855"/>
                      </a:xfrm>
                      <a:custGeom>
                        <a:avLst/>
                        <a:gdLst>
                          <a:gd name="T0" fmla="+- 0 12240 8999"/>
                          <a:gd name="T1" fmla="*/ T0 w 3242"/>
                          <a:gd name="T2" fmla="+- 0 14714 14714"/>
                          <a:gd name="T3" fmla="*/ 14714 h 773"/>
                          <a:gd name="T4" fmla="+- 0 9401 8999"/>
                          <a:gd name="T5" fmla="*/ T4 w 3242"/>
                          <a:gd name="T6" fmla="+- 0 14714 14714"/>
                          <a:gd name="T7" fmla="*/ 14714 h 773"/>
                          <a:gd name="T8" fmla="+- 0 9355 8999"/>
                          <a:gd name="T9" fmla="*/ T8 w 3242"/>
                          <a:gd name="T10" fmla="+- 0 14731 14714"/>
                          <a:gd name="T11" fmla="*/ 14731 h 773"/>
                          <a:gd name="T12" fmla="+- 0 9315 8999"/>
                          <a:gd name="T13" fmla="*/ T12 w 3242"/>
                          <a:gd name="T14" fmla="+- 0 14780 14714"/>
                          <a:gd name="T15" fmla="*/ 14780 h 773"/>
                          <a:gd name="T16" fmla="+- 0 9018 8999"/>
                          <a:gd name="T17" fmla="*/ T16 w 3242"/>
                          <a:gd name="T18" fmla="+- 0 15329 14714"/>
                          <a:gd name="T19" fmla="*/ 15329 h 773"/>
                          <a:gd name="T20" fmla="+- 0 8999 8999"/>
                          <a:gd name="T21" fmla="*/ T20 w 3242"/>
                          <a:gd name="T22" fmla="+- 0 15390 14714"/>
                          <a:gd name="T23" fmla="*/ 15390 h 773"/>
                          <a:gd name="T24" fmla="+- 0 9010 8999"/>
                          <a:gd name="T25" fmla="*/ T24 w 3242"/>
                          <a:gd name="T26" fmla="+- 0 15441 14714"/>
                          <a:gd name="T27" fmla="*/ 15441 h 773"/>
                          <a:gd name="T28" fmla="+- 0 9049 8999"/>
                          <a:gd name="T29" fmla="*/ T28 w 3242"/>
                          <a:gd name="T30" fmla="+- 0 15474 14714"/>
                          <a:gd name="T31" fmla="*/ 15474 h 773"/>
                          <a:gd name="T32" fmla="+- 0 9112 8999"/>
                          <a:gd name="T33" fmla="*/ T32 w 3242"/>
                          <a:gd name="T34" fmla="+- 0 15487 14714"/>
                          <a:gd name="T35" fmla="*/ 15487 h 773"/>
                          <a:gd name="T36" fmla="+- 0 9401 8999"/>
                          <a:gd name="T37" fmla="*/ T36 w 3242"/>
                          <a:gd name="T38" fmla="+- 0 15487 14714"/>
                          <a:gd name="T39" fmla="*/ 15487 h 773"/>
                          <a:gd name="T40" fmla="+- 0 9689 8999"/>
                          <a:gd name="T41" fmla="*/ T40 w 3242"/>
                          <a:gd name="T42" fmla="+- 0 15487 14714"/>
                          <a:gd name="T43" fmla="*/ 15487 h 773"/>
                          <a:gd name="T44" fmla="+- 0 12240 8999"/>
                          <a:gd name="T45" fmla="*/ T44 w 3242"/>
                          <a:gd name="T46" fmla="+- 0 15487 14714"/>
                          <a:gd name="T47" fmla="*/ 15487 h 773"/>
                          <a:gd name="T48" fmla="+- 0 12240 8999"/>
                          <a:gd name="T49" fmla="*/ T48 w 3242"/>
                          <a:gd name="T50" fmla="+- 0 14714 14714"/>
                          <a:gd name="T51" fmla="*/ 14714 h 7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242" h="773">
                            <a:moveTo>
                              <a:pt x="3241" y="0"/>
                            </a:moveTo>
                            <a:lnTo>
                              <a:pt x="402" y="0"/>
                            </a:lnTo>
                            <a:lnTo>
                              <a:pt x="356" y="17"/>
                            </a:lnTo>
                            <a:lnTo>
                              <a:pt x="316" y="66"/>
                            </a:lnTo>
                            <a:lnTo>
                              <a:pt x="19" y="615"/>
                            </a:lnTo>
                            <a:lnTo>
                              <a:pt x="0" y="676"/>
                            </a:lnTo>
                            <a:lnTo>
                              <a:pt x="11" y="727"/>
                            </a:lnTo>
                            <a:lnTo>
                              <a:pt x="50" y="760"/>
                            </a:lnTo>
                            <a:lnTo>
                              <a:pt x="113" y="773"/>
                            </a:lnTo>
                            <a:lnTo>
                              <a:pt x="402" y="773"/>
                            </a:lnTo>
                            <a:lnTo>
                              <a:pt x="690" y="773"/>
                            </a:lnTo>
                            <a:lnTo>
                              <a:pt x="3241" y="773"/>
                            </a:lnTo>
                            <a:lnTo>
                              <a:pt x="3241" y="0"/>
                            </a:lnTo>
                            <a:close/>
                          </a:path>
                        </a:pathLst>
                      </a:custGeom>
                      <a:solidFill>
                        <a:srgbClr val="5B2D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E16E834" id="docshape26" o:spid="_x0000_s1026" style="position:absolute;margin-left:436pt;margin-top:-6.7pt;width:162.1pt;height:38.65pt;z-index:251653632;visibility:visible;mso-wrap-style:square;mso-wrap-distance-left:9pt;mso-wrap-distance-top:0;mso-wrap-distance-right:9pt;mso-wrap-distance-bottom:0;mso-position-horizontal:absolute;mso-position-horizontal-relative:text;mso-position-vertical:absolute;mso-position-vertical-relative:text;v-text-anchor:top" coordsize="3242,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" path="m3241,l402,,356,17,316,66,19,615,,676r11,51l50,760r63,13l402,773r288,l3241,773,3241,xe" fillcolor="#5b2d91" stroked="f">
              <v:path arrowok="t" o:connecttype="custom" o:connectlocs="2058035,9343390;255270,9343390;226060,9354185;200660,9385300;12065,9733915;0,9772650;6985,9805035;31750,9825990;71755,9834245;255270,9834245;438150,9834245;2058035,9834245;2058035,9343390" o:connectangles="0,0,0,0,0,0,0,0,0,0,0,0,0"/>
            </v:shape>
          </w:pict>
        </mc:Fallback>
      </mc:AlternateContent>
    </w:r>
    <w:r w:rsidR="00572EE4">
      <w:rPr>
        <w:noProof/>
      </w:rPr>
      <mc:AlternateContent>
        <mc:Choice Requires="wpg">
          <w:drawing>
            <wp:anchor distT="0" distB="0" distL="114300" distR="114300" simplePos="0" relativeHeight="251660800" behindDoc="0" locked="0" layoutInCell="1" allowOverlap="1" wp14:anchorId="1881B261" wp14:editId="487014BE">
              <wp:simplePos x="0" y="0"/>
              <wp:positionH relativeFrom="page">
                <wp:posOffset>0</wp:posOffset>
              </wp:positionH>
              <wp:positionV relativeFrom="page">
                <wp:posOffset>9343390</wp:posOffset>
              </wp:positionV>
              <wp:extent cx="4902200" cy="49276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2200" cy="492760"/>
                        <a:chOff x="0" y="14714"/>
                        <a:chExt cx="7720" cy="776"/>
                      </a:xfrm>
                    </wpg:grpSpPr>
                    <wps:wsp>
                      <wps:cNvPr id="13" name="docshape32"/>
                      <wps:cNvSpPr>
                        <a:spLocks/>
                      </wps:cNvSpPr>
                      <wps:spPr bwMode="auto">
                        <a:xfrm>
                          <a:off x="0" y="14714"/>
                          <a:ext cx="7720" cy="776"/>
                        </a:xfrm>
                        <a:custGeom>
                          <a:avLst/>
                          <a:gdLst>
                            <a:gd name="T0" fmla="*/ 7720 w 7720"/>
                            <a:gd name="T1" fmla="+- 0 14811 14714"/>
                            <a:gd name="T2" fmla="*/ 14811 h 776"/>
                            <a:gd name="T3" fmla="*/ 7708 w 7720"/>
                            <a:gd name="T4" fmla="+- 0 14761 14714"/>
                            <a:gd name="T5" fmla="*/ 14761 h 776"/>
                            <a:gd name="T6" fmla="*/ 7669 w 7720"/>
                            <a:gd name="T7" fmla="+- 0 14727 14714"/>
                            <a:gd name="T8" fmla="*/ 14727 h 776"/>
                            <a:gd name="T9" fmla="*/ 7606 w 7720"/>
                            <a:gd name="T10" fmla="+- 0 14714 14714"/>
                            <a:gd name="T11" fmla="*/ 14714 h 776"/>
                            <a:gd name="T12" fmla="*/ 7318 w 7720"/>
                            <a:gd name="T13" fmla="+- 0 14714 14714"/>
                            <a:gd name="T14" fmla="*/ 14714 h 776"/>
                            <a:gd name="T15" fmla="*/ 0 w 7720"/>
                            <a:gd name="T16" fmla="+- 0 14714 14714"/>
                            <a:gd name="T17" fmla="*/ 14714 h 776"/>
                            <a:gd name="T18" fmla="*/ 0 w 7720"/>
                            <a:gd name="T19" fmla="+- 0 15490 14714"/>
                            <a:gd name="T20" fmla="*/ 15490 h 776"/>
                            <a:gd name="T21" fmla="*/ 7318 w 7720"/>
                            <a:gd name="T22" fmla="+- 0 15490 14714"/>
                            <a:gd name="T23" fmla="*/ 15490 h 776"/>
                            <a:gd name="T24" fmla="*/ 7363 w 7720"/>
                            <a:gd name="T25" fmla="+- 0 15473 14714"/>
                            <a:gd name="T26" fmla="*/ 15473 h 776"/>
                            <a:gd name="T27" fmla="*/ 7403 w 7720"/>
                            <a:gd name="T28" fmla="+- 0 15424 14714"/>
                            <a:gd name="T29" fmla="*/ 15424 h 776"/>
                            <a:gd name="T30" fmla="*/ 7701 w 7720"/>
                            <a:gd name="T31" fmla="+- 0 14873 14714"/>
                            <a:gd name="T32" fmla="*/ 14873 h 776"/>
                            <a:gd name="T33" fmla="*/ 7720 w 7720"/>
                            <a:gd name="T34" fmla="+- 0 14811 14714"/>
                            <a:gd name="T35" fmla="*/ 14811 h 77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7720" h="776">
                              <a:moveTo>
                                <a:pt x="7720" y="97"/>
                              </a:moveTo>
                              <a:lnTo>
                                <a:pt x="7708" y="47"/>
                              </a:lnTo>
                              <a:lnTo>
                                <a:pt x="7669" y="13"/>
                              </a:lnTo>
                              <a:lnTo>
                                <a:pt x="7606" y="0"/>
                              </a:lnTo>
                              <a:lnTo>
                                <a:pt x="7318" y="0"/>
                              </a:lnTo>
                              <a:lnTo>
                                <a:pt x="0" y="0"/>
                              </a:lnTo>
                              <a:lnTo>
                                <a:pt x="0" y="776"/>
                              </a:lnTo>
                              <a:lnTo>
                                <a:pt x="7318" y="776"/>
                              </a:lnTo>
                              <a:lnTo>
                                <a:pt x="7363" y="759"/>
                              </a:lnTo>
                              <a:lnTo>
                                <a:pt x="7403" y="710"/>
                              </a:lnTo>
                              <a:lnTo>
                                <a:pt x="7701" y="159"/>
                              </a:lnTo>
                              <a:lnTo>
                                <a:pt x="7720" y="97"/>
                              </a:lnTo>
                              <a:close/>
                            </a:path>
                          </a:pathLst>
                        </a:custGeom>
                        <a:solidFill>
                          <a:srgbClr val="A92B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33"/>
                      <wps:cNvSpPr txBox="1">
                        <a:spLocks noChangeArrowheads="1"/>
                      </wps:cNvSpPr>
                      <wps:spPr bwMode="auto">
                        <a:xfrm>
                          <a:off x="0" y="14714"/>
                          <a:ext cx="7720" cy="7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E9B24" w14:textId="77777777" w:rsidR="00572EE4" w:rsidRDefault="00572EE4" w:rsidP="00572EE4">
                            <w:pPr>
                              <w:spacing w:before="147"/>
                              <w:ind w:left="740"/>
                              <w:rPr>
                                <w:rFonts w:ascii="Cachet Bold"/>
                                <w:b/>
                                <w:sz w:val="40"/>
                              </w:rPr>
                            </w:pPr>
                            <w:r>
                              <w:rPr>
                                <w:rFonts w:ascii="Cachet Bold"/>
                                <w:b/>
                                <w:color w:val="FFFFFF"/>
                                <w:sz w:val="40"/>
                              </w:rPr>
                              <w:t>YMCA</w:t>
                            </w:r>
                            <w:r>
                              <w:rPr>
                                <w:rFonts w:ascii="Cachet Bold"/>
                                <w:b/>
                                <w:color w:val="FFFFFF"/>
                                <w:spacing w:val="-10"/>
                                <w:sz w:val="40"/>
                              </w:rPr>
                              <w:t xml:space="preserve"> </w:t>
                            </w:r>
                            <w:r>
                              <w:rPr>
                                <w:rFonts w:ascii="Cachet Bold"/>
                                <w:b/>
                                <w:color w:val="FFFFFF"/>
                                <w:sz w:val="40"/>
                              </w:rPr>
                              <w:t>OF</w:t>
                            </w:r>
                            <w:r>
                              <w:rPr>
                                <w:rFonts w:ascii="Cachet Bold"/>
                                <w:b/>
                                <w:color w:val="FFFFFF"/>
                                <w:spacing w:val="-10"/>
                                <w:sz w:val="40"/>
                              </w:rPr>
                              <w:t xml:space="preserve"> </w:t>
                            </w:r>
                            <w:r>
                              <w:rPr>
                                <w:rFonts w:ascii="Cachet Bold"/>
                                <w:b/>
                                <w:color w:val="FFFFFF"/>
                                <w:sz w:val="40"/>
                              </w:rPr>
                              <w:t>SOUTHWEST</w:t>
                            </w:r>
                            <w:r>
                              <w:rPr>
                                <w:rFonts w:ascii="Cachet Bold"/>
                                <w:b/>
                                <w:color w:val="FFFFFF"/>
                                <w:spacing w:val="-10"/>
                                <w:sz w:val="40"/>
                              </w:rPr>
                              <w:t xml:space="preserve"> </w:t>
                            </w:r>
                            <w:r>
                              <w:rPr>
                                <w:rFonts w:ascii="Cachet Bold"/>
                                <w:b/>
                                <w:color w:val="FFFFFF"/>
                                <w:sz w:val="40"/>
                              </w:rPr>
                              <w:t>FLORID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81B261" id="Group 12" o:spid="_x0000_s1046" style="position:absolute;margin-left:0;margin-top:735.7pt;width:386pt;height:38.8pt;z-index:251660800;mso-position-horizontal-relative:page;mso-position-vertical-relative:page" coordorigin=",14714" coordsize="7720,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">
              <v:shape id="docshape32" o:spid="_x0000_s1047" style="position:absolute;top:14714;width:7720;height:776;visibility:visible;mso-wrap-style:square;v-text-anchor:top" coordsize="7720,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" path="m7720,97l7708,47,7669,13,7606,,7318,,,,,776r7318,l7363,759r40,-49l7701,159r19,-62xe" fillcolor="#a92b30" stroked="f">
                <v:path arrowok="t" o:connecttype="custom" o:connectlocs="7720,14811;7708,14761;7669,14727;7606,14714;7318,14714;0,14714;0,15490;7318,15490;7363,15473;7403,15424;7701,14873;7720,14811" o:connectangles="0,0,0,0,0,0,0,0,0,0,0,0"/>
              </v:shape>
              <v:shapetype id="_x0000_t202" coordsize="21600,21600" o:spt="202" path="m,l,21600r21600,l21600,xe">
                <v:stroke joinstyle="miter"/>
                <v:path gradientshapeok="t" o:connecttype="rect"/>
              </v:shapetype>
              <v:shape id="docshape33" o:spid="_x0000_s1048" type="#_x0000_t202" style="position:absolute;top:14714;width:7720;height: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4C1E9B24" w14:textId="77777777" w:rsidR="00572EE4" w:rsidRDefault="00572EE4" w:rsidP="00572EE4">
                      <w:pPr>
                        <w:spacing w:before="147"/>
                        <w:ind w:left="740"/>
                        <w:rPr>
                          <w:rFonts w:ascii="Cachet Bold"/>
                          <w:b/>
                          <w:sz w:val="40"/>
                        </w:rPr>
                      </w:pPr>
                      <w:r>
                        <w:rPr>
                          <w:rFonts w:ascii="Cachet Bold"/>
                          <w:b/>
                          <w:color w:val="FFFFFF"/>
                          <w:sz w:val="40"/>
                        </w:rPr>
                        <w:t>YMCA</w:t>
                      </w:r>
                      <w:r>
                        <w:rPr>
                          <w:rFonts w:ascii="Cachet Bold"/>
                          <w:b/>
                          <w:color w:val="FFFFFF"/>
                          <w:spacing w:val="-10"/>
                          <w:sz w:val="40"/>
                        </w:rPr>
                        <w:t xml:space="preserve"> </w:t>
                      </w:r>
                      <w:r>
                        <w:rPr>
                          <w:rFonts w:ascii="Cachet Bold"/>
                          <w:b/>
                          <w:color w:val="FFFFFF"/>
                          <w:sz w:val="40"/>
                        </w:rPr>
                        <w:t>OF</w:t>
                      </w:r>
                      <w:r>
                        <w:rPr>
                          <w:rFonts w:ascii="Cachet Bold"/>
                          <w:b/>
                          <w:color w:val="FFFFFF"/>
                          <w:spacing w:val="-10"/>
                          <w:sz w:val="40"/>
                        </w:rPr>
                        <w:t xml:space="preserve"> </w:t>
                      </w:r>
                      <w:r>
                        <w:rPr>
                          <w:rFonts w:ascii="Cachet Bold"/>
                          <w:b/>
                          <w:color w:val="FFFFFF"/>
                          <w:sz w:val="40"/>
                        </w:rPr>
                        <w:t>SOUTHWEST</w:t>
                      </w:r>
                      <w:r>
                        <w:rPr>
                          <w:rFonts w:ascii="Cachet Bold"/>
                          <w:b/>
                          <w:color w:val="FFFFFF"/>
                          <w:spacing w:val="-10"/>
                          <w:sz w:val="40"/>
                        </w:rPr>
                        <w:t xml:space="preserve"> </w:t>
                      </w:r>
                      <w:r>
                        <w:rPr>
                          <w:rFonts w:ascii="Cachet Bold"/>
                          <w:b/>
                          <w:color w:val="FFFFFF"/>
                          <w:sz w:val="40"/>
                        </w:rPr>
                        <w:t>FLORIDA</w:t>
                      </w:r>
                    </w:p>
                  </w:txbxContent>
                </v:textbox>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BDD6B" w14:textId="77777777" w:rsidR="00015816" w:rsidRDefault="00015816" w:rsidP="00572EE4">
      <w:r>
        <w:separator/>
      </w:r>
    </w:p>
  </w:footnote>
  <w:footnote w:type="continuationSeparator" w:id="0">
    <w:p w14:paraId="49B083EC" w14:textId="77777777" w:rsidR="00015816" w:rsidRDefault="00015816" w:rsidP="00572EE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bawsLA0MzS0NDRT0lEKTi0uzszPAykwrgUA+TCuIywAAAA="/>
  </w:docVars>
  <w:rsids>
    <w:rsidRoot w:val="00BE0D28"/>
    <w:rsid w:val="0000256B"/>
    <w:rsid w:val="00015816"/>
    <w:rsid w:val="00074E52"/>
    <w:rsid w:val="00215143"/>
    <w:rsid w:val="0024793B"/>
    <w:rsid w:val="003B6CAC"/>
    <w:rsid w:val="0040250F"/>
    <w:rsid w:val="004035E2"/>
    <w:rsid w:val="004A160D"/>
    <w:rsid w:val="00572EE4"/>
    <w:rsid w:val="005E34A5"/>
    <w:rsid w:val="006317B2"/>
    <w:rsid w:val="0063326C"/>
    <w:rsid w:val="00675EE9"/>
    <w:rsid w:val="006B337A"/>
    <w:rsid w:val="006D062E"/>
    <w:rsid w:val="0073384E"/>
    <w:rsid w:val="00870FF0"/>
    <w:rsid w:val="008909CF"/>
    <w:rsid w:val="00932219"/>
    <w:rsid w:val="00962471"/>
    <w:rsid w:val="00A00B43"/>
    <w:rsid w:val="00A277D2"/>
    <w:rsid w:val="00A4084F"/>
    <w:rsid w:val="00AF4F3D"/>
    <w:rsid w:val="00B014B4"/>
    <w:rsid w:val="00B137BE"/>
    <w:rsid w:val="00B57522"/>
    <w:rsid w:val="00B6742B"/>
    <w:rsid w:val="00BC20FE"/>
    <w:rsid w:val="00BE0D28"/>
    <w:rsid w:val="00C64B5E"/>
    <w:rsid w:val="00D41AC6"/>
    <w:rsid w:val="00E51CE8"/>
    <w:rsid w:val="00EB0BB7"/>
    <w:rsid w:val="00EC326A"/>
    <w:rsid w:val="00F60495"/>
    <w:rsid w:val="00F64E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1CFA1"/>
  <w15:docId w15:val="{1C2C572D-2EF2-4290-A325-A8262965D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chet Book" w:eastAsia="Cachet Book" w:hAnsi="Cachet Book" w:cs="Cachet Book"/>
    </w:rPr>
  </w:style>
  <w:style w:type="paragraph" w:styleId="Heading1">
    <w:name w:val="heading 1"/>
    <w:basedOn w:val="Normal"/>
    <w:uiPriority w:val="9"/>
    <w:qFormat/>
    <w:pPr>
      <w:spacing w:line="261" w:lineRule="exact"/>
      <w:ind w:left="102"/>
      <w:outlineLvl w:val="0"/>
    </w:pPr>
    <w:rPr>
      <w:rFonts w:ascii="Cachet Bold" w:eastAsia="Cachet Bold" w:hAnsi="Cachet Bold" w:cs="Cachet Bold"/>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0"/>
    <w:qFormat/>
    <w:pPr>
      <w:spacing w:before="100"/>
      <w:ind w:right="107"/>
      <w:jc w:val="right"/>
    </w:pPr>
    <w:rPr>
      <w:rFonts w:ascii="Cachet Bold" w:eastAsia="Cachet Bold" w:hAnsi="Cachet Bold" w:cs="Cachet Bold"/>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72EE4"/>
    <w:pPr>
      <w:tabs>
        <w:tab w:val="center" w:pos="4680"/>
        <w:tab w:val="right" w:pos="9360"/>
      </w:tabs>
    </w:pPr>
  </w:style>
  <w:style w:type="character" w:customStyle="1" w:styleId="HeaderChar">
    <w:name w:val="Header Char"/>
    <w:basedOn w:val="DefaultParagraphFont"/>
    <w:link w:val="Header"/>
    <w:uiPriority w:val="99"/>
    <w:rsid w:val="00572EE4"/>
    <w:rPr>
      <w:rFonts w:ascii="Cachet Book" w:eastAsia="Cachet Book" w:hAnsi="Cachet Book" w:cs="Cachet Book"/>
    </w:rPr>
  </w:style>
  <w:style w:type="paragraph" w:styleId="Footer">
    <w:name w:val="footer"/>
    <w:basedOn w:val="Normal"/>
    <w:link w:val="FooterChar"/>
    <w:uiPriority w:val="99"/>
    <w:unhideWhenUsed/>
    <w:rsid w:val="00572EE4"/>
    <w:pPr>
      <w:tabs>
        <w:tab w:val="center" w:pos="4680"/>
        <w:tab w:val="right" w:pos="9360"/>
      </w:tabs>
    </w:pPr>
  </w:style>
  <w:style w:type="character" w:customStyle="1" w:styleId="FooterChar">
    <w:name w:val="Footer Char"/>
    <w:basedOn w:val="DefaultParagraphFont"/>
    <w:link w:val="Footer"/>
    <w:uiPriority w:val="99"/>
    <w:rsid w:val="00572EE4"/>
    <w:rPr>
      <w:rFonts w:ascii="Cachet Book" w:eastAsia="Cachet Book" w:hAnsi="Cachet Book" w:cs="Cachet Book"/>
    </w:rPr>
  </w:style>
  <w:style w:type="paragraph" w:customStyle="1" w:styleId="Letterbodytext">
    <w:name w:val="Letter body text"/>
    <w:basedOn w:val="BodyText"/>
    <w:qFormat/>
    <w:rsid w:val="006B337A"/>
    <w:pPr>
      <w:widowControl/>
      <w:autoSpaceDE/>
      <w:autoSpaceDN/>
    </w:pPr>
    <w:rPr>
      <w:rFonts w:ascii="Calibri" w:eastAsiaTheme="minorHAnsi" w:hAnsi="Calibri" w:cs="Calibri"/>
      <w:sz w:val="22"/>
      <w:szCs w:val="22"/>
    </w:rPr>
  </w:style>
  <w:style w:type="character" w:styleId="Hyperlink">
    <w:name w:val="Hyperlink"/>
    <w:basedOn w:val="DefaultParagraphFont"/>
    <w:uiPriority w:val="99"/>
    <w:unhideWhenUsed/>
    <w:rsid w:val="006B337A"/>
    <w:rPr>
      <w:color w:val="0000FF" w:themeColor="hyperlink"/>
      <w:u w:val="single"/>
    </w:rPr>
  </w:style>
  <w:style w:type="character" w:styleId="UnresolvedMention">
    <w:name w:val="Unresolved Mention"/>
    <w:basedOn w:val="DefaultParagraphFont"/>
    <w:uiPriority w:val="99"/>
    <w:semiHidden/>
    <w:unhideWhenUsed/>
    <w:rsid w:val="00BC20FE"/>
    <w:rPr>
      <w:color w:val="605E5C"/>
      <w:shd w:val="clear" w:color="auto" w:fill="E1DFDD"/>
    </w:rPr>
  </w:style>
  <w:style w:type="paragraph" w:customStyle="1" w:styleId="Default">
    <w:name w:val="Default"/>
    <w:rsid w:val="00675EE9"/>
    <w:pPr>
      <w:widowControl/>
      <w:adjustRightInd w:val="0"/>
    </w:pPr>
    <w:rPr>
      <w:rFonts w:ascii="Cachet Book" w:hAnsi="Cachet Book" w:cs="Cachet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219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JBrowning@ymcaswfl.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browning@ymcaswfl.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JBrowning@ymcaswfl.org" TargetMode="External"/><Relationship Id="rId4" Type="http://schemas.openxmlformats.org/officeDocument/2006/relationships/styles" Target="styles.xml"/><Relationship Id="rId9" Type="http://schemas.openxmlformats.org/officeDocument/2006/relationships/hyperlink" Target="mailto:jbrowning@ymcaswfl.org" TargetMode="External"/><Relationship Id="rId14" Type="http://schemas.openxmlformats.org/officeDocument/2006/relationships/hyperlink" Target="http://WWW.YMCASWFL.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d14a0fa-842d-4c9a-aac5-e3a06ca6859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FD6A196648E946AB96C291DA4E9760" ma:contentTypeVersion="15" ma:contentTypeDescription="Create a new document." ma:contentTypeScope="" ma:versionID="6aedc2e8805d592e1879034968f85591">
  <xsd:schema xmlns:xsd="http://www.w3.org/2001/XMLSchema" xmlns:xs="http://www.w3.org/2001/XMLSchema" xmlns:p="http://schemas.microsoft.com/office/2006/metadata/properties" xmlns:ns3="1d14a0fa-842d-4c9a-aac5-e3a06ca68595" xmlns:ns4="3c7f1086-938a-4647-9d32-f0750a72c82e" targetNamespace="http://schemas.microsoft.com/office/2006/metadata/properties" ma:root="true" ma:fieldsID="2bd91f0755274293a3933d6fa7ed4769" ns3:_="" ns4:_="">
    <xsd:import namespace="1d14a0fa-842d-4c9a-aac5-e3a06ca68595"/>
    <xsd:import namespace="3c7f1086-938a-4647-9d32-f0750a72c82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14a0fa-842d-4c9a-aac5-e3a06ca68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c7f1086-938a-4647-9d32-f0750a72c82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52544A-3868-410A-B216-46A59372C61A}">
  <ds:schemaRefs>
    <ds:schemaRef ds:uri="http://www.w3.org/XML/1998/namespace"/>
    <ds:schemaRef ds:uri="3c7f1086-938a-4647-9d32-f0750a72c82e"/>
    <ds:schemaRef ds:uri="http://schemas.microsoft.com/office/2006/metadata/properties"/>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1d14a0fa-842d-4c9a-aac5-e3a06ca68595"/>
    <ds:schemaRef ds:uri="http://purl.org/dc/elements/1.1/"/>
  </ds:schemaRefs>
</ds:datastoreItem>
</file>

<file path=customXml/itemProps2.xml><?xml version="1.0" encoding="utf-8"?>
<ds:datastoreItem xmlns:ds="http://schemas.openxmlformats.org/officeDocument/2006/customXml" ds:itemID="{979F34FB-3DB4-4CDB-8A04-E5AEE9DEC07B}">
  <ds:schemaRefs>
    <ds:schemaRef ds:uri="http://schemas.microsoft.com/sharepoint/v3/contenttype/forms"/>
  </ds:schemaRefs>
</ds:datastoreItem>
</file>

<file path=customXml/itemProps3.xml><?xml version="1.0" encoding="utf-8"?>
<ds:datastoreItem xmlns:ds="http://schemas.openxmlformats.org/officeDocument/2006/customXml" ds:itemID="{873AC392-81E5-4FA9-941E-89F9A3CF0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14a0fa-842d-4c9a-aac5-e3a06ca68595"/>
    <ds:schemaRef ds:uri="3c7f1086-938a-4647-9d32-f0750a72c8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00</Words>
  <Characters>57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Browning</dc:creator>
  <cp:keywords/>
  <dc:description/>
  <cp:lastModifiedBy>Jamie Browning</cp:lastModifiedBy>
  <cp:revision>2</cp:revision>
  <cp:lastPrinted>2023-03-21T14:15:00Z</cp:lastPrinted>
  <dcterms:created xsi:type="dcterms:W3CDTF">2023-03-21T17:26:00Z</dcterms:created>
  <dcterms:modified xsi:type="dcterms:W3CDTF">2023-03-2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1T00:00:00Z</vt:filetime>
  </property>
  <property fmtid="{D5CDD505-2E9C-101B-9397-08002B2CF9AE}" pid="3" name="Creator">
    <vt:lpwstr>Adobe InDesign 17.0 (Windows)</vt:lpwstr>
  </property>
  <property fmtid="{D5CDD505-2E9C-101B-9397-08002B2CF9AE}" pid="4" name="LastSaved">
    <vt:filetime>2022-01-21T00:00:00Z</vt:filetime>
  </property>
  <property fmtid="{D5CDD505-2E9C-101B-9397-08002B2CF9AE}" pid="5" name="ContentTypeId">
    <vt:lpwstr>0x01010008FD6A196648E946AB96C291DA4E9760</vt:lpwstr>
  </property>
</Properties>
</file>